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7875C" w14:textId="229B1EE5" w:rsidR="00A0252F" w:rsidRPr="00EA4B02" w:rsidRDefault="00A0252F" w:rsidP="00507589">
      <w:pPr>
        <w:pStyle w:val="berschrift1"/>
        <w:rPr>
          <w:lang w:val="en-US"/>
        </w:rPr>
      </w:pPr>
      <w:r w:rsidRPr="00EA4B02">
        <w:rPr>
          <w:lang w:val="en-US"/>
        </w:rPr>
        <w:t xml:space="preserve">Supplemental </w:t>
      </w:r>
      <w:r w:rsidR="00507589">
        <w:rPr>
          <w:lang w:val="en-US"/>
        </w:rPr>
        <w:t>material</w:t>
      </w:r>
    </w:p>
    <w:p w14:paraId="6335867B" w14:textId="6DEDB195" w:rsidR="005C4638" w:rsidRPr="00B72DB5" w:rsidRDefault="005C4638" w:rsidP="00244F89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LINK Excel.Sheet.12 "\\\\medads.uk-erlangen.de\\fileservice\\mikrobiologie\\data\\AG_Lang\\LangLab\\Robert Blamberg\\0 for Paper\\Used FACS Ab_V2.xlsx" "Tabelle2!Z6S4:Z46S11" \a \f 5 \h  \* MERGEFORMAT </w:instrText>
      </w:r>
      <w:r>
        <w:rPr>
          <w:lang w:val="en-US"/>
        </w:rPr>
        <w:fldChar w:fldCharType="separate"/>
      </w:r>
    </w:p>
    <w:tbl>
      <w:tblPr>
        <w:tblStyle w:val="Tabellenraster"/>
        <w:tblW w:w="10145" w:type="dxa"/>
        <w:tblLook w:val="04A0" w:firstRow="1" w:lastRow="0" w:firstColumn="1" w:lastColumn="0" w:noHBand="0" w:noVBand="1"/>
      </w:tblPr>
      <w:tblGrid>
        <w:gridCol w:w="1696"/>
        <w:gridCol w:w="1256"/>
        <w:gridCol w:w="993"/>
        <w:gridCol w:w="1448"/>
        <w:gridCol w:w="1066"/>
        <w:gridCol w:w="1134"/>
        <w:gridCol w:w="1276"/>
        <w:gridCol w:w="1276"/>
      </w:tblGrid>
      <w:tr w:rsidR="002E5F02" w:rsidRPr="00222098" w14:paraId="51BBE7B0" w14:textId="77777777" w:rsidTr="00783C18">
        <w:trPr>
          <w:trHeight w:val="300"/>
        </w:trPr>
        <w:tc>
          <w:tcPr>
            <w:tcW w:w="10145" w:type="dxa"/>
            <w:gridSpan w:val="8"/>
            <w:noWrap/>
            <w:hideMark/>
          </w:tcPr>
          <w:p w14:paraId="456BC045" w14:textId="5E16EE1D" w:rsidR="002E5F02" w:rsidRPr="002E5F02" w:rsidRDefault="002E5F02">
            <w:pPr>
              <w:rPr>
                <w:b/>
                <w:bCs/>
                <w:lang w:val="en-US"/>
              </w:rPr>
            </w:pPr>
            <w:r w:rsidRPr="002E5F02">
              <w:rPr>
                <w:b/>
                <w:bCs/>
                <w:lang w:val="en-US"/>
              </w:rPr>
              <w:t>Table</w:t>
            </w:r>
            <w:r>
              <w:rPr>
                <w:b/>
                <w:bCs/>
                <w:lang w:val="en-US"/>
              </w:rPr>
              <w:t xml:space="preserve"> S</w:t>
            </w:r>
            <w:r w:rsidRPr="002E5F02">
              <w:rPr>
                <w:b/>
                <w:bCs/>
                <w:lang w:val="en-US"/>
              </w:rPr>
              <w:t xml:space="preserve">1: </w:t>
            </w:r>
            <w:r w:rsidR="00783C18">
              <w:rPr>
                <w:b/>
                <w:bCs/>
                <w:lang w:val="en-US"/>
              </w:rPr>
              <w:t>antibodies used in f</w:t>
            </w:r>
            <w:r w:rsidRPr="002E5F02">
              <w:rPr>
                <w:b/>
                <w:bCs/>
                <w:lang w:val="en-US"/>
              </w:rPr>
              <w:t>low cytometry</w:t>
            </w:r>
          </w:p>
        </w:tc>
      </w:tr>
      <w:tr w:rsidR="002E5F02" w:rsidRPr="005C4638" w14:paraId="1581B8C2" w14:textId="77777777" w:rsidTr="00783C18">
        <w:trPr>
          <w:trHeight w:val="300"/>
        </w:trPr>
        <w:tc>
          <w:tcPr>
            <w:tcW w:w="1696" w:type="dxa"/>
            <w:noWrap/>
          </w:tcPr>
          <w:p w14:paraId="32A09669" w14:textId="7C94FA17" w:rsidR="002E5F02" w:rsidRPr="002E5F02" w:rsidRDefault="002E5F02" w:rsidP="002E5F02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>Target</w:t>
            </w:r>
          </w:p>
        </w:tc>
        <w:tc>
          <w:tcPr>
            <w:tcW w:w="1256" w:type="dxa"/>
            <w:noWrap/>
          </w:tcPr>
          <w:p w14:paraId="55B713AF" w14:textId="5F40883E" w:rsidR="002E5F02" w:rsidRPr="002E5F02" w:rsidRDefault="00783C18" w:rsidP="002E5F02">
            <w:pPr>
              <w:rPr>
                <w:b/>
                <w:bCs/>
              </w:rPr>
            </w:pPr>
            <w:r>
              <w:rPr>
                <w:b/>
                <w:bCs/>
              </w:rPr>
              <w:t>H</w:t>
            </w:r>
            <w:r w:rsidR="002E5F02" w:rsidRPr="002E5F02">
              <w:rPr>
                <w:b/>
                <w:bCs/>
              </w:rPr>
              <w:t xml:space="preserve">ost </w:t>
            </w:r>
            <w:proofErr w:type="spellStart"/>
            <w:r>
              <w:rPr>
                <w:b/>
                <w:bCs/>
              </w:rPr>
              <w:t>S</w:t>
            </w:r>
            <w:r w:rsidR="002E5F02" w:rsidRPr="002E5F02">
              <w:rPr>
                <w:b/>
                <w:bCs/>
              </w:rPr>
              <w:t>pecies</w:t>
            </w:r>
            <w:proofErr w:type="spellEnd"/>
          </w:p>
        </w:tc>
        <w:tc>
          <w:tcPr>
            <w:tcW w:w="993" w:type="dxa"/>
            <w:noWrap/>
          </w:tcPr>
          <w:p w14:paraId="6B7AFCBC" w14:textId="5158B0C7" w:rsidR="002E5F02" w:rsidRPr="002E5F02" w:rsidRDefault="002E5F02" w:rsidP="002E5F02">
            <w:pPr>
              <w:rPr>
                <w:b/>
                <w:bCs/>
              </w:rPr>
            </w:pPr>
            <w:proofErr w:type="spellStart"/>
            <w:r w:rsidRPr="002E5F02">
              <w:rPr>
                <w:b/>
                <w:bCs/>
              </w:rPr>
              <w:t>Isotype</w:t>
            </w:r>
            <w:proofErr w:type="spellEnd"/>
          </w:p>
        </w:tc>
        <w:tc>
          <w:tcPr>
            <w:tcW w:w="1448" w:type="dxa"/>
            <w:noWrap/>
          </w:tcPr>
          <w:p w14:paraId="683EA22B" w14:textId="5282A460" w:rsidR="002E5F02" w:rsidRPr="002E5F02" w:rsidRDefault="002E5F02" w:rsidP="002E5F02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>Fluorophore</w:t>
            </w:r>
          </w:p>
        </w:tc>
        <w:tc>
          <w:tcPr>
            <w:tcW w:w="1066" w:type="dxa"/>
            <w:noWrap/>
          </w:tcPr>
          <w:p w14:paraId="78E8C7CB" w14:textId="49B79115" w:rsidR="002E5F02" w:rsidRPr="002E5F02" w:rsidRDefault="00783C18" w:rsidP="002E5F02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2E5F02" w:rsidRPr="002E5F02">
              <w:rPr>
                <w:b/>
                <w:bCs/>
              </w:rPr>
              <w:t>ilution</w:t>
            </w:r>
          </w:p>
          <w:p w14:paraId="45E03EC9" w14:textId="1545BD8C" w:rsidR="002E5F02" w:rsidRPr="002E5F02" w:rsidRDefault="002E5F02" w:rsidP="002E5F02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>1:x</w:t>
            </w:r>
          </w:p>
        </w:tc>
        <w:tc>
          <w:tcPr>
            <w:tcW w:w="1134" w:type="dxa"/>
            <w:noWrap/>
          </w:tcPr>
          <w:p w14:paraId="46D585D4" w14:textId="2F854EA5" w:rsidR="002E5F02" w:rsidRPr="002E5F02" w:rsidRDefault="002E5F02" w:rsidP="002E5F02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>Clone</w:t>
            </w:r>
          </w:p>
        </w:tc>
        <w:tc>
          <w:tcPr>
            <w:tcW w:w="1276" w:type="dxa"/>
            <w:noWrap/>
          </w:tcPr>
          <w:p w14:paraId="087BE392" w14:textId="2826DEEB" w:rsidR="002E5F02" w:rsidRPr="002E5F02" w:rsidRDefault="002E5F02" w:rsidP="002E5F02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>Producer</w:t>
            </w:r>
          </w:p>
        </w:tc>
        <w:tc>
          <w:tcPr>
            <w:tcW w:w="1276" w:type="dxa"/>
            <w:noWrap/>
          </w:tcPr>
          <w:p w14:paraId="13D60B71" w14:textId="2245B550" w:rsidR="002E5F02" w:rsidRPr="002E5F02" w:rsidRDefault="00783C18" w:rsidP="002E5F02">
            <w:pPr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2E5F02" w:rsidRPr="002E5F02">
              <w:rPr>
                <w:b/>
                <w:bCs/>
              </w:rPr>
              <w:t xml:space="preserve">atalog </w:t>
            </w:r>
            <w:proofErr w:type="spellStart"/>
            <w:r w:rsidR="002E5F02" w:rsidRPr="002E5F02">
              <w:rPr>
                <w:b/>
                <w:bCs/>
              </w:rPr>
              <w:t>Number</w:t>
            </w:r>
            <w:proofErr w:type="spellEnd"/>
          </w:p>
        </w:tc>
      </w:tr>
      <w:tr w:rsidR="002E5F02" w:rsidRPr="005C4638" w14:paraId="2349777C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30B435DD" w14:textId="77777777" w:rsidR="002E5F02" w:rsidRPr="005C4638" w:rsidRDefault="002E5F02" w:rsidP="002E5F02">
            <w:r w:rsidRPr="005C4638">
              <w:t>CD11b</w:t>
            </w:r>
          </w:p>
        </w:tc>
        <w:tc>
          <w:tcPr>
            <w:tcW w:w="1256" w:type="dxa"/>
            <w:noWrap/>
            <w:hideMark/>
          </w:tcPr>
          <w:p w14:paraId="0C831A7B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1C9BA732" w14:textId="77777777" w:rsidR="002E5F02" w:rsidRPr="005C4638" w:rsidRDefault="002E5F02" w:rsidP="002E5F02">
            <w:r w:rsidRPr="005C4638">
              <w:t>IgG2b, κ</w:t>
            </w:r>
          </w:p>
        </w:tc>
        <w:tc>
          <w:tcPr>
            <w:tcW w:w="1448" w:type="dxa"/>
            <w:noWrap/>
            <w:hideMark/>
          </w:tcPr>
          <w:p w14:paraId="1A69D9B8" w14:textId="77777777" w:rsidR="002E5F02" w:rsidRPr="005C4638" w:rsidRDefault="002E5F02" w:rsidP="002E5F02">
            <w:r w:rsidRPr="005C4638">
              <w:t>FITC</w:t>
            </w:r>
          </w:p>
        </w:tc>
        <w:tc>
          <w:tcPr>
            <w:tcW w:w="1066" w:type="dxa"/>
            <w:noWrap/>
            <w:hideMark/>
          </w:tcPr>
          <w:p w14:paraId="69D2364B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4079BBE7" w14:textId="77777777" w:rsidR="002E5F02" w:rsidRPr="005C4638" w:rsidRDefault="002E5F02" w:rsidP="002E5F02">
            <w:r w:rsidRPr="005C4638">
              <w:t>M1/70</w:t>
            </w:r>
          </w:p>
        </w:tc>
        <w:tc>
          <w:tcPr>
            <w:tcW w:w="1276" w:type="dxa"/>
            <w:noWrap/>
            <w:hideMark/>
          </w:tcPr>
          <w:p w14:paraId="192A72E6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0C869D33" w14:textId="77777777" w:rsidR="002E5F02" w:rsidRPr="005C4638" w:rsidRDefault="002E5F02" w:rsidP="002E5F02">
            <w:r w:rsidRPr="005C4638">
              <w:t>101206</w:t>
            </w:r>
          </w:p>
        </w:tc>
      </w:tr>
      <w:tr w:rsidR="002E5F02" w:rsidRPr="005C4638" w14:paraId="19C8F316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54798E3D" w14:textId="77777777" w:rsidR="002E5F02" w:rsidRPr="005C4638" w:rsidRDefault="002E5F02" w:rsidP="002E5F02">
            <w:r w:rsidRPr="005C4638">
              <w:t xml:space="preserve">CD11b </w:t>
            </w:r>
          </w:p>
        </w:tc>
        <w:tc>
          <w:tcPr>
            <w:tcW w:w="1256" w:type="dxa"/>
            <w:noWrap/>
            <w:hideMark/>
          </w:tcPr>
          <w:p w14:paraId="56528ADB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37A5E573" w14:textId="77777777" w:rsidR="002E5F02" w:rsidRPr="005C4638" w:rsidRDefault="002E5F02" w:rsidP="002E5F02">
            <w:r w:rsidRPr="005C4638">
              <w:t>IgG2b, κ</w:t>
            </w:r>
          </w:p>
        </w:tc>
        <w:tc>
          <w:tcPr>
            <w:tcW w:w="1448" w:type="dxa"/>
            <w:noWrap/>
            <w:hideMark/>
          </w:tcPr>
          <w:p w14:paraId="72604A36" w14:textId="77777777" w:rsidR="002E5F02" w:rsidRPr="005C4638" w:rsidRDefault="002E5F02" w:rsidP="002E5F02">
            <w:r w:rsidRPr="005C4638">
              <w:t xml:space="preserve"> BV510</w:t>
            </w:r>
          </w:p>
        </w:tc>
        <w:tc>
          <w:tcPr>
            <w:tcW w:w="1066" w:type="dxa"/>
            <w:noWrap/>
            <w:hideMark/>
          </w:tcPr>
          <w:p w14:paraId="730BE6DC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2AA47FD5" w14:textId="77777777" w:rsidR="002E5F02" w:rsidRPr="005C4638" w:rsidRDefault="002E5F02" w:rsidP="002E5F02">
            <w:r w:rsidRPr="005C4638">
              <w:t>M1/70</w:t>
            </w:r>
          </w:p>
        </w:tc>
        <w:tc>
          <w:tcPr>
            <w:tcW w:w="1276" w:type="dxa"/>
            <w:noWrap/>
            <w:hideMark/>
          </w:tcPr>
          <w:p w14:paraId="03C8D63D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4ACF9D0E" w14:textId="77777777" w:rsidR="002E5F02" w:rsidRPr="005C4638" w:rsidRDefault="002E5F02" w:rsidP="002E5F02">
            <w:r w:rsidRPr="005C4638">
              <w:t>101245</w:t>
            </w:r>
          </w:p>
        </w:tc>
      </w:tr>
      <w:tr w:rsidR="002E5F02" w:rsidRPr="005C4638" w14:paraId="1D7A8F0B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4D225408" w14:textId="77777777" w:rsidR="002E5F02" w:rsidRPr="005C4638" w:rsidRDefault="002E5F02" w:rsidP="002E5F02">
            <w:r w:rsidRPr="005C4638">
              <w:t>CD11c</w:t>
            </w:r>
          </w:p>
        </w:tc>
        <w:tc>
          <w:tcPr>
            <w:tcW w:w="1256" w:type="dxa"/>
            <w:noWrap/>
            <w:hideMark/>
          </w:tcPr>
          <w:p w14:paraId="38FE83DC" w14:textId="0E1979CC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 </w:t>
            </w:r>
          </w:p>
        </w:tc>
        <w:tc>
          <w:tcPr>
            <w:tcW w:w="993" w:type="dxa"/>
            <w:noWrap/>
            <w:hideMark/>
          </w:tcPr>
          <w:p w14:paraId="1715574E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28C310A5" w14:textId="77777777" w:rsidR="002E5F02" w:rsidRPr="005C4638" w:rsidRDefault="002E5F02" w:rsidP="002E5F02">
            <w:r w:rsidRPr="005C4638">
              <w:t>PE-Cy7</w:t>
            </w:r>
          </w:p>
        </w:tc>
        <w:tc>
          <w:tcPr>
            <w:tcW w:w="1066" w:type="dxa"/>
            <w:noWrap/>
            <w:hideMark/>
          </w:tcPr>
          <w:p w14:paraId="5E626474" w14:textId="77777777" w:rsidR="002E5F02" w:rsidRPr="005C4638" w:rsidRDefault="002E5F02" w:rsidP="002E5F02">
            <w:r w:rsidRPr="005C4638">
              <w:t>200</w:t>
            </w:r>
          </w:p>
        </w:tc>
        <w:tc>
          <w:tcPr>
            <w:tcW w:w="1134" w:type="dxa"/>
            <w:noWrap/>
            <w:hideMark/>
          </w:tcPr>
          <w:p w14:paraId="7FB4A029" w14:textId="77777777" w:rsidR="002E5F02" w:rsidRPr="005C4638" w:rsidRDefault="002E5F02" w:rsidP="002E5F02">
            <w:r w:rsidRPr="005C4638">
              <w:t>N418</w:t>
            </w:r>
          </w:p>
        </w:tc>
        <w:tc>
          <w:tcPr>
            <w:tcW w:w="1276" w:type="dxa"/>
            <w:noWrap/>
            <w:hideMark/>
          </w:tcPr>
          <w:p w14:paraId="4F7145EC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4794407B" w14:textId="77777777" w:rsidR="002E5F02" w:rsidRPr="005C4638" w:rsidRDefault="002E5F02" w:rsidP="002E5F02">
            <w:r w:rsidRPr="005C4638">
              <w:t>117318</w:t>
            </w:r>
          </w:p>
        </w:tc>
      </w:tr>
      <w:tr w:rsidR="002E5F02" w:rsidRPr="005C4638" w14:paraId="6E9947BE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01CE631B" w14:textId="77777777" w:rsidR="002E5F02" w:rsidRPr="005C4638" w:rsidRDefault="002E5F02" w:rsidP="002E5F02">
            <w:r w:rsidRPr="005C4638">
              <w:t>CD11c</w:t>
            </w:r>
          </w:p>
        </w:tc>
        <w:tc>
          <w:tcPr>
            <w:tcW w:w="1256" w:type="dxa"/>
            <w:noWrap/>
            <w:hideMark/>
          </w:tcPr>
          <w:p w14:paraId="65BCA892" w14:textId="0262482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 </w:t>
            </w:r>
          </w:p>
        </w:tc>
        <w:tc>
          <w:tcPr>
            <w:tcW w:w="993" w:type="dxa"/>
            <w:noWrap/>
            <w:hideMark/>
          </w:tcPr>
          <w:p w14:paraId="119BD7DD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22B4F634" w14:textId="77777777" w:rsidR="002E5F02" w:rsidRPr="005C4638" w:rsidRDefault="002E5F02" w:rsidP="002E5F02">
            <w:proofErr w:type="spellStart"/>
            <w:r w:rsidRPr="005C4638">
              <w:t>PerCp</w:t>
            </w:r>
            <w:proofErr w:type="spellEnd"/>
            <w:r w:rsidRPr="005C4638">
              <w:t xml:space="preserve"> Cy5.5</w:t>
            </w:r>
          </w:p>
        </w:tc>
        <w:tc>
          <w:tcPr>
            <w:tcW w:w="1066" w:type="dxa"/>
            <w:noWrap/>
            <w:hideMark/>
          </w:tcPr>
          <w:p w14:paraId="1355F638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63D38733" w14:textId="77777777" w:rsidR="002E5F02" w:rsidRPr="005C4638" w:rsidRDefault="002E5F02" w:rsidP="002E5F02">
            <w:r w:rsidRPr="005C4638">
              <w:t>N418</w:t>
            </w:r>
          </w:p>
        </w:tc>
        <w:tc>
          <w:tcPr>
            <w:tcW w:w="1276" w:type="dxa"/>
            <w:noWrap/>
            <w:hideMark/>
          </w:tcPr>
          <w:p w14:paraId="44F6ACF5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46560F64" w14:textId="77777777" w:rsidR="002E5F02" w:rsidRPr="005C4638" w:rsidRDefault="002E5F02" w:rsidP="002E5F02">
            <w:r w:rsidRPr="005C4638">
              <w:t>117327</w:t>
            </w:r>
          </w:p>
        </w:tc>
      </w:tr>
      <w:tr w:rsidR="002E5F02" w:rsidRPr="005C4638" w14:paraId="6C41168F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09622AC1" w14:textId="77777777" w:rsidR="002E5F02" w:rsidRPr="005C4638" w:rsidRDefault="002E5F02" w:rsidP="002E5F02">
            <w:r w:rsidRPr="005C4638">
              <w:t xml:space="preserve">CD11c </w:t>
            </w:r>
          </w:p>
        </w:tc>
        <w:tc>
          <w:tcPr>
            <w:tcW w:w="1256" w:type="dxa"/>
            <w:noWrap/>
            <w:hideMark/>
          </w:tcPr>
          <w:p w14:paraId="160EE2CA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541F2D75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4B1FC5AF" w14:textId="77777777" w:rsidR="002E5F02" w:rsidRPr="005C4638" w:rsidRDefault="002E5F02" w:rsidP="002E5F02">
            <w:r w:rsidRPr="005C4638">
              <w:t xml:space="preserve"> BV421</w:t>
            </w:r>
          </w:p>
        </w:tc>
        <w:tc>
          <w:tcPr>
            <w:tcW w:w="1066" w:type="dxa"/>
            <w:noWrap/>
            <w:hideMark/>
          </w:tcPr>
          <w:p w14:paraId="1CEF9ECC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2FABB1E1" w14:textId="77777777" w:rsidR="002E5F02" w:rsidRPr="005C4638" w:rsidRDefault="002E5F02" w:rsidP="002E5F02">
            <w:r w:rsidRPr="005C4638">
              <w:t>N418</w:t>
            </w:r>
          </w:p>
        </w:tc>
        <w:tc>
          <w:tcPr>
            <w:tcW w:w="1276" w:type="dxa"/>
            <w:noWrap/>
            <w:hideMark/>
          </w:tcPr>
          <w:p w14:paraId="68D3E04C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2350C277" w14:textId="77777777" w:rsidR="002E5F02" w:rsidRPr="005C4638" w:rsidRDefault="002E5F02" w:rsidP="002E5F02">
            <w:r w:rsidRPr="005C4638">
              <w:t>117329</w:t>
            </w:r>
          </w:p>
        </w:tc>
      </w:tr>
      <w:tr w:rsidR="002E5F02" w:rsidRPr="005C4638" w14:paraId="7F9575F5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180B6928" w14:textId="77777777" w:rsidR="002E5F02" w:rsidRPr="005C4638" w:rsidRDefault="002E5F02" w:rsidP="002E5F02">
            <w:r w:rsidRPr="005C4638">
              <w:t>CD19</w:t>
            </w:r>
          </w:p>
        </w:tc>
        <w:tc>
          <w:tcPr>
            <w:tcW w:w="1256" w:type="dxa"/>
            <w:noWrap/>
            <w:hideMark/>
          </w:tcPr>
          <w:p w14:paraId="08CDEB17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5EC096BD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1D63B225" w14:textId="77777777" w:rsidR="002E5F02" w:rsidRPr="005C4638" w:rsidRDefault="002E5F02" w:rsidP="002E5F02">
            <w:r w:rsidRPr="005C4638">
              <w:t>BV421</w:t>
            </w:r>
          </w:p>
        </w:tc>
        <w:tc>
          <w:tcPr>
            <w:tcW w:w="1066" w:type="dxa"/>
            <w:noWrap/>
            <w:hideMark/>
          </w:tcPr>
          <w:p w14:paraId="14B5F4FC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23841C39" w14:textId="77777777" w:rsidR="002E5F02" w:rsidRPr="005C4638" w:rsidRDefault="002E5F02" w:rsidP="002E5F02">
            <w:r w:rsidRPr="005C4638">
              <w:t>6D5</w:t>
            </w:r>
          </w:p>
        </w:tc>
        <w:tc>
          <w:tcPr>
            <w:tcW w:w="1276" w:type="dxa"/>
            <w:noWrap/>
            <w:hideMark/>
          </w:tcPr>
          <w:p w14:paraId="1E3B84C9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C61D0D5" w14:textId="77777777" w:rsidR="002E5F02" w:rsidRPr="005C4638" w:rsidRDefault="002E5F02" w:rsidP="002E5F02">
            <w:r w:rsidRPr="005C4638">
              <w:t>115549</w:t>
            </w:r>
          </w:p>
        </w:tc>
      </w:tr>
      <w:tr w:rsidR="002E5F02" w:rsidRPr="005C4638" w14:paraId="37F1A0F0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23DB3E81" w14:textId="77777777" w:rsidR="002E5F02" w:rsidRPr="005C4638" w:rsidRDefault="002E5F02" w:rsidP="002E5F02">
            <w:r w:rsidRPr="005C4638">
              <w:t>CD19</w:t>
            </w:r>
          </w:p>
        </w:tc>
        <w:tc>
          <w:tcPr>
            <w:tcW w:w="1256" w:type="dxa"/>
            <w:noWrap/>
            <w:hideMark/>
          </w:tcPr>
          <w:p w14:paraId="2CF99024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7D1B6E2C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205E7790" w14:textId="77777777" w:rsidR="002E5F02" w:rsidRPr="005C4638" w:rsidRDefault="002E5F02" w:rsidP="002E5F02">
            <w:r w:rsidRPr="005C4638">
              <w:t>APC eF780</w:t>
            </w:r>
          </w:p>
        </w:tc>
        <w:tc>
          <w:tcPr>
            <w:tcW w:w="1066" w:type="dxa"/>
            <w:noWrap/>
            <w:hideMark/>
          </w:tcPr>
          <w:p w14:paraId="631D803D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7DCD9573" w14:textId="77777777" w:rsidR="002E5F02" w:rsidRPr="005C4638" w:rsidRDefault="002E5F02" w:rsidP="002E5F02">
            <w:r w:rsidRPr="005C4638">
              <w:t>eBio1D3</w:t>
            </w:r>
          </w:p>
        </w:tc>
        <w:tc>
          <w:tcPr>
            <w:tcW w:w="1276" w:type="dxa"/>
            <w:noWrap/>
            <w:hideMark/>
          </w:tcPr>
          <w:p w14:paraId="52EB4F31" w14:textId="77777777" w:rsidR="002E5F02" w:rsidRPr="005C4638" w:rsidRDefault="002E5F02" w:rsidP="002E5F02">
            <w:proofErr w:type="spellStart"/>
            <w:r w:rsidRPr="005C4638">
              <w:t>invitroge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2849F2BA" w14:textId="77777777" w:rsidR="002E5F02" w:rsidRPr="005C4638" w:rsidRDefault="002E5F02" w:rsidP="002E5F02">
            <w:r w:rsidRPr="005C4638">
              <w:t>47-0193-82</w:t>
            </w:r>
          </w:p>
        </w:tc>
      </w:tr>
      <w:tr w:rsidR="002E5F02" w:rsidRPr="005C4638" w14:paraId="4FC8575E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4BB7E915" w14:textId="77777777" w:rsidR="002E5F02" w:rsidRPr="005C4638" w:rsidRDefault="002E5F02" w:rsidP="002E5F02">
            <w:r w:rsidRPr="005C4638">
              <w:t xml:space="preserve">CD19 </w:t>
            </w:r>
          </w:p>
        </w:tc>
        <w:tc>
          <w:tcPr>
            <w:tcW w:w="1256" w:type="dxa"/>
            <w:noWrap/>
            <w:hideMark/>
          </w:tcPr>
          <w:p w14:paraId="6975B8EC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64441DF5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243E333F" w14:textId="77777777" w:rsidR="002E5F02" w:rsidRPr="005C4638" w:rsidRDefault="002E5F02" w:rsidP="002E5F02">
            <w:r w:rsidRPr="005C4638">
              <w:t xml:space="preserve"> FITC</w:t>
            </w:r>
          </w:p>
        </w:tc>
        <w:tc>
          <w:tcPr>
            <w:tcW w:w="1066" w:type="dxa"/>
            <w:noWrap/>
            <w:hideMark/>
          </w:tcPr>
          <w:p w14:paraId="0140B94E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2B118867" w14:textId="77777777" w:rsidR="002E5F02" w:rsidRPr="005C4638" w:rsidRDefault="002E5F02" w:rsidP="002E5F02">
            <w:r w:rsidRPr="005C4638">
              <w:t>6D5</w:t>
            </w:r>
          </w:p>
        </w:tc>
        <w:tc>
          <w:tcPr>
            <w:tcW w:w="1276" w:type="dxa"/>
            <w:noWrap/>
            <w:hideMark/>
          </w:tcPr>
          <w:p w14:paraId="5AAAB18E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16A8DA2" w14:textId="77777777" w:rsidR="002E5F02" w:rsidRPr="005C4638" w:rsidRDefault="002E5F02" w:rsidP="002E5F02">
            <w:r w:rsidRPr="005C4638">
              <w:t>115505</w:t>
            </w:r>
          </w:p>
        </w:tc>
      </w:tr>
      <w:tr w:rsidR="002E5F02" w:rsidRPr="005C4638" w14:paraId="25802905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53CC90FB" w14:textId="77777777" w:rsidR="002E5F02" w:rsidRPr="005C4638" w:rsidRDefault="002E5F02" w:rsidP="002E5F02">
            <w:r w:rsidRPr="005C4638">
              <w:t xml:space="preserve">CD19 </w:t>
            </w:r>
          </w:p>
        </w:tc>
        <w:tc>
          <w:tcPr>
            <w:tcW w:w="1256" w:type="dxa"/>
            <w:noWrap/>
            <w:hideMark/>
          </w:tcPr>
          <w:p w14:paraId="69E2D33C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3DCE8DC6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3821AAC3" w14:textId="77777777" w:rsidR="002E5F02" w:rsidRPr="005C4638" w:rsidRDefault="002E5F02" w:rsidP="002E5F02">
            <w:r w:rsidRPr="005C4638">
              <w:t>PE</w:t>
            </w:r>
          </w:p>
        </w:tc>
        <w:tc>
          <w:tcPr>
            <w:tcW w:w="1066" w:type="dxa"/>
            <w:noWrap/>
            <w:hideMark/>
          </w:tcPr>
          <w:p w14:paraId="7EA0DFC4" w14:textId="77777777" w:rsidR="002E5F02" w:rsidRPr="005C4638" w:rsidRDefault="002E5F02" w:rsidP="002E5F02">
            <w:r w:rsidRPr="005C4638">
              <w:t>50</w:t>
            </w:r>
          </w:p>
        </w:tc>
        <w:tc>
          <w:tcPr>
            <w:tcW w:w="1134" w:type="dxa"/>
            <w:noWrap/>
            <w:hideMark/>
          </w:tcPr>
          <w:p w14:paraId="7CB555BD" w14:textId="77777777" w:rsidR="002E5F02" w:rsidRPr="005C4638" w:rsidRDefault="002E5F02" w:rsidP="002E5F02">
            <w:r w:rsidRPr="005C4638">
              <w:t>6D5</w:t>
            </w:r>
          </w:p>
        </w:tc>
        <w:tc>
          <w:tcPr>
            <w:tcW w:w="1276" w:type="dxa"/>
            <w:noWrap/>
            <w:hideMark/>
          </w:tcPr>
          <w:p w14:paraId="53A73775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510770D3" w14:textId="77777777" w:rsidR="002E5F02" w:rsidRPr="005C4638" w:rsidRDefault="002E5F02" w:rsidP="002E5F02">
            <w:r w:rsidRPr="005C4638">
              <w:t>115507</w:t>
            </w:r>
          </w:p>
        </w:tc>
      </w:tr>
      <w:tr w:rsidR="002E5F02" w:rsidRPr="005C4638" w14:paraId="3AA981AD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40B25A8A" w14:textId="77777777" w:rsidR="002E5F02" w:rsidRPr="005C4638" w:rsidRDefault="002E5F02" w:rsidP="002E5F02">
            <w:r w:rsidRPr="005C4638">
              <w:t>CD26</w:t>
            </w:r>
          </w:p>
        </w:tc>
        <w:tc>
          <w:tcPr>
            <w:tcW w:w="1256" w:type="dxa"/>
            <w:noWrap/>
            <w:hideMark/>
          </w:tcPr>
          <w:p w14:paraId="1548430B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1040A77C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1B65F327" w14:textId="77777777" w:rsidR="002E5F02" w:rsidRPr="005C4638" w:rsidRDefault="002E5F02" w:rsidP="002E5F02">
            <w:r w:rsidRPr="005C4638">
              <w:t>FITC</w:t>
            </w:r>
          </w:p>
        </w:tc>
        <w:tc>
          <w:tcPr>
            <w:tcW w:w="1066" w:type="dxa"/>
            <w:noWrap/>
            <w:hideMark/>
          </w:tcPr>
          <w:p w14:paraId="312DCE00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45449DA2" w14:textId="77777777" w:rsidR="002E5F02" w:rsidRPr="005C4638" w:rsidRDefault="002E5F02" w:rsidP="002E5F02">
            <w:r w:rsidRPr="005C4638">
              <w:t>H194-112</w:t>
            </w:r>
          </w:p>
        </w:tc>
        <w:tc>
          <w:tcPr>
            <w:tcW w:w="1276" w:type="dxa"/>
            <w:noWrap/>
            <w:hideMark/>
          </w:tcPr>
          <w:p w14:paraId="74601C33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2626D441" w14:textId="77777777" w:rsidR="002E5F02" w:rsidRPr="005C4638" w:rsidRDefault="002E5F02" w:rsidP="002E5F02">
            <w:r w:rsidRPr="005C4638">
              <w:t>137806</w:t>
            </w:r>
          </w:p>
        </w:tc>
      </w:tr>
      <w:tr w:rsidR="002E5F02" w:rsidRPr="005C4638" w14:paraId="70DD58D9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13E0AF4E" w14:textId="77777777" w:rsidR="002E5F02" w:rsidRPr="005C4638" w:rsidRDefault="002E5F02" w:rsidP="002E5F02">
            <w:r w:rsidRPr="005C4638">
              <w:t>CD3</w:t>
            </w:r>
          </w:p>
        </w:tc>
        <w:tc>
          <w:tcPr>
            <w:tcW w:w="1256" w:type="dxa"/>
            <w:noWrap/>
            <w:hideMark/>
          </w:tcPr>
          <w:p w14:paraId="2DB1F491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1F001F1E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62B67D77" w14:textId="77777777" w:rsidR="002E5F02" w:rsidRPr="005C4638" w:rsidRDefault="002E5F02" w:rsidP="002E5F02">
            <w:r w:rsidRPr="005C4638">
              <w:t>BV421</w:t>
            </w:r>
          </w:p>
        </w:tc>
        <w:tc>
          <w:tcPr>
            <w:tcW w:w="1066" w:type="dxa"/>
            <w:noWrap/>
            <w:hideMark/>
          </w:tcPr>
          <w:p w14:paraId="0DF82795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04134172" w14:textId="77777777" w:rsidR="002E5F02" w:rsidRPr="005C4638" w:rsidRDefault="002E5F02" w:rsidP="002E5F02">
            <w:r w:rsidRPr="005C4638">
              <w:t>145-2C11</w:t>
            </w:r>
          </w:p>
        </w:tc>
        <w:tc>
          <w:tcPr>
            <w:tcW w:w="1276" w:type="dxa"/>
            <w:noWrap/>
            <w:hideMark/>
          </w:tcPr>
          <w:p w14:paraId="71C25C5F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485E9DED" w14:textId="77777777" w:rsidR="002E5F02" w:rsidRPr="005C4638" w:rsidRDefault="002E5F02" w:rsidP="002E5F02">
            <w:r w:rsidRPr="005C4638">
              <w:t>100335</w:t>
            </w:r>
          </w:p>
        </w:tc>
      </w:tr>
      <w:tr w:rsidR="002E5F02" w:rsidRPr="005C4638" w14:paraId="0B74E85C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6A66F2B" w14:textId="77777777" w:rsidR="002E5F02" w:rsidRPr="005C4638" w:rsidRDefault="002E5F02" w:rsidP="002E5F02">
            <w:r w:rsidRPr="005C4638">
              <w:t>CD3</w:t>
            </w:r>
          </w:p>
        </w:tc>
        <w:tc>
          <w:tcPr>
            <w:tcW w:w="1256" w:type="dxa"/>
            <w:noWrap/>
            <w:hideMark/>
          </w:tcPr>
          <w:p w14:paraId="6A03CC04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2EB697FC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2DF172EB" w14:textId="77777777" w:rsidR="002E5F02" w:rsidRPr="005C4638" w:rsidRDefault="002E5F02" w:rsidP="002E5F02">
            <w:r w:rsidRPr="005C4638">
              <w:t>FITC</w:t>
            </w:r>
          </w:p>
        </w:tc>
        <w:tc>
          <w:tcPr>
            <w:tcW w:w="1066" w:type="dxa"/>
            <w:noWrap/>
            <w:hideMark/>
          </w:tcPr>
          <w:p w14:paraId="22D26914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7D15F795" w14:textId="77777777" w:rsidR="002E5F02" w:rsidRPr="005C4638" w:rsidRDefault="002E5F02" w:rsidP="002E5F02">
            <w:r w:rsidRPr="005C4638">
              <w:t>145-2C11</w:t>
            </w:r>
          </w:p>
        </w:tc>
        <w:tc>
          <w:tcPr>
            <w:tcW w:w="1276" w:type="dxa"/>
            <w:noWrap/>
            <w:hideMark/>
          </w:tcPr>
          <w:p w14:paraId="4EC80EBB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BEA02A8" w14:textId="77777777" w:rsidR="002E5F02" w:rsidRPr="005C4638" w:rsidRDefault="002E5F02" w:rsidP="002E5F02">
            <w:r w:rsidRPr="005C4638">
              <w:t>100305</w:t>
            </w:r>
          </w:p>
        </w:tc>
      </w:tr>
      <w:tr w:rsidR="002E5F02" w:rsidRPr="005C4638" w14:paraId="32B083A5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1F02D8AE" w14:textId="77777777" w:rsidR="002E5F02" w:rsidRPr="005C4638" w:rsidRDefault="002E5F02" w:rsidP="002E5F02">
            <w:r w:rsidRPr="005C4638">
              <w:t>CD3</w:t>
            </w:r>
          </w:p>
        </w:tc>
        <w:tc>
          <w:tcPr>
            <w:tcW w:w="1256" w:type="dxa"/>
            <w:noWrap/>
            <w:hideMark/>
          </w:tcPr>
          <w:p w14:paraId="4B3F5B16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58962698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135379A0" w14:textId="77777777" w:rsidR="002E5F02" w:rsidRPr="005C4638" w:rsidRDefault="002E5F02" w:rsidP="002E5F02">
            <w:r w:rsidRPr="005C4638">
              <w:t>APC eF780</w:t>
            </w:r>
          </w:p>
        </w:tc>
        <w:tc>
          <w:tcPr>
            <w:tcW w:w="1066" w:type="dxa"/>
            <w:noWrap/>
            <w:hideMark/>
          </w:tcPr>
          <w:p w14:paraId="046DB1E4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7F4E253B" w14:textId="77777777" w:rsidR="002E5F02" w:rsidRPr="005C4638" w:rsidRDefault="002E5F02" w:rsidP="002E5F02">
            <w:r w:rsidRPr="005C4638">
              <w:t>145-2C11</w:t>
            </w:r>
          </w:p>
        </w:tc>
        <w:tc>
          <w:tcPr>
            <w:tcW w:w="1276" w:type="dxa"/>
            <w:noWrap/>
            <w:hideMark/>
          </w:tcPr>
          <w:p w14:paraId="73F74B7B" w14:textId="77777777" w:rsidR="002E5F02" w:rsidRPr="005C4638" w:rsidRDefault="002E5F02" w:rsidP="002E5F02">
            <w:proofErr w:type="spellStart"/>
            <w:r w:rsidRPr="005C4638">
              <w:t>invitroge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7117A20B" w14:textId="77777777" w:rsidR="002E5F02" w:rsidRPr="005C4638" w:rsidRDefault="002E5F02" w:rsidP="002E5F02">
            <w:r w:rsidRPr="005C4638">
              <w:t>47-0031-82</w:t>
            </w:r>
          </w:p>
        </w:tc>
      </w:tr>
      <w:tr w:rsidR="002E5F02" w:rsidRPr="005C4638" w14:paraId="47B7D93F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38B73053" w14:textId="77777777" w:rsidR="002E5F02" w:rsidRPr="005C4638" w:rsidRDefault="002E5F02" w:rsidP="002E5F02">
            <w:r w:rsidRPr="005C4638">
              <w:t>CD3</w:t>
            </w:r>
          </w:p>
        </w:tc>
        <w:tc>
          <w:tcPr>
            <w:tcW w:w="1256" w:type="dxa"/>
            <w:noWrap/>
            <w:hideMark/>
          </w:tcPr>
          <w:p w14:paraId="66C5C2C2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4BCD67D0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22148083" w14:textId="77777777" w:rsidR="002E5F02" w:rsidRPr="005C4638" w:rsidRDefault="002E5F02" w:rsidP="002E5F02">
            <w:r w:rsidRPr="005C4638">
              <w:t>BUV 737</w:t>
            </w:r>
          </w:p>
        </w:tc>
        <w:tc>
          <w:tcPr>
            <w:tcW w:w="1066" w:type="dxa"/>
            <w:noWrap/>
            <w:hideMark/>
          </w:tcPr>
          <w:p w14:paraId="0792F54A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2BD8C73D" w14:textId="77777777" w:rsidR="002E5F02" w:rsidRPr="005C4638" w:rsidRDefault="002E5F02" w:rsidP="002E5F02">
            <w:r w:rsidRPr="005C4638">
              <w:t>145-2C11</w:t>
            </w:r>
          </w:p>
        </w:tc>
        <w:tc>
          <w:tcPr>
            <w:tcW w:w="1276" w:type="dxa"/>
            <w:noWrap/>
            <w:hideMark/>
          </w:tcPr>
          <w:p w14:paraId="36604135" w14:textId="77777777" w:rsidR="002E5F02" w:rsidRPr="005C4638" w:rsidRDefault="002E5F02" w:rsidP="002E5F02">
            <w:r w:rsidRPr="005C4638">
              <w:t>BD</w:t>
            </w:r>
          </w:p>
        </w:tc>
        <w:tc>
          <w:tcPr>
            <w:tcW w:w="1276" w:type="dxa"/>
            <w:noWrap/>
            <w:hideMark/>
          </w:tcPr>
          <w:p w14:paraId="25B26420" w14:textId="77777777" w:rsidR="002E5F02" w:rsidRPr="005C4638" w:rsidRDefault="002E5F02" w:rsidP="002E5F02">
            <w:r w:rsidRPr="005C4638">
              <w:t>612771</w:t>
            </w:r>
          </w:p>
        </w:tc>
      </w:tr>
      <w:tr w:rsidR="002E5F02" w:rsidRPr="005C4638" w14:paraId="7F521781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3161382" w14:textId="77777777" w:rsidR="002E5F02" w:rsidRPr="005C4638" w:rsidRDefault="002E5F02" w:rsidP="002E5F02">
            <w:r w:rsidRPr="005C4638">
              <w:t>CD4</w:t>
            </w:r>
          </w:p>
        </w:tc>
        <w:tc>
          <w:tcPr>
            <w:tcW w:w="1256" w:type="dxa"/>
            <w:noWrap/>
            <w:hideMark/>
          </w:tcPr>
          <w:p w14:paraId="30F76953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1E905BD0" w14:textId="77777777" w:rsidR="002E5F02" w:rsidRPr="005C4638" w:rsidRDefault="002E5F02" w:rsidP="002E5F02">
            <w:r w:rsidRPr="005C4638">
              <w:t>IgG2b, κ</w:t>
            </w:r>
          </w:p>
        </w:tc>
        <w:tc>
          <w:tcPr>
            <w:tcW w:w="1448" w:type="dxa"/>
            <w:noWrap/>
            <w:hideMark/>
          </w:tcPr>
          <w:p w14:paraId="231EF90E" w14:textId="77777777" w:rsidR="002E5F02" w:rsidRPr="005C4638" w:rsidRDefault="002E5F02" w:rsidP="002E5F02">
            <w:r w:rsidRPr="005C4638">
              <w:t>FITC</w:t>
            </w:r>
          </w:p>
        </w:tc>
        <w:tc>
          <w:tcPr>
            <w:tcW w:w="1066" w:type="dxa"/>
            <w:noWrap/>
            <w:hideMark/>
          </w:tcPr>
          <w:p w14:paraId="7645544A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5CBFA2A7" w14:textId="77777777" w:rsidR="002E5F02" w:rsidRPr="005C4638" w:rsidRDefault="002E5F02" w:rsidP="002E5F02">
            <w:r w:rsidRPr="005C4638">
              <w:t>GK1.5</w:t>
            </w:r>
          </w:p>
        </w:tc>
        <w:tc>
          <w:tcPr>
            <w:tcW w:w="1276" w:type="dxa"/>
            <w:noWrap/>
            <w:hideMark/>
          </w:tcPr>
          <w:p w14:paraId="3ECFBF9A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42F6561B" w14:textId="77777777" w:rsidR="002E5F02" w:rsidRPr="005C4638" w:rsidRDefault="002E5F02" w:rsidP="002E5F02">
            <w:r w:rsidRPr="005C4638">
              <w:t>100405</w:t>
            </w:r>
          </w:p>
        </w:tc>
      </w:tr>
      <w:tr w:rsidR="002E5F02" w:rsidRPr="005C4638" w14:paraId="38BB6D87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0B5CBDEE" w14:textId="77777777" w:rsidR="002E5F02" w:rsidRPr="005C4638" w:rsidRDefault="002E5F02" w:rsidP="002E5F02">
            <w:r w:rsidRPr="005C4638">
              <w:t>CD64</w:t>
            </w:r>
          </w:p>
        </w:tc>
        <w:tc>
          <w:tcPr>
            <w:tcW w:w="1256" w:type="dxa"/>
            <w:noWrap/>
            <w:hideMark/>
          </w:tcPr>
          <w:p w14:paraId="7FEF15EB" w14:textId="77777777" w:rsidR="002E5F02" w:rsidRPr="005C4638" w:rsidRDefault="002E5F02" w:rsidP="002E5F02">
            <w:r w:rsidRPr="005C4638">
              <w:t>Mouse</w:t>
            </w:r>
          </w:p>
        </w:tc>
        <w:tc>
          <w:tcPr>
            <w:tcW w:w="993" w:type="dxa"/>
            <w:noWrap/>
            <w:hideMark/>
          </w:tcPr>
          <w:p w14:paraId="1228DCFF" w14:textId="77777777" w:rsidR="002E5F02" w:rsidRPr="005C4638" w:rsidRDefault="002E5F02" w:rsidP="002E5F02">
            <w:r w:rsidRPr="005C4638">
              <w:t>IgG1, κ</w:t>
            </w:r>
          </w:p>
        </w:tc>
        <w:tc>
          <w:tcPr>
            <w:tcW w:w="1448" w:type="dxa"/>
            <w:noWrap/>
            <w:hideMark/>
          </w:tcPr>
          <w:p w14:paraId="44B2E998" w14:textId="77777777" w:rsidR="002E5F02" w:rsidRPr="005C4638" w:rsidRDefault="002E5F02" w:rsidP="002E5F02">
            <w:r w:rsidRPr="005C4638">
              <w:t>PE-Cy7</w:t>
            </w:r>
          </w:p>
        </w:tc>
        <w:tc>
          <w:tcPr>
            <w:tcW w:w="1066" w:type="dxa"/>
            <w:noWrap/>
            <w:hideMark/>
          </w:tcPr>
          <w:p w14:paraId="1EB84696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1E789E38" w14:textId="77777777" w:rsidR="002E5F02" w:rsidRPr="005C4638" w:rsidRDefault="002E5F02" w:rsidP="002E5F02">
            <w:r w:rsidRPr="005C4638">
              <w:t>X54-5/7.1</w:t>
            </w:r>
          </w:p>
        </w:tc>
        <w:tc>
          <w:tcPr>
            <w:tcW w:w="1276" w:type="dxa"/>
            <w:noWrap/>
            <w:hideMark/>
          </w:tcPr>
          <w:p w14:paraId="145A86E4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FF5834F" w14:textId="77777777" w:rsidR="002E5F02" w:rsidRPr="005C4638" w:rsidRDefault="002E5F02" w:rsidP="002E5F02">
            <w:r w:rsidRPr="005C4638">
              <w:t>139314</w:t>
            </w:r>
          </w:p>
        </w:tc>
      </w:tr>
      <w:tr w:rsidR="002E5F02" w:rsidRPr="005C4638" w14:paraId="3D7FF3B0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0965A964" w14:textId="77777777" w:rsidR="002E5F02" w:rsidRPr="005C4638" w:rsidRDefault="002E5F02" w:rsidP="002E5F02">
            <w:r w:rsidRPr="005C4638">
              <w:t>CD8</w:t>
            </w:r>
          </w:p>
        </w:tc>
        <w:tc>
          <w:tcPr>
            <w:tcW w:w="1256" w:type="dxa"/>
            <w:noWrap/>
            <w:hideMark/>
          </w:tcPr>
          <w:p w14:paraId="1C201089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15271BE2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186564DA" w14:textId="77777777" w:rsidR="002E5F02" w:rsidRPr="005C4638" w:rsidRDefault="002E5F02" w:rsidP="002E5F02">
            <w:r w:rsidRPr="005C4638">
              <w:t>APC eF780</w:t>
            </w:r>
          </w:p>
        </w:tc>
        <w:tc>
          <w:tcPr>
            <w:tcW w:w="1066" w:type="dxa"/>
            <w:noWrap/>
            <w:hideMark/>
          </w:tcPr>
          <w:p w14:paraId="04DAB812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55D438D8" w14:textId="77777777" w:rsidR="002E5F02" w:rsidRPr="005C4638" w:rsidRDefault="002E5F02" w:rsidP="002E5F02">
            <w:r w:rsidRPr="005C4638">
              <w:t>53-6.7</w:t>
            </w:r>
          </w:p>
        </w:tc>
        <w:tc>
          <w:tcPr>
            <w:tcW w:w="1276" w:type="dxa"/>
            <w:noWrap/>
            <w:hideMark/>
          </w:tcPr>
          <w:p w14:paraId="49959A0C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0B43A790" w14:textId="77777777" w:rsidR="002E5F02" w:rsidRPr="005C4638" w:rsidRDefault="002E5F02" w:rsidP="002E5F02">
            <w:r w:rsidRPr="005C4638">
              <w:t>100711</w:t>
            </w:r>
          </w:p>
        </w:tc>
      </w:tr>
      <w:tr w:rsidR="002E5F02" w:rsidRPr="005C4638" w14:paraId="5750272B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0B47F80" w14:textId="77777777" w:rsidR="002E5F02" w:rsidRPr="005C4638" w:rsidRDefault="002E5F02" w:rsidP="002E5F02">
            <w:r w:rsidRPr="005C4638">
              <w:t>CD8</w:t>
            </w:r>
          </w:p>
        </w:tc>
        <w:tc>
          <w:tcPr>
            <w:tcW w:w="1256" w:type="dxa"/>
            <w:noWrap/>
            <w:hideMark/>
          </w:tcPr>
          <w:p w14:paraId="578C462A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3B6C8C0E" w14:textId="77777777" w:rsidR="002E5F02" w:rsidRPr="005C4638" w:rsidRDefault="002E5F02" w:rsidP="002E5F02">
            <w:r w:rsidRPr="005C4638">
              <w:t xml:space="preserve">IgG2a, </w:t>
            </w:r>
            <w:proofErr w:type="spellStart"/>
            <w:r w:rsidRPr="005C4638">
              <w:t>kappa</w:t>
            </w:r>
            <w:proofErr w:type="spellEnd"/>
          </w:p>
        </w:tc>
        <w:tc>
          <w:tcPr>
            <w:tcW w:w="1448" w:type="dxa"/>
            <w:noWrap/>
            <w:hideMark/>
          </w:tcPr>
          <w:p w14:paraId="4E45C3E9" w14:textId="77777777" w:rsidR="002E5F02" w:rsidRPr="005C4638" w:rsidRDefault="002E5F02" w:rsidP="002E5F02">
            <w:r w:rsidRPr="005C4638">
              <w:t>eF450</w:t>
            </w:r>
          </w:p>
        </w:tc>
        <w:tc>
          <w:tcPr>
            <w:tcW w:w="1066" w:type="dxa"/>
            <w:noWrap/>
            <w:hideMark/>
          </w:tcPr>
          <w:p w14:paraId="65799EC7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05CD3008" w14:textId="77777777" w:rsidR="002E5F02" w:rsidRPr="005C4638" w:rsidRDefault="002E5F02" w:rsidP="002E5F02">
            <w:r w:rsidRPr="005C4638">
              <w:t>53-6.7</w:t>
            </w:r>
          </w:p>
        </w:tc>
        <w:tc>
          <w:tcPr>
            <w:tcW w:w="1276" w:type="dxa"/>
            <w:noWrap/>
            <w:hideMark/>
          </w:tcPr>
          <w:p w14:paraId="2BB8606D" w14:textId="77777777" w:rsidR="002E5F02" w:rsidRPr="005C4638" w:rsidRDefault="002E5F02" w:rsidP="002E5F02">
            <w:proofErr w:type="spellStart"/>
            <w:r w:rsidRPr="005C4638">
              <w:t>eBioscience</w:t>
            </w:r>
            <w:proofErr w:type="spellEnd"/>
          </w:p>
        </w:tc>
        <w:tc>
          <w:tcPr>
            <w:tcW w:w="1276" w:type="dxa"/>
            <w:noWrap/>
            <w:hideMark/>
          </w:tcPr>
          <w:p w14:paraId="5B57EDF1" w14:textId="77777777" w:rsidR="002E5F02" w:rsidRPr="005C4638" w:rsidRDefault="002E5F02" w:rsidP="002E5F02">
            <w:r w:rsidRPr="005C4638">
              <w:t>48-0081-82</w:t>
            </w:r>
          </w:p>
        </w:tc>
      </w:tr>
      <w:tr w:rsidR="002E5F02" w:rsidRPr="005C4638" w14:paraId="2086EFEC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38FB76B0" w14:textId="77777777" w:rsidR="002E5F02" w:rsidRPr="005C4638" w:rsidRDefault="002E5F02" w:rsidP="002E5F02">
            <w:r w:rsidRPr="005C4638">
              <w:t>CD88</w:t>
            </w:r>
          </w:p>
        </w:tc>
        <w:tc>
          <w:tcPr>
            <w:tcW w:w="1256" w:type="dxa"/>
            <w:noWrap/>
            <w:hideMark/>
          </w:tcPr>
          <w:p w14:paraId="2204FE27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3496EB32" w14:textId="77777777" w:rsidR="002E5F02" w:rsidRPr="005C4638" w:rsidRDefault="002E5F02" w:rsidP="002E5F02">
            <w:r w:rsidRPr="005C4638">
              <w:t>IgG2b, κ</w:t>
            </w:r>
          </w:p>
        </w:tc>
        <w:tc>
          <w:tcPr>
            <w:tcW w:w="1448" w:type="dxa"/>
            <w:noWrap/>
            <w:hideMark/>
          </w:tcPr>
          <w:p w14:paraId="1CC9AC84" w14:textId="77777777" w:rsidR="002E5F02" w:rsidRPr="005C4638" w:rsidRDefault="002E5F02" w:rsidP="002E5F02">
            <w:r w:rsidRPr="005C4638">
              <w:t>APC</w:t>
            </w:r>
          </w:p>
        </w:tc>
        <w:tc>
          <w:tcPr>
            <w:tcW w:w="1066" w:type="dxa"/>
            <w:noWrap/>
            <w:hideMark/>
          </w:tcPr>
          <w:p w14:paraId="7FEC0523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1C8E10F8" w14:textId="77777777" w:rsidR="002E5F02" w:rsidRPr="005C4638" w:rsidRDefault="002E5F02" w:rsidP="002E5F02">
            <w:r w:rsidRPr="005C4638">
              <w:t>20/70</w:t>
            </w:r>
          </w:p>
        </w:tc>
        <w:tc>
          <w:tcPr>
            <w:tcW w:w="1276" w:type="dxa"/>
            <w:noWrap/>
            <w:hideMark/>
          </w:tcPr>
          <w:p w14:paraId="112DBA4F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225135BA" w14:textId="77777777" w:rsidR="002E5F02" w:rsidRPr="005C4638" w:rsidRDefault="002E5F02" w:rsidP="002E5F02">
            <w:r w:rsidRPr="005C4638">
              <w:t>135807</w:t>
            </w:r>
          </w:p>
        </w:tc>
      </w:tr>
      <w:tr w:rsidR="002E5F02" w:rsidRPr="005C4638" w14:paraId="05DBBF6B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3AEF1EB" w14:textId="77777777" w:rsidR="002E5F02" w:rsidRPr="005C4638" w:rsidRDefault="002E5F02" w:rsidP="002E5F02">
            <w:r w:rsidRPr="005C4638">
              <w:t>F4/80</w:t>
            </w:r>
          </w:p>
        </w:tc>
        <w:tc>
          <w:tcPr>
            <w:tcW w:w="1256" w:type="dxa"/>
            <w:noWrap/>
            <w:hideMark/>
          </w:tcPr>
          <w:p w14:paraId="1983C5A0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6F414B56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36F415A2" w14:textId="77777777" w:rsidR="002E5F02" w:rsidRPr="005C4638" w:rsidRDefault="002E5F02" w:rsidP="002E5F02">
            <w:r w:rsidRPr="005C4638">
              <w:t>APC</w:t>
            </w:r>
          </w:p>
        </w:tc>
        <w:tc>
          <w:tcPr>
            <w:tcW w:w="1066" w:type="dxa"/>
            <w:noWrap/>
            <w:hideMark/>
          </w:tcPr>
          <w:p w14:paraId="4CEEB733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7CF70713" w14:textId="77777777" w:rsidR="002E5F02" w:rsidRPr="005C4638" w:rsidRDefault="002E5F02" w:rsidP="002E5F02">
            <w:r w:rsidRPr="005C4638">
              <w:t>BM8</w:t>
            </w:r>
          </w:p>
        </w:tc>
        <w:tc>
          <w:tcPr>
            <w:tcW w:w="1276" w:type="dxa"/>
            <w:noWrap/>
            <w:hideMark/>
          </w:tcPr>
          <w:p w14:paraId="2BD76528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01506FC0" w14:textId="77777777" w:rsidR="002E5F02" w:rsidRPr="005C4638" w:rsidRDefault="002E5F02" w:rsidP="002E5F02">
            <w:r w:rsidRPr="005C4638">
              <w:t>123115</w:t>
            </w:r>
          </w:p>
        </w:tc>
      </w:tr>
      <w:tr w:rsidR="002E5F02" w:rsidRPr="005C4638" w14:paraId="3F8B98CA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5A4B14DB" w14:textId="77777777" w:rsidR="002E5F02" w:rsidRPr="005C4638" w:rsidRDefault="002E5F02" w:rsidP="002E5F02">
            <w:r w:rsidRPr="005C4638">
              <w:t>F4/80</w:t>
            </w:r>
          </w:p>
        </w:tc>
        <w:tc>
          <w:tcPr>
            <w:tcW w:w="1256" w:type="dxa"/>
            <w:noWrap/>
            <w:hideMark/>
          </w:tcPr>
          <w:p w14:paraId="0D6C089C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0493043E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17168183" w14:textId="77777777" w:rsidR="002E5F02" w:rsidRPr="005C4638" w:rsidRDefault="002E5F02" w:rsidP="002E5F02">
            <w:r w:rsidRPr="005C4638">
              <w:t>PE</w:t>
            </w:r>
          </w:p>
        </w:tc>
        <w:tc>
          <w:tcPr>
            <w:tcW w:w="1066" w:type="dxa"/>
            <w:noWrap/>
            <w:hideMark/>
          </w:tcPr>
          <w:p w14:paraId="557340E7" w14:textId="77777777" w:rsidR="002E5F02" w:rsidRPr="005C4638" w:rsidRDefault="002E5F02" w:rsidP="002E5F02">
            <w:r w:rsidRPr="005C4638">
              <w:t>200</w:t>
            </w:r>
          </w:p>
        </w:tc>
        <w:tc>
          <w:tcPr>
            <w:tcW w:w="1134" w:type="dxa"/>
            <w:noWrap/>
            <w:hideMark/>
          </w:tcPr>
          <w:p w14:paraId="418DAE3E" w14:textId="77777777" w:rsidR="002E5F02" w:rsidRPr="005C4638" w:rsidRDefault="002E5F02" w:rsidP="002E5F02">
            <w:r w:rsidRPr="005C4638">
              <w:t>BM8</w:t>
            </w:r>
          </w:p>
        </w:tc>
        <w:tc>
          <w:tcPr>
            <w:tcW w:w="1276" w:type="dxa"/>
            <w:noWrap/>
            <w:hideMark/>
          </w:tcPr>
          <w:p w14:paraId="73624F92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1D938615" w14:textId="77777777" w:rsidR="002E5F02" w:rsidRPr="005C4638" w:rsidRDefault="002E5F02" w:rsidP="002E5F02">
            <w:r w:rsidRPr="005C4638">
              <w:t>123109</w:t>
            </w:r>
          </w:p>
        </w:tc>
      </w:tr>
      <w:tr w:rsidR="002E5F02" w:rsidRPr="005C4638" w14:paraId="4180D50E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697149F5" w14:textId="77777777" w:rsidR="002E5F02" w:rsidRPr="005C4638" w:rsidRDefault="002E5F02" w:rsidP="002E5F02">
            <w:proofErr w:type="spellStart"/>
            <w:r w:rsidRPr="005C4638">
              <w:t>gd</w:t>
            </w:r>
            <w:proofErr w:type="spellEnd"/>
            <w:r w:rsidRPr="005C4638">
              <w:t xml:space="preserve"> TCR</w:t>
            </w:r>
          </w:p>
        </w:tc>
        <w:tc>
          <w:tcPr>
            <w:tcW w:w="1256" w:type="dxa"/>
            <w:noWrap/>
            <w:hideMark/>
          </w:tcPr>
          <w:p w14:paraId="3A2F2E45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3F0EE6FB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39C003D3" w14:textId="77777777" w:rsidR="002E5F02" w:rsidRPr="005C4638" w:rsidRDefault="002E5F02" w:rsidP="002E5F02">
            <w:r w:rsidRPr="005C4638">
              <w:t>APC</w:t>
            </w:r>
          </w:p>
        </w:tc>
        <w:tc>
          <w:tcPr>
            <w:tcW w:w="1066" w:type="dxa"/>
            <w:noWrap/>
            <w:hideMark/>
          </w:tcPr>
          <w:p w14:paraId="165F8AEC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6A614E55" w14:textId="77777777" w:rsidR="002E5F02" w:rsidRPr="005C4638" w:rsidRDefault="002E5F02" w:rsidP="002E5F02">
            <w:r w:rsidRPr="005C4638">
              <w:t>GL3</w:t>
            </w:r>
          </w:p>
        </w:tc>
        <w:tc>
          <w:tcPr>
            <w:tcW w:w="1276" w:type="dxa"/>
            <w:noWrap/>
            <w:hideMark/>
          </w:tcPr>
          <w:p w14:paraId="32070179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51D05CB1" w14:textId="77777777" w:rsidR="002E5F02" w:rsidRPr="005C4638" w:rsidRDefault="002E5F02" w:rsidP="002E5F02">
            <w:r w:rsidRPr="005C4638">
              <w:t>118134</w:t>
            </w:r>
          </w:p>
        </w:tc>
      </w:tr>
      <w:tr w:rsidR="002E5F02" w:rsidRPr="005C4638" w14:paraId="363BBF08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067A635D" w14:textId="77777777" w:rsidR="002E5F02" w:rsidRPr="005C4638" w:rsidRDefault="002E5F02" w:rsidP="002E5F02">
            <w:proofErr w:type="spellStart"/>
            <w:r w:rsidRPr="005C4638">
              <w:t>IFNg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042A221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3752A06F" w14:textId="77777777" w:rsidR="002E5F02" w:rsidRPr="005C4638" w:rsidRDefault="002E5F02" w:rsidP="002E5F02">
            <w:r w:rsidRPr="005C4638">
              <w:t>IgG1, κ</w:t>
            </w:r>
          </w:p>
        </w:tc>
        <w:tc>
          <w:tcPr>
            <w:tcW w:w="1448" w:type="dxa"/>
            <w:noWrap/>
            <w:hideMark/>
          </w:tcPr>
          <w:p w14:paraId="77E190FF" w14:textId="77777777" w:rsidR="002E5F02" w:rsidRPr="005C4638" w:rsidRDefault="002E5F02" w:rsidP="002E5F02">
            <w:r w:rsidRPr="005C4638">
              <w:t>APC</w:t>
            </w:r>
          </w:p>
        </w:tc>
        <w:tc>
          <w:tcPr>
            <w:tcW w:w="1066" w:type="dxa"/>
            <w:noWrap/>
            <w:hideMark/>
          </w:tcPr>
          <w:p w14:paraId="23847C34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2C9D8A38" w14:textId="77777777" w:rsidR="002E5F02" w:rsidRPr="005C4638" w:rsidRDefault="002E5F02" w:rsidP="002E5F02">
            <w:r w:rsidRPr="005C4638">
              <w:t>XMG1.2</w:t>
            </w:r>
          </w:p>
        </w:tc>
        <w:tc>
          <w:tcPr>
            <w:tcW w:w="1276" w:type="dxa"/>
            <w:noWrap/>
            <w:hideMark/>
          </w:tcPr>
          <w:p w14:paraId="32CC4A14" w14:textId="77777777" w:rsidR="002E5F02" w:rsidRPr="005C4638" w:rsidRDefault="002E5F02" w:rsidP="002E5F02">
            <w:proofErr w:type="spellStart"/>
            <w:r w:rsidRPr="005C4638">
              <w:t>eBioscience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242C2E5" w14:textId="77777777" w:rsidR="002E5F02" w:rsidRPr="005C4638" w:rsidRDefault="002E5F02" w:rsidP="002E5F02">
            <w:r w:rsidRPr="005C4638">
              <w:t>17-7311-82</w:t>
            </w:r>
          </w:p>
        </w:tc>
      </w:tr>
      <w:tr w:rsidR="002E5F02" w:rsidRPr="005C4638" w14:paraId="5380D28C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2D1C68B4" w14:textId="77777777" w:rsidR="002E5F02" w:rsidRPr="005C4638" w:rsidRDefault="002E5F02" w:rsidP="002E5F02">
            <w:r w:rsidRPr="005C4638">
              <w:t>IL10</w:t>
            </w:r>
          </w:p>
        </w:tc>
        <w:tc>
          <w:tcPr>
            <w:tcW w:w="1256" w:type="dxa"/>
            <w:noWrap/>
            <w:hideMark/>
          </w:tcPr>
          <w:p w14:paraId="35E99037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5C4E6B1D" w14:textId="77777777" w:rsidR="002E5F02" w:rsidRPr="005C4638" w:rsidRDefault="002E5F02" w:rsidP="002E5F02">
            <w:r w:rsidRPr="005C4638">
              <w:t xml:space="preserve">IgG2b </w:t>
            </w:r>
          </w:p>
        </w:tc>
        <w:tc>
          <w:tcPr>
            <w:tcW w:w="1448" w:type="dxa"/>
            <w:noWrap/>
            <w:hideMark/>
          </w:tcPr>
          <w:p w14:paraId="47702F45" w14:textId="77777777" w:rsidR="002E5F02" w:rsidRPr="005C4638" w:rsidRDefault="002E5F02" w:rsidP="002E5F02">
            <w:r w:rsidRPr="005C4638">
              <w:t>PE</w:t>
            </w:r>
          </w:p>
        </w:tc>
        <w:tc>
          <w:tcPr>
            <w:tcW w:w="1066" w:type="dxa"/>
            <w:noWrap/>
            <w:hideMark/>
          </w:tcPr>
          <w:p w14:paraId="35D24DF2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60051B9F" w14:textId="77777777" w:rsidR="002E5F02" w:rsidRPr="005C4638" w:rsidRDefault="002E5F02" w:rsidP="002E5F02">
            <w:r w:rsidRPr="005C4638">
              <w:t>JES5-16E3</w:t>
            </w:r>
          </w:p>
        </w:tc>
        <w:tc>
          <w:tcPr>
            <w:tcW w:w="1276" w:type="dxa"/>
            <w:noWrap/>
            <w:hideMark/>
          </w:tcPr>
          <w:p w14:paraId="3F019361" w14:textId="77777777" w:rsidR="002E5F02" w:rsidRPr="005C4638" w:rsidRDefault="002E5F02" w:rsidP="002E5F02">
            <w:r w:rsidRPr="005C4638">
              <w:t>BD</w:t>
            </w:r>
          </w:p>
        </w:tc>
        <w:tc>
          <w:tcPr>
            <w:tcW w:w="1276" w:type="dxa"/>
            <w:noWrap/>
            <w:hideMark/>
          </w:tcPr>
          <w:p w14:paraId="3A7FCA4E" w14:textId="77777777" w:rsidR="002E5F02" w:rsidRPr="005C4638" w:rsidRDefault="002E5F02" w:rsidP="002E5F02">
            <w:r w:rsidRPr="005C4638">
              <w:t>561060</w:t>
            </w:r>
          </w:p>
        </w:tc>
      </w:tr>
      <w:tr w:rsidR="002E5F02" w:rsidRPr="005C4638" w14:paraId="6558340F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101A3841" w14:textId="77777777" w:rsidR="002E5F02" w:rsidRPr="005C4638" w:rsidRDefault="002E5F02" w:rsidP="002E5F02">
            <w:r w:rsidRPr="005C4638">
              <w:t>IL17</w:t>
            </w:r>
          </w:p>
        </w:tc>
        <w:tc>
          <w:tcPr>
            <w:tcW w:w="1256" w:type="dxa"/>
            <w:noWrap/>
            <w:hideMark/>
          </w:tcPr>
          <w:p w14:paraId="58ECBE99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0D58DB23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24DB823E" w14:textId="77777777" w:rsidR="002E5F02" w:rsidRPr="005C4638" w:rsidRDefault="002E5F02" w:rsidP="002E5F02">
            <w:r w:rsidRPr="005C4638">
              <w:t>PE-Cy7</w:t>
            </w:r>
          </w:p>
        </w:tc>
        <w:tc>
          <w:tcPr>
            <w:tcW w:w="1066" w:type="dxa"/>
            <w:noWrap/>
            <w:hideMark/>
          </w:tcPr>
          <w:p w14:paraId="142044AA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34F6F3D1" w14:textId="77777777" w:rsidR="002E5F02" w:rsidRPr="005C4638" w:rsidRDefault="002E5F02" w:rsidP="002E5F02">
            <w:r w:rsidRPr="005C4638">
              <w:t>eBio17B7</w:t>
            </w:r>
          </w:p>
        </w:tc>
        <w:tc>
          <w:tcPr>
            <w:tcW w:w="1276" w:type="dxa"/>
            <w:noWrap/>
            <w:hideMark/>
          </w:tcPr>
          <w:p w14:paraId="00F46C66" w14:textId="77777777" w:rsidR="002E5F02" w:rsidRPr="005C4638" w:rsidRDefault="002E5F02" w:rsidP="002E5F02">
            <w:proofErr w:type="spellStart"/>
            <w:r w:rsidRPr="005C4638">
              <w:t>invitroge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3BEF45DE" w14:textId="77777777" w:rsidR="002E5F02" w:rsidRPr="005C4638" w:rsidRDefault="002E5F02" w:rsidP="002E5F02">
            <w:r w:rsidRPr="005C4638">
              <w:t>25-7177-82</w:t>
            </w:r>
          </w:p>
        </w:tc>
      </w:tr>
      <w:tr w:rsidR="002E5F02" w:rsidRPr="005C4638" w14:paraId="1E63CCC8" w14:textId="77777777" w:rsidTr="00783C18">
        <w:trPr>
          <w:trHeight w:val="600"/>
        </w:trPr>
        <w:tc>
          <w:tcPr>
            <w:tcW w:w="1696" w:type="dxa"/>
            <w:noWrap/>
            <w:hideMark/>
          </w:tcPr>
          <w:p w14:paraId="03D203A9" w14:textId="67497A01" w:rsidR="002E5F02" w:rsidRPr="005C4638" w:rsidRDefault="002E5F02" w:rsidP="002E5F02">
            <w:proofErr w:type="spellStart"/>
            <w:r w:rsidRPr="005C4638">
              <w:t>Isotype</w:t>
            </w:r>
            <w:proofErr w:type="spellEnd"/>
            <w:r w:rsidRPr="005C4638">
              <w:t xml:space="preserve"> </w:t>
            </w:r>
            <w:proofErr w:type="spellStart"/>
            <w:r w:rsidR="00783C18">
              <w:t>control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AE32690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674B36AE" w14:textId="77777777" w:rsidR="002E5F02" w:rsidRPr="005C4638" w:rsidRDefault="002E5F02" w:rsidP="002E5F02">
            <w:r w:rsidRPr="005C4638">
              <w:t xml:space="preserve">IgG1 </w:t>
            </w:r>
            <w:proofErr w:type="spellStart"/>
            <w:r w:rsidRPr="005C4638">
              <w:t>kappa</w:t>
            </w:r>
            <w:proofErr w:type="spellEnd"/>
          </w:p>
        </w:tc>
        <w:tc>
          <w:tcPr>
            <w:tcW w:w="1448" w:type="dxa"/>
            <w:noWrap/>
            <w:hideMark/>
          </w:tcPr>
          <w:p w14:paraId="4B7D9F48" w14:textId="77777777" w:rsidR="002E5F02" w:rsidRPr="005C4638" w:rsidRDefault="002E5F02" w:rsidP="002E5F02">
            <w:proofErr w:type="spellStart"/>
            <w:r w:rsidRPr="005C4638">
              <w:t>unconjugated</w:t>
            </w:r>
            <w:proofErr w:type="spellEnd"/>
          </w:p>
        </w:tc>
        <w:tc>
          <w:tcPr>
            <w:tcW w:w="1066" w:type="dxa"/>
            <w:noWrap/>
            <w:hideMark/>
          </w:tcPr>
          <w:p w14:paraId="2D54607A" w14:textId="77777777" w:rsidR="002E5F02" w:rsidRPr="005C4638" w:rsidRDefault="002E5F02" w:rsidP="002E5F02">
            <w:r w:rsidRPr="005C4638">
              <w:t>200</w:t>
            </w:r>
          </w:p>
        </w:tc>
        <w:tc>
          <w:tcPr>
            <w:tcW w:w="1134" w:type="dxa"/>
            <w:hideMark/>
          </w:tcPr>
          <w:p w14:paraId="19060190" w14:textId="77777777" w:rsidR="002E5F02" w:rsidRPr="005C4638" w:rsidRDefault="002E5F02" w:rsidP="002E5F02">
            <w:r w:rsidRPr="005C4638">
              <w:br/>
              <w:t>eBRG1</w:t>
            </w:r>
          </w:p>
        </w:tc>
        <w:tc>
          <w:tcPr>
            <w:tcW w:w="1276" w:type="dxa"/>
            <w:noWrap/>
            <w:hideMark/>
          </w:tcPr>
          <w:p w14:paraId="1676B19B" w14:textId="77777777" w:rsidR="002E5F02" w:rsidRPr="005C4638" w:rsidRDefault="002E5F02" w:rsidP="002E5F02">
            <w:proofErr w:type="spellStart"/>
            <w:r w:rsidRPr="005C4638">
              <w:t>invitroge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28834F0" w14:textId="77777777" w:rsidR="002E5F02" w:rsidRPr="005C4638" w:rsidRDefault="002E5F02" w:rsidP="002E5F02">
            <w:r w:rsidRPr="005C4638">
              <w:t>14-4301-82</w:t>
            </w:r>
          </w:p>
        </w:tc>
      </w:tr>
      <w:tr w:rsidR="002E5F02" w:rsidRPr="005C4638" w14:paraId="3E6E42D9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5B3D637" w14:textId="08DA5E32" w:rsidR="002E5F02" w:rsidRPr="005C4638" w:rsidRDefault="002E5F02" w:rsidP="002E5F02">
            <w:proofErr w:type="spellStart"/>
            <w:r w:rsidRPr="005C4638">
              <w:t>isotype</w:t>
            </w:r>
            <w:proofErr w:type="spellEnd"/>
            <w:r w:rsidRPr="005C4638">
              <w:t xml:space="preserve"> </w:t>
            </w:r>
            <w:proofErr w:type="spellStart"/>
            <w:r w:rsidR="00783C18">
              <w:t>control</w:t>
            </w:r>
            <w:proofErr w:type="spellEnd"/>
          </w:p>
        </w:tc>
        <w:tc>
          <w:tcPr>
            <w:tcW w:w="1256" w:type="dxa"/>
            <w:noWrap/>
            <w:hideMark/>
          </w:tcPr>
          <w:p w14:paraId="0F2DF9B7" w14:textId="77777777" w:rsidR="002E5F02" w:rsidRPr="005C4638" w:rsidRDefault="002E5F02" w:rsidP="002E5F02">
            <w:proofErr w:type="spellStart"/>
            <w:r w:rsidRPr="005C4638">
              <w:t>Armenian</w:t>
            </w:r>
            <w:proofErr w:type="spellEnd"/>
            <w:r w:rsidRPr="005C4638">
              <w:t xml:space="preserve"> Hamster</w:t>
            </w:r>
          </w:p>
        </w:tc>
        <w:tc>
          <w:tcPr>
            <w:tcW w:w="993" w:type="dxa"/>
            <w:noWrap/>
            <w:hideMark/>
          </w:tcPr>
          <w:p w14:paraId="71D18D29" w14:textId="77777777" w:rsidR="002E5F02" w:rsidRPr="005C4638" w:rsidRDefault="002E5F02" w:rsidP="002E5F02">
            <w:proofErr w:type="spellStart"/>
            <w:r w:rsidRPr="005C4638">
              <w:t>IgG</w:t>
            </w:r>
            <w:proofErr w:type="spellEnd"/>
          </w:p>
        </w:tc>
        <w:tc>
          <w:tcPr>
            <w:tcW w:w="1448" w:type="dxa"/>
            <w:noWrap/>
            <w:hideMark/>
          </w:tcPr>
          <w:p w14:paraId="0F215A21" w14:textId="77777777" w:rsidR="002E5F02" w:rsidRPr="005C4638" w:rsidRDefault="002E5F02" w:rsidP="002E5F02">
            <w:r w:rsidRPr="005C4638">
              <w:t>PE</w:t>
            </w:r>
          </w:p>
        </w:tc>
        <w:tc>
          <w:tcPr>
            <w:tcW w:w="1066" w:type="dxa"/>
            <w:noWrap/>
            <w:hideMark/>
          </w:tcPr>
          <w:p w14:paraId="0D8B5DC3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3698B70A" w14:textId="77777777" w:rsidR="002E5F02" w:rsidRPr="005C4638" w:rsidRDefault="002E5F02" w:rsidP="002E5F02">
            <w:r w:rsidRPr="005C4638">
              <w:t>HTK888</w:t>
            </w:r>
          </w:p>
        </w:tc>
        <w:tc>
          <w:tcPr>
            <w:tcW w:w="1276" w:type="dxa"/>
            <w:noWrap/>
            <w:hideMark/>
          </w:tcPr>
          <w:p w14:paraId="1BB2D320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365A39F5" w14:textId="77777777" w:rsidR="002E5F02" w:rsidRPr="005C4638" w:rsidRDefault="002E5F02" w:rsidP="002E5F02">
            <w:r w:rsidRPr="005C4638">
              <w:t>400907</w:t>
            </w:r>
          </w:p>
        </w:tc>
      </w:tr>
      <w:tr w:rsidR="002E5F02" w:rsidRPr="005C4638" w14:paraId="035EBC22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27074651" w14:textId="77777777" w:rsidR="002E5F02" w:rsidRPr="005C4638" w:rsidRDefault="002E5F02" w:rsidP="002E5F02">
            <w:r w:rsidRPr="005C4638">
              <w:t>Ly6C</w:t>
            </w:r>
          </w:p>
        </w:tc>
        <w:tc>
          <w:tcPr>
            <w:tcW w:w="1256" w:type="dxa"/>
            <w:noWrap/>
            <w:hideMark/>
          </w:tcPr>
          <w:p w14:paraId="5D214FD7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6200D0B5" w14:textId="77777777" w:rsidR="002E5F02" w:rsidRPr="005C4638" w:rsidRDefault="002E5F02" w:rsidP="002E5F02">
            <w:r w:rsidRPr="005C4638">
              <w:t>IgG2c, κ</w:t>
            </w:r>
          </w:p>
        </w:tc>
        <w:tc>
          <w:tcPr>
            <w:tcW w:w="1448" w:type="dxa"/>
            <w:noWrap/>
            <w:hideMark/>
          </w:tcPr>
          <w:p w14:paraId="54539548" w14:textId="77777777" w:rsidR="002E5F02" w:rsidRPr="005C4638" w:rsidRDefault="002E5F02" w:rsidP="002E5F02">
            <w:r w:rsidRPr="005C4638">
              <w:t>perCP-Cy5.5</w:t>
            </w:r>
          </w:p>
        </w:tc>
        <w:tc>
          <w:tcPr>
            <w:tcW w:w="1066" w:type="dxa"/>
            <w:noWrap/>
            <w:hideMark/>
          </w:tcPr>
          <w:p w14:paraId="2592C9B8" w14:textId="77777777" w:rsidR="002E5F02" w:rsidRPr="005C4638" w:rsidRDefault="002E5F02" w:rsidP="002E5F02">
            <w:r w:rsidRPr="005C4638">
              <w:t>200</w:t>
            </w:r>
          </w:p>
        </w:tc>
        <w:tc>
          <w:tcPr>
            <w:tcW w:w="1134" w:type="dxa"/>
            <w:noWrap/>
            <w:hideMark/>
          </w:tcPr>
          <w:p w14:paraId="0B51542A" w14:textId="77777777" w:rsidR="002E5F02" w:rsidRPr="005C4638" w:rsidRDefault="002E5F02" w:rsidP="002E5F02">
            <w:r w:rsidRPr="005C4638">
              <w:t>HK1.4</w:t>
            </w:r>
          </w:p>
        </w:tc>
        <w:tc>
          <w:tcPr>
            <w:tcW w:w="1276" w:type="dxa"/>
            <w:noWrap/>
            <w:hideMark/>
          </w:tcPr>
          <w:p w14:paraId="4A168B33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5DE7095A" w14:textId="77777777" w:rsidR="002E5F02" w:rsidRPr="005C4638" w:rsidRDefault="002E5F02" w:rsidP="002E5F02">
            <w:r w:rsidRPr="005C4638">
              <w:t>128011</w:t>
            </w:r>
          </w:p>
        </w:tc>
      </w:tr>
      <w:tr w:rsidR="002E5F02" w:rsidRPr="005C4638" w14:paraId="7B789E0A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6464102F" w14:textId="77777777" w:rsidR="002E5F02" w:rsidRPr="005C4638" w:rsidRDefault="002E5F02" w:rsidP="002E5F02">
            <w:r w:rsidRPr="005C4638">
              <w:t>Ly6G</w:t>
            </w:r>
          </w:p>
        </w:tc>
        <w:tc>
          <w:tcPr>
            <w:tcW w:w="1256" w:type="dxa"/>
            <w:noWrap/>
            <w:hideMark/>
          </w:tcPr>
          <w:p w14:paraId="6DCDBEE0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0920957C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42135E22" w14:textId="77777777" w:rsidR="002E5F02" w:rsidRPr="005C4638" w:rsidRDefault="002E5F02" w:rsidP="002E5F02">
            <w:r w:rsidRPr="005C4638">
              <w:t>APC-Cy7</w:t>
            </w:r>
          </w:p>
        </w:tc>
        <w:tc>
          <w:tcPr>
            <w:tcW w:w="1066" w:type="dxa"/>
            <w:noWrap/>
            <w:hideMark/>
          </w:tcPr>
          <w:p w14:paraId="7C0F1F01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6B2575B4" w14:textId="77777777" w:rsidR="002E5F02" w:rsidRPr="005C4638" w:rsidRDefault="002E5F02" w:rsidP="002E5F02">
            <w:r w:rsidRPr="005C4638">
              <w:t>1A8</w:t>
            </w:r>
          </w:p>
        </w:tc>
        <w:tc>
          <w:tcPr>
            <w:tcW w:w="1276" w:type="dxa"/>
            <w:noWrap/>
            <w:hideMark/>
          </w:tcPr>
          <w:p w14:paraId="17215C79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75E55EF4" w14:textId="77777777" w:rsidR="002E5F02" w:rsidRPr="005C4638" w:rsidRDefault="002E5F02" w:rsidP="002E5F02">
            <w:r w:rsidRPr="005C4638">
              <w:t>127624</w:t>
            </w:r>
          </w:p>
        </w:tc>
      </w:tr>
      <w:tr w:rsidR="002E5F02" w:rsidRPr="005C4638" w14:paraId="3892AD86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5D53D8F2" w14:textId="77777777" w:rsidR="002E5F02" w:rsidRPr="005C4638" w:rsidRDefault="002E5F02" w:rsidP="002E5F02">
            <w:r w:rsidRPr="005C4638">
              <w:t>Ly6G</w:t>
            </w:r>
          </w:p>
        </w:tc>
        <w:tc>
          <w:tcPr>
            <w:tcW w:w="1256" w:type="dxa"/>
            <w:noWrap/>
            <w:hideMark/>
          </w:tcPr>
          <w:p w14:paraId="74B6AABB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1EC0BA94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62C26FF1" w14:textId="77777777" w:rsidR="002E5F02" w:rsidRPr="005C4638" w:rsidRDefault="002E5F02" w:rsidP="002E5F02">
            <w:r w:rsidRPr="005C4638">
              <w:t xml:space="preserve"> PE-Cy7</w:t>
            </w:r>
          </w:p>
        </w:tc>
        <w:tc>
          <w:tcPr>
            <w:tcW w:w="1066" w:type="dxa"/>
            <w:noWrap/>
            <w:hideMark/>
          </w:tcPr>
          <w:p w14:paraId="584D68E2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2CBD9B5E" w14:textId="77777777" w:rsidR="002E5F02" w:rsidRPr="005C4638" w:rsidRDefault="002E5F02" w:rsidP="002E5F02">
            <w:r w:rsidRPr="005C4638">
              <w:t>1A8</w:t>
            </w:r>
          </w:p>
        </w:tc>
        <w:tc>
          <w:tcPr>
            <w:tcW w:w="1276" w:type="dxa"/>
            <w:noWrap/>
            <w:hideMark/>
          </w:tcPr>
          <w:p w14:paraId="00FE22E5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308D5215" w14:textId="77777777" w:rsidR="002E5F02" w:rsidRPr="005C4638" w:rsidRDefault="002E5F02" w:rsidP="002E5F02">
            <w:r w:rsidRPr="005C4638">
              <w:t>127617</w:t>
            </w:r>
          </w:p>
        </w:tc>
      </w:tr>
      <w:tr w:rsidR="002E5F02" w:rsidRPr="005C4638" w14:paraId="318CA75F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6E17AE01" w14:textId="77777777" w:rsidR="002E5F02" w:rsidRPr="005C4638" w:rsidRDefault="002E5F02" w:rsidP="002E5F02">
            <w:r w:rsidRPr="005C4638">
              <w:t xml:space="preserve">MHC II (I:A/I:E) </w:t>
            </w:r>
          </w:p>
        </w:tc>
        <w:tc>
          <w:tcPr>
            <w:tcW w:w="1256" w:type="dxa"/>
            <w:noWrap/>
            <w:hideMark/>
          </w:tcPr>
          <w:p w14:paraId="1D7B4710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1D61FD77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5345911A" w14:textId="77777777" w:rsidR="002E5F02" w:rsidRPr="005C4638" w:rsidRDefault="002E5F02" w:rsidP="002E5F02">
            <w:r w:rsidRPr="005C4638">
              <w:t xml:space="preserve"> BUV395</w:t>
            </w:r>
          </w:p>
        </w:tc>
        <w:tc>
          <w:tcPr>
            <w:tcW w:w="1066" w:type="dxa"/>
            <w:noWrap/>
            <w:hideMark/>
          </w:tcPr>
          <w:p w14:paraId="2EDC683D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5897C52C" w14:textId="77777777" w:rsidR="002E5F02" w:rsidRPr="005C4638" w:rsidRDefault="002E5F02" w:rsidP="002E5F02">
            <w:r w:rsidRPr="005C4638">
              <w:t>2G9</w:t>
            </w:r>
          </w:p>
        </w:tc>
        <w:tc>
          <w:tcPr>
            <w:tcW w:w="1276" w:type="dxa"/>
            <w:noWrap/>
            <w:hideMark/>
          </w:tcPr>
          <w:p w14:paraId="51742118" w14:textId="77777777" w:rsidR="002E5F02" w:rsidRPr="005C4638" w:rsidRDefault="002E5F02" w:rsidP="002E5F02">
            <w:r w:rsidRPr="005C4638">
              <w:t>BD</w:t>
            </w:r>
          </w:p>
        </w:tc>
        <w:tc>
          <w:tcPr>
            <w:tcW w:w="1276" w:type="dxa"/>
            <w:noWrap/>
            <w:hideMark/>
          </w:tcPr>
          <w:p w14:paraId="6F267613" w14:textId="77777777" w:rsidR="002E5F02" w:rsidRPr="005C4638" w:rsidRDefault="002E5F02" w:rsidP="002E5F02">
            <w:r w:rsidRPr="005C4638">
              <w:t>740295</w:t>
            </w:r>
          </w:p>
        </w:tc>
      </w:tr>
      <w:tr w:rsidR="002E5F02" w:rsidRPr="005C4638" w14:paraId="5003EED2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BFDB3B6" w14:textId="77777777" w:rsidR="002E5F02" w:rsidRPr="005C4638" w:rsidRDefault="002E5F02" w:rsidP="002E5F02">
            <w:r w:rsidRPr="005C4638">
              <w:lastRenderedPageBreak/>
              <w:t>Mincle</w:t>
            </w:r>
          </w:p>
        </w:tc>
        <w:tc>
          <w:tcPr>
            <w:tcW w:w="1256" w:type="dxa"/>
            <w:noWrap/>
            <w:hideMark/>
          </w:tcPr>
          <w:p w14:paraId="4EE442E7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25E78670" w14:textId="77777777" w:rsidR="002E5F02" w:rsidRPr="005C4638" w:rsidRDefault="002E5F02" w:rsidP="002E5F02">
            <w:r w:rsidRPr="005C4638">
              <w:t xml:space="preserve">IgG2a </w:t>
            </w:r>
          </w:p>
        </w:tc>
        <w:tc>
          <w:tcPr>
            <w:tcW w:w="1448" w:type="dxa"/>
            <w:noWrap/>
            <w:hideMark/>
          </w:tcPr>
          <w:p w14:paraId="3E1D4D74" w14:textId="77777777" w:rsidR="002E5F02" w:rsidRPr="005C4638" w:rsidRDefault="002E5F02" w:rsidP="002E5F02">
            <w:proofErr w:type="spellStart"/>
            <w:r w:rsidRPr="005C4638">
              <w:t>unconjugated</w:t>
            </w:r>
            <w:proofErr w:type="spellEnd"/>
          </w:p>
        </w:tc>
        <w:tc>
          <w:tcPr>
            <w:tcW w:w="1066" w:type="dxa"/>
            <w:noWrap/>
            <w:hideMark/>
          </w:tcPr>
          <w:p w14:paraId="05314205" w14:textId="77777777" w:rsidR="002E5F02" w:rsidRPr="005C4638" w:rsidRDefault="002E5F02" w:rsidP="002E5F02">
            <w:r w:rsidRPr="005C4638">
              <w:t>200</w:t>
            </w:r>
          </w:p>
        </w:tc>
        <w:tc>
          <w:tcPr>
            <w:tcW w:w="1134" w:type="dxa"/>
            <w:noWrap/>
            <w:hideMark/>
          </w:tcPr>
          <w:p w14:paraId="4DBE7C5A" w14:textId="77777777" w:rsidR="002E5F02" w:rsidRPr="005C4638" w:rsidRDefault="002E5F02" w:rsidP="002E5F02">
            <w:r w:rsidRPr="005C4638">
              <w:t>4A9</w:t>
            </w:r>
          </w:p>
        </w:tc>
        <w:tc>
          <w:tcPr>
            <w:tcW w:w="1276" w:type="dxa"/>
            <w:noWrap/>
            <w:hideMark/>
          </w:tcPr>
          <w:p w14:paraId="1FB56DED" w14:textId="77777777" w:rsidR="002E5F02" w:rsidRPr="005C4638" w:rsidRDefault="002E5F02" w:rsidP="002E5F02">
            <w:r w:rsidRPr="005C4638">
              <w:t>MBL</w:t>
            </w:r>
          </w:p>
        </w:tc>
        <w:tc>
          <w:tcPr>
            <w:tcW w:w="1276" w:type="dxa"/>
            <w:noWrap/>
            <w:hideMark/>
          </w:tcPr>
          <w:p w14:paraId="0E46DFCA" w14:textId="77777777" w:rsidR="002E5F02" w:rsidRPr="005C4638" w:rsidRDefault="002E5F02" w:rsidP="002E5F02">
            <w:r w:rsidRPr="005C4638">
              <w:t>D292-3</w:t>
            </w:r>
          </w:p>
        </w:tc>
      </w:tr>
      <w:tr w:rsidR="002E5F02" w:rsidRPr="005C4638" w14:paraId="71A9F460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41EDCF19" w14:textId="77777777" w:rsidR="002E5F02" w:rsidRPr="005C4638" w:rsidRDefault="002E5F02" w:rsidP="002E5F02">
            <w:r w:rsidRPr="005C4638">
              <w:t>NK1.1</w:t>
            </w:r>
          </w:p>
        </w:tc>
        <w:tc>
          <w:tcPr>
            <w:tcW w:w="1256" w:type="dxa"/>
            <w:noWrap/>
            <w:hideMark/>
          </w:tcPr>
          <w:p w14:paraId="5B2EBFA2" w14:textId="77777777" w:rsidR="002E5F02" w:rsidRPr="005C4638" w:rsidRDefault="002E5F02" w:rsidP="002E5F02">
            <w:r w:rsidRPr="005C4638">
              <w:t>Mouse</w:t>
            </w:r>
          </w:p>
        </w:tc>
        <w:tc>
          <w:tcPr>
            <w:tcW w:w="993" w:type="dxa"/>
            <w:noWrap/>
            <w:hideMark/>
          </w:tcPr>
          <w:p w14:paraId="2B7A839E" w14:textId="77777777" w:rsidR="002E5F02" w:rsidRPr="005C4638" w:rsidRDefault="002E5F02" w:rsidP="002E5F02">
            <w:r w:rsidRPr="005C4638">
              <w:t xml:space="preserve">IgG2a </w:t>
            </w:r>
          </w:p>
        </w:tc>
        <w:tc>
          <w:tcPr>
            <w:tcW w:w="1448" w:type="dxa"/>
            <w:noWrap/>
            <w:hideMark/>
          </w:tcPr>
          <w:p w14:paraId="16180F1B" w14:textId="77777777" w:rsidR="002E5F02" w:rsidRPr="005C4638" w:rsidRDefault="002E5F02" w:rsidP="002E5F02">
            <w:r w:rsidRPr="005C4638">
              <w:t>BUV395</w:t>
            </w:r>
          </w:p>
        </w:tc>
        <w:tc>
          <w:tcPr>
            <w:tcW w:w="1066" w:type="dxa"/>
            <w:noWrap/>
            <w:hideMark/>
          </w:tcPr>
          <w:p w14:paraId="340835F5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3A0AC5DB" w14:textId="77777777" w:rsidR="002E5F02" w:rsidRPr="005C4638" w:rsidRDefault="002E5F02" w:rsidP="002E5F02">
            <w:r w:rsidRPr="005C4638">
              <w:t>PK136</w:t>
            </w:r>
          </w:p>
        </w:tc>
        <w:tc>
          <w:tcPr>
            <w:tcW w:w="1276" w:type="dxa"/>
            <w:noWrap/>
            <w:hideMark/>
          </w:tcPr>
          <w:p w14:paraId="4A5531D5" w14:textId="77777777" w:rsidR="002E5F02" w:rsidRPr="005C4638" w:rsidRDefault="002E5F02" w:rsidP="002E5F02">
            <w:r w:rsidRPr="005C4638">
              <w:t>BD</w:t>
            </w:r>
          </w:p>
        </w:tc>
        <w:tc>
          <w:tcPr>
            <w:tcW w:w="1276" w:type="dxa"/>
            <w:noWrap/>
            <w:hideMark/>
          </w:tcPr>
          <w:p w14:paraId="416598F6" w14:textId="77777777" w:rsidR="002E5F02" w:rsidRPr="005C4638" w:rsidRDefault="002E5F02" w:rsidP="002E5F02">
            <w:r w:rsidRPr="005C4638">
              <w:t>740771</w:t>
            </w:r>
          </w:p>
        </w:tc>
      </w:tr>
      <w:tr w:rsidR="002E5F02" w:rsidRPr="005C4638" w14:paraId="73BACD2B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2010ED01" w14:textId="77777777" w:rsidR="002E5F02" w:rsidRPr="005C4638" w:rsidRDefault="002E5F02" w:rsidP="002E5F02">
            <w:r w:rsidRPr="005C4638">
              <w:t>NK1.1</w:t>
            </w:r>
          </w:p>
        </w:tc>
        <w:tc>
          <w:tcPr>
            <w:tcW w:w="1256" w:type="dxa"/>
            <w:noWrap/>
            <w:hideMark/>
          </w:tcPr>
          <w:p w14:paraId="44610905" w14:textId="77777777" w:rsidR="002E5F02" w:rsidRPr="005C4638" w:rsidRDefault="002E5F02" w:rsidP="002E5F02">
            <w:r w:rsidRPr="005C4638">
              <w:t>Mouse</w:t>
            </w:r>
          </w:p>
        </w:tc>
        <w:tc>
          <w:tcPr>
            <w:tcW w:w="993" w:type="dxa"/>
            <w:noWrap/>
            <w:hideMark/>
          </w:tcPr>
          <w:p w14:paraId="59A3CD7F" w14:textId="77777777" w:rsidR="002E5F02" w:rsidRPr="005C4638" w:rsidRDefault="002E5F02" w:rsidP="002E5F02">
            <w:r w:rsidRPr="005C4638">
              <w:t xml:space="preserve">IgG2a </w:t>
            </w:r>
          </w:p>
        </w:tc>
        <w:tc>
          <w:tcPr>
            <w:tcW w:w="1448" w:type="dxa"/>
            <w:noWrap/>
            <w:hideMark/>
          </w:tcPr>
          <w:p w14:paraId="7C0F6251" w14:textId="77777777" w:rsidR="002E5F02" w:rsidRPr="005C4638" w:rsidRDefault="002E5F02" w:rsidP="002E5F02">
            <w:r w:rsidRPr="005C4638">
              <w:t>APC eF780</w:t>
            </w:r>
          </w:p>
        </w:tc>
        <w:tc>
          <w:tcPr>
            <w:tcW w:w="1066" w:type="dxa"/>
            <w:noWrap/>
            <w:hideMark/>
          </w:tcPr>
          <w:p w14:paraId="753BADD1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0D881674" w14:textId="77777777" w:rsidR="002E5F02" w:rsidRPr="005C4638" w:rsidRDefault="002E5F02" w:rsidP="002E5F02">
            <w:r w:rsidRPr="005C4638">
              <w:t>PK136</w:t>
            </w:r>
          </w:p>
        </w:tc>
        <w:tc>
          <w:tcPr>
            <w:tcW w:w="1276" w:type="dxa"/>
            <w:noWrap/>
            <w:hideMark/>
          </w:tcPr>
          <w:p w14:paraId="38D2066E" w14:textId="77777777" w:rsidR="002E5F02" w:rsidRPr="005C4638" w:rsidRDefault="002E5F02" w:rsidP="002E5F02">
            <w:proofErr w:type="spellStart"/>
            <w:r w:rsidRPr="005C4638">
              <w:t>invitroge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C4D7CD4" w14:textId="77777777" w:rsidR="002E5F02" w:rsidRPr="005C4638" w:rsidRDefault="002E5F02" w:rsidP="002E5F02">
            <w:r w:rsidRPr="005C4638">
              <w:t>47-5941-82</w:t>
            </w:r>
          </w:p>
        </w:tc>
      </w:tr>
      <w:tr w:rsidR="002E5F02" w:rsidRPr="005C4638" w14:paraId="4F072E12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605DEA13" w14:textId="77777777" w:rsidR="002E5F02" w:rsidRPr="005C4638" w:rsidRDefault="002E5F02" w:rsidP="002E5F02">
            <w:r w:rsidRPr="005C4638">
              <w:t>NK1.1</w:t>
            </w:r>
          </w:p>
        </w:tc>
        <w:tc>
          <w:tcPr>
            <w:tcW w:w="1256" w:type="dxa"/>
            <w:noWrap/>
            <w:hideMark/>
          </w:tcPr>
          <w:p w14:paraId="0DE9B3B2" w14:textId="77777777" w:rsidR="002E5F02" w:rsidRPr="005C4638" w:rsidRDefault="002E5F02" w:rsidP="002E5F02">
            <w:r w:rsidRPr="005C4638">
              <w:t>Mouse</w:t>
            </w:r>
          </w:p>
        </w:tc>
        <w:tc>
          <w:tcPr>
            <w:tcW w:w="993" w:type="dxa"/>
            <w:noWrap/>
            <w:hideMark/>
          </w:tcPr>
          <w:p w14:paraId="599F7081" w14:textId="77777777" w:rsidR="002E5F02" w:rsidRPr="005C4638" w:rsidRDefault="002E5F02" w:rsidP="002E5F02">
            <w:r w:rsidRPr="005C4638">
              <w:t xml:space="preserve">IgG2a </w:t>
            </w:r>
          </w:p>
        </w:tc>
        <w:tc>
          <w:tcPr>
            <w:tcW w:w="1448" w:type="dxa"/>
            <w:noWrap/>
            <w:hideMark/>
          </w:tcPr>
          <w:p w14:paraId="54ABF195" w14:textId="77777777" w:rsidR="002E5F02" w:rsidRPr="005C4638" w:rsidRDefault="002E5F02" w:rsidP="002E5F02">
            <w:r w:rsidRPr="005C4638">
              <w:t>PE-Cy7</w:t>
            </w:r>
          </w:p>
        </w:tc>
        <w:tc>
          <w:tcPr>
            <w:tcW w:w="1066" w:type="dxa"/>
            <w:noWrap/>
            <w:hideMark/>
          </w:tcPr>
          <w:p w14:paraId="635FD078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6DCD88A6" w14:textId="77777777" w:rsidR="002E5F02" w:rsidRPr="005C4638" w:rsidRDefault="002E5F02" w:rsidP="002E5F02">
            <w:r w:rsidRPr="005C4638">
              <w:t>PK136</w:t>
            </w:r>
          </w:p>
        </w:tc>
        <w:tc>
          <w:tcPr>
            <w:tcW w:w="1276" w:type="dxa"/>
            <w:noWrap/>
            <w:hideMark/>
          </w:tcPr>
          <w:p w14:paraId="01002838" w14:textId="77777777" w:rsidR="002E5F02" w:rsidRPr="005C4638" w:rsidRDefault="002E5F02" w:rsidP="002E5F02">
            <w:proofErr w:type="spellStart"/>
            <w:r w:rsidRPr="005C4638">
              <w:t>eBioscience</w:t>
            </w:r>
            <w:proofErr w:type="spellEnd"/>
          </w:p>
        </w:tc>
        <w:tc>
          <w:tcPr>
            <w:tcW w:w="1276" w:type="dxa"/>
            <w:noWrap/>
            <w:hideMark/>
          </w:tcPr>
          <w:p w14:paraId="7E138CA2" w14:textId="77777777" w:rsidR="002E5F02" w:rsidRPr="005C4638" w:rsidRDefault="002E5F02" w:rsidP="002E5F02">
            <w:r w:rsidRPr="005C4638">
              <w:t>25-5941-82</w:t>
            </w:r>
          </w:p>
        </w:tc>
      </w:tr>
      <w:tr w:rsidR="002E5F02" w:rsidRPr="005C4638" w14:paraId="2A9D6944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617F3A49" w14:textId="77777777" w:rsidR="002E5F02" w:rsidRPr="005C4638" w:rsidRDefault="002E5F02" w:rsidP="002E5F02">
            <w:r w:rsidRPr="005C4638">
              <w:t xml:space="preserve">NK1.1 </w:t>
            </w:r>
          </w:p>
        </w:tc>
        <w:tc>
          <w:tcPr>
            <w:tcW w:w="1256" w:type="dxa"/>
            <w:noWrap/>
            <w:hideMark/>
          </w:tcPr>
          <w:p w14:paraId="68EBE2E0" w14:textId="77777777" w:rsidR="002E5F02" w:rsidRPr="005C4638" w:rsidRDefault="002E5F02" w:rsidP="002E5F02">
            <w:r w:rsidRPr="005C4638">
              <w:t>Mouse</w:t>
            </w:r>
          </w:p>
        </w:tc>
        <w:tc>
          <w:tcPr>
            <w:tcW w:w="993" w:type="dxa"/>
            <w:noWrap/>
            <w:hideMark/>
          </w:tcPr>
          <w:p w14:paraId="3C6B9BD8" w14:textId="77777777" w:rsidR="002E5F02" w:rsidRPr="005C4638" w:rsidRDefault="002E5F02" w:rsidP="002E5F02">
            <w:r w:rsidRPr="005C4638">
              <w:t xml:space="preserve">IgG2a </w:t>
            </w:r>
          </w:p>
        </w:tc>
        <w:tc>
          <w:tcPr>
            <w:tcW w:w="1448" w:type="dxa"/>
            <w:noWrap/>
            <w:hideMark/>
          </w:tcPr>
          <w:p w14:paraId="0746799A" w14:textId="77777777" w:rsidR="002E5F02" w:rsidRPr="005C4638" w:rsidRDefault="002E5F02" w:rsidP="002E5F02">
            <w:r w:rsidRPr="005C4638">
              <w:t xml:space="preserve"> FITC</w:t>
            </w:r>
          </w:p>
        </w:tc>
        <w:tc>
          <w:tcPr>
            <w:tcW w:w="1066" w:type="dxa"/>
            <w:noWrap/>
            <w:hideMark/>
          </w:tcPr>
          <w:p w14:paraId="35B3AB0A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48B56AE9" w14:textId="77777777" w:rsidR="002E5F02" w:rsidRPr="005C4638" w:rsidRDefault="002E5F02" w:rsidP="002E5F02">
            <w:r w:rsidRPr="005C4638">
              <w:t>PK136</w:t>
            </w:r>
          </w:p>
        </w:tc>
        <w:tc>
          <w:tcPr>
            <w:tcW w:w="1276" w:type="dxa"/>
            <w:noWrap/>
            <w:hideMark/>
          </w:tcPr>
          <w:p w14:paraId="72D34309" w14:textId="77777777" w:rsidR="002E5F02" w:rsidRPr="005C4638" w:rsidRDefault="002E5F02" w:rsidP="002E5F02">
            <w:proofErr w:type="spellStart"/>
            <w:r w:rsidRPr="005C4638">
              <w:t>eBioscience</w:t>
            </w:r>
            <w:proofErr w:type="spellEnd"/>
          </w:p>
        </w:tc>
        <w:tc>
          <w:tcPr>
            <w:tcW w:w="1276" w:type="dxa"/>
            <w:noWrap/>
            <w:hideMark/>
          </w:tcPr>
          <w:p w14:paraId="2DBF9AAB" w14:textId="77777777" w:rsidR="002E5F02" w:rsidRPr="005C4638" w:rsidRDefault="002E5F02" w:rsidP="002E5F02">
            <w:r w:rsidRPr="005C4638">
              <w:t>25-5941-82</w:t>
            </w:r>
          </w:p>
        </w:tc>
      </w:tr>
      <w:tr w:rsidR="002E5F02" w:rsidRPr="005C4638" w14:paraId="47541AD5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3DC12B1" w14:textId="77777777" w:rsidR="002E5F02" w:rsidRPr="005C4638" w:rsidRDefault="002E5F02" w:rsidP="002E5F02">
            <w:r w:rsidRPr="005C4638">
              <w:t>NKp46</w:t>
            </w:r>
          </w:p>
        </w:tc>
        <w:tc>
          <w:tcPr>
            <w:tcW w:w="1256" w:type="dxa"/>
            <w:noWrap/>
            <w:hideMark/>
          </w:tcPr>
          <w:p w14:paraId="5CC60AF5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349F402E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5C6E031F" w14:textId="77777777" w:rsidR="002E5F02" w:rsidRPr="005C4638" w:rsidRDefault="002E5F02" w:rsidP="002E5F02">
            <w:r w:rsidRPr="005C4638">
              <w:t>PE</w:t>
            </w:r>
          </w:p>
        </w:tc>
        <w:tc>
          <w:tcPr>
            <w:tcW w:w="1066" w:type="dxa"/>
            <w:noWrap/>
            <w:hideMark/>
          </w:tcPr>
          <w:p w14:paraId="037A9102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1019BDEA" w14:textId="77777777" w:rsidR="002E5F02" w:rsidRPr="005C4638" w:rsidRDefault="002E5F02" w:rsidP="002E5F02">
            <w:r w:rsidRPr="005C4638">
              <w:t>29A1.4</w:t>
            </w:r>
          </w:p>
        </w:tc>
        <w:tc>
          <w:tcPr>
            <w:tcW w:w="1276" w:type="dxa"/>
            <w:noWrap/>
            <w:hideMark/>
          </w:tcPr>
          <w:p w14:paraId="469778B9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3BFF2C52" w14:textId="77777777" w:rsidR="002E5F02" w:rsidRPr="005C4638" w:rsidRDefault="002E5F02" w:rsidP="002E5F02">
            <w:r w:rsidRPr="005C4638">
              <w:t>137602</w:t>
            </w:r>
          </w:p>
        </w:tc>
      </w:tr>
      <w:tr w:rsidR="002E5F02" w:rsidRPr="005C4638" w14:paraId="46993394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00963D71" w14:textId="77777777" w:rsidR="002E5F02" w:rsidRPr="005C4638" w:rsidRDefault="002E5F02" w:rsidP="002E5F02">
            <w:r w:rsidRPr="005C4638">
              <w:t xml:space="preserve">rat </w:t>
            </w:r>
            <w:proofErr w:type="spellStart"/>
            <w:r w:rsidRPr="005C4638">
              <w:t>IgG</w:t>
            </w:r>
            <w:proofErr w:type="spellEnd"/>
          </w:p>
        </w:tc>
        <w:tc>
          <w:tcPr>
            <w:tcW w:w="1256" w:type="dxa"/>
            <w:noWrap/>
            <w:hideMark/>
          </w:tcPr>
          <w:p w14:paraId="1EBFC649" w14:textId="77777777" w:rsidR="002E5F02" w:rsidRPr="005C4638" w:rsidRDefault="002E5F02" w:rsidP="002E5F02">
            <w:proofErr w:type="spellStart"/>
            <w:r w:rsidRPr="005C4638">
              <w:t>mouse</w:t>
            </w:r>
            <w:proofErr w:type="spellEnd"/>
          </w:p>
        </w:tc>
        <w:tc>
          <w:tcPr>
            <w:tcW w:w="993" w:type="dxa"/>
            <w:noWrap/>
            <w:hideMark/>
          </w:tcPr>
          <w:p w14:paraId="3E2694C5" w14:textId="77777777" w:rsidR="002E5F02" w:rsidRPr="005C4638" w:rsidRDefault="002E5F02" w:rsidP="002E5F02">
            <w:r w:rsidRPr="005C4638">
              <w:t>IgG1</w:t>
            </w:r>
          </w:p>
        </w:tc>
        <w:tc>
          <w:tcPr>
            <w:tcW w:w="1448" w:type="dxa"/>
            <w:noWrap/>
            <w:hideMark/>
          </w:tcPr>
          <w:p w14:paraId="69261C06" w14:textId="77777777" w:rsidR="002E5F02" w:rsidRPr="005C4638" w:rsidRDefault="002E5F02" w:rsidP="002E5F02">
            <w:r w:rsidRPr="005C4638">
              <w:t>APC</w:t>
            </w:r>
          </w:p>
        </w:tc>
        <w:tc>
          <w:tcPr>
            <w:tcW w:w="1066" w:type="dxa"/>
            <w:noWrap/>
            <w:hideMark/>
          </w:tcPr>
          <w:p w14:paraId="760DFB3A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116BD33D" w14:textId="77777777" w:rsidR="002E5F02" w:rsidRPr="005C4638" w:rsidRDefault="002E5F02" w:rsidP="002E5F02">
            <w:r w:rsidRPr="005C4638">
              <w:t>R1-12D10</w:t>
            </w:r>
          </w:p>
        </w:tc>
        <w:tc>
          <w:tcPr>
            <w:tcW w:w="1276" w:type="dxa"/>
            <w:noWrap/>
            <w:hideMark/>
          </w:tcPr>
          <w:p w14:paraId="709385AD" w14:textId="77777777" w:rsidR="002E5F02" w:rsidRPr="005C4638" w:rsidRDefault="002E5F02" w:rsidP="002E5F02">
            <w:proofErr w:type="spellStart"/>
            <w:r w:rsidRPr="005C4638">
              <w:t>invitroge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67C38BA" w14:textId="77777777" w:rsidR="002E5F02" w:rsidRPr="005C4638" w:rsidRDefault="002E5F02" w:rsidP="002E5F02">
            <w:r w:rsidRPr="005C4638">
              <w:t>17-4812-82</w:t>
            </w:r>
          </w:p>
        </w:tc>
      </w:tr>
      <w:tr w:rsidR="002E5F02" w:rsidRPr="005C4638" w14:paraId="130E25E4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7E5C7FD7" w14:textId="77777777" w:rsidR="002E5F02" w:rsidRPr="005C4638" w:rsidRDefault="002E5F02" w:rsidP="002E5F02">
            <w:r w:rsidRPr="005C4638">
              <w:t>TNFR1</w:t>
            </w:r>
          </w:p>
        </w:tc>
        <w:tc>
          <w:tcPr>
            <w:tcW w:w="1256" w:type="dxa"/>
            <w:noWrap/>
            <w:hideMark/>
          </w:tcPr>
          <w:p w14:paraId="3DA15B75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723E772F" w14:textId="77777777" w:rsidR="002E5F02" w:rsidRPr="005C4638" w:rsidRDefault="002E5F02" w:rsidP="002E5F02">
            <w:r w:rsidRPr="005C4638">
              <w:t xml:space="preserve">IgG1 </w:t>
            </w:r>
          </w:p>
        </w:tc>
        <w:tc>
          <w:tcPr>
            <w:tcW w:w="1448" w:type="dxa"/>
            <w:noWrap/>
            <w:hideMark/>
          </w:tcPr>
          <w:p w14:paraId="616F448D" w14:textId="77777777" w:rsidR="002E5F02" w:rsidRPr="005C4638" w:rsidRDefault="002E5F02" w:rsidP="002E5F02">
            <w:r w:rsidRPr="005C4638">
              <w:t>PE</w:t>
            </w:r>
          </w:p>
        </w:tc>
        <w:tc>
          <w:tcPr>
            <w:tcW w:w="1066" w:type="dxa"/>
            <w:noWrap/>
            <w:hideMark/>
          </w:tcPr>
          <w:p w14:paraId="04A5C671" w14:textId="77777777" w:rsidR="002E5F02" w:rsidRPr="005C4638" w:rsidRDefault="002E5F02" w:rsidP="002E5F02">
            <w:r w:rsidRPr="005C4638">
              <w:t>100</w:t>
            </w:r>
          </w:p>
        </w:tc>
        <w:tc>
          <w:tcPr>
            <w:tcW w:w="1134" w:type="dxa"/>
            <w:noWrap/>
            <w:hideMark/>
          </w:tcPr>
          <w:p w14:paraId="66BAA222" w14:textId="77777777" w:rsidR="002E5F02" w:rsidRPr="005C4638" w:rsidRDefault="002E5F02" w:rsidP="002E5F02">
            <w:r w:rsidRPr="005C4638">
              <w:t>55R-286</w:t>
            </w:r>
          </w:p>
        </w:tc>
        <w:tc>
          <w:tcPr>
            <w:tcW w:w="1276" w:type="dxa"/>
            <w:noWrap/>
            <w:hideMark/>
          </w:tcPr>
          <w:p w14:paraId="20EADE53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D5FE62C" w14:textId="77777777" w:rsidR="002E5F02" w:rsidRPr="005C4638" w:rsidRDefault="002E5F02" w:rsidP="002E5F02">
            <w:r w:rsidRPr="005C4638">
              <w:t>113902</w:t>
            </w:r>
          </w:p>
        </w:tc>
      </w:tr>
      <w:tr w:rsidR="002E5F02" w:rsidRPr="005C4638" w14:paraId="1A5DDACF" w14:textId="77777777" w:rsidTr="00783C18">
        <w:trPr>
          <w:trHeight w:val="300"/>
        </w:trPr>
        <w:tc>
          <w:tcPr>
            <w:tcW w:w="1696" w:type="dxa"/>
            <w:noWrap/>
            <w:hideMark/>
          </w:tcPr>
          <w:p w14:paraId="20D051B4" w14:textId="77777777" w:rsidR="002E5F02" w:rsidRPr="005C4638" w:rsidRDefault="002E5F02" w:rsidP="002E5F02">
            <w:r w:rsidRPr="005C4638">
              <w:t>XCR1</w:t>
            </w:r>
          </w:p>
        </w:tc>
        <w:tc>
          <w:tcPr>
            <w:tcW w:w="1256" w:type="dxa"/>
            <w:noWrap/>
            <w:hideMark/>
          </w:tcPr>
          <w:p w14:paraId="72DB30DE" w14:textId="77777777" w:rsidR="002E5F02" w:rsidRPr="005C4638" w:rsidRDefault="002E5F02" w:rsidP="002E5F02">
            <w:r w:rsidRPr="005C4638">
              <w:t>Rat</w:t>
            </w:r>
          </w:p>
        </w:tc>
        <w:tc>
          <w:tcPr>
            <w:tcW w:w="993" w:type="dxa"/>
            <w:noWrap/>
            <w:hideMark/>
          </w:tcPr>
          <w:p w14:paraId="5DEEA39E" w14:textId="77777777" w:rsidR="002E5F02" w:rsidRPr="005C4638" w:rsidRDefault="002E5F02" w:rsidP="002E5F02">
            <w:r w:rsidRPr="005C4638">
              <w:t>IgG2a, κ</w:t>
            </w:r>
          </w:p>
        </w:tc>
        <w:tc>
          <w:tcPr>
            <w:tcW w:w="1448" w:type="dxa"/>
            <w:noWrap/>
            <w:hideMark/>
          </w:tcPr>
          <w:p w14:paraId="2707BEB0" w14:textId="77777777" w:rsidR="002E5F02" w:rsidRPr="005C4638" w:rsidRDefault="002E5F02" w:rsidP="002E5F02">
            <w:r w:rsidRPr="005C4638">
              <w:t>BV421</w:t>
            </w:r>
          </w:p>
        </w:tc>
        <w:tc>
          <w:tcPr>
            <w:tcW w:w="1066" w:type="dxa"/>
            <w:noWrap/>
            <w:hideMark/>
          </w:tcPr>
          <w:p w14:paraId="6F2B3B0E" w14:textId="77777777" w:rsidR="002E5F02" w:rsidRPr="005C4638" w:rsidRDefault="002E5F02" w:rsidP="002E5F02">
            <w:r w:rsidRPr="005C4638">
              <w:t>400</w:t>
            </w:r>
          </w:p>
        </w:tc>
        <w:tc>
          <w:tcPr>
            <w:tcW w:w="1134" w:type="dxa"/>
            <w:noWrap/>
            <w:hideMark/>
          </w:tcPr>
          <w:p w14:paraId="68856F1C" w14:textId="77777777" w:rsidR="002E5F02" w:rsidRPr="005C4638" w:rsidRDefault="002E5F02" w:rsidP="002E5F02">
            <w:r w:rsidRPr="005C4638">
              <w:t>ZET</w:t>
            </w:r>
          </w:p>
        </w:tc>
        <w:tc>
          <w:tcPr>
            <w:tcW w:w="1276" w:type="dxa"/>
            <w:noWrap/>
            <w:hideMark/>
          </w:tcPr>
          <w:p w14:paraId="62047C15" w14:textId="77777777" w:rsidR="002E5F02" w:rsidRPr="005C4638" w:rsidRDefault="002E5F02" w:rsidP="002E5F02">
            <w:proofErr w:type="spellStart"/>
            <w:r w:rsidRPr="005C4638">
              <w:t>BioLegen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61191595" w14:textId="77777777" w:rsidR="002E5F02" w:rsidRPr="005C4638" w:rsidRDefault="002E5F02" w:rsidP="002E5F02">
            <w:r w:rsidRPr="005C4638">
              <w:t>148212</w:t>
            </w:r>
          </w:p>
        </w:tc>
      </w:tr>
    </w:tbl>
    <w:p w14:paraId="15737777" w14:textId="1D9FFD56" w:rsidR="005C4638" w:rsidRDefault="005C4638" w:rsidP="00244F89">
      <w:pPr>
        <w:rPr>
          <w:lang w:val="en-US"/>
        </w:rPr>
      </w:pPr>
      <w:r>
        <w:rPr>
          <w:lang w:val="en-US"/>
        </w:rPr>
        <w:fldChar w:fldCharType="end"/>
      </w:r>
    </w:p>
    <w:p w14:paraId="5C437050" w14:textId="22389BA9" w:rsidR="005C4638" w:rsidRDefault="005C4638" w:rsidP="00244F89">
      <w:pPr>
        <w:rPr>
          <w:lang w:val="en-US"/>
        </w:rPr>
      </w:pPr>
    </w:p>
    <w:p w14:paraId="70B859C4" w14:textId="77777777" w:rsidR="005C4638" w:rsidRDefault="005C4638" w:rsidP="00244F89">
      <w:pPr>
        <w:rPr>
          <w:lang w:val="en-US"/>
        </w:rPr>
      </w:pPr>
    </w:p>
    <w:tbl>
      <w:tblPr>
        <w:tblStyle w:val="Tabellenraster"/>
        <w:tblpPr w:leftFromText="141" w:rightFromText="141" w:vertAnchor="text" w:horzAnchor="page" w:tblpX="625" w:tblpY="334"/>
        <w:tblW w:w="10910" w:type="dxa"/>
        <w:tblLook w:val="04A0" w:firstRow="1" w:lastRow="0" w:firstColumn="1" w:lastColumn="0" w:noHBand="0" w:noVBand="1"/>
      </w:tblPr>
      <w:tblGrid>
        <w:gridCol w:w="1200"/>
        <w:gridCol w:w="2622"/>
        <w:gridCol w:w="2502"/>
        <w:gridCol w:w="3800"/>
        <w:gridCol w:w="972"/>
      </w:tblGrid>
      <w:tr w:rsidR="00244F89" w:rsidRPr="009A6337" w14:paraId="0FEBD135" w14:textId="77777777" w:rsidTr="00B72DB5">
        <w:trPr>
          <w:trHeight w:val="300"/>
        </w:trPr>
        <w:tc>
          <w:tcPr>
            <w:tcW w:w="10910" w:type="dxa"/>
            <w:gridSpan w:val="5"/>
            <w:noWrap/>
          </w:tcPr>
          <w:p w14:paraId="4AE6B648" w14:textId="0E27467B" w:rsidR="00244F89" w:rsidRPr="00AE2129" w:rsidRDefault="00244F89" w:rsidP="00244F89">
            <w:pPr>
              <w:rPr>
                <w:b/>
                <w:bCs/>
                <w:lang w:val="en-US"/>
              </w:rPr>
            </w:pPr>
            <w:r w:rsidRPr="00AE2129">
              <w:rPr>
                <w:b/>
                <w:bCs/>
                <w:lang w:val="en-US"/>
              </w:rPr>
              <w:t xml:space="preserve">Table </w:t>
            </w:r>
            <w:r w:rsidR="002E5F02">
              <w:rPr>
                <w:b/>
                <w:bCs/>
                <w:lang w:val="en-US"/>
              </w:rPr>
              <w:t>S</w:t>
            </w:r>
            <w:r w:rsidR="005C4638">
              <w:rPr>
                <w:b/>
                <w:bCs/>
                <w:lang w:val="en-US"/>
              </w:rPr>
              <w:t>2</w:t>
            </w:r>
            <w:r w:rsidRPr="00AE2129">
              <w:rPr>
                <w:b/>
                <w:bCs/>
                <w:lang w:val="en-US"/>
              </w:rPr>
              <w:t xml:space="preserve">: for </w:t>
            </w:r>
            <w:r w:rsidR="00AE2129" w:rsidRPr="00AE2129">
              <w:rPr>
                <w:b/>
                <w:bCs/>
                <w:lang w:val="en-US"/>
              </w:rPr>
              <w:t>the</w:t>
            </w:r>
            <w:r w:rsidRPr="00AE2129">
              <w:rPr>
                <w:b/>
                <w:bCs/>
                <w:lang w:val="en-US"/>
              </w:rPr>
              <w:t xml:space="preserve"> qPCR used primer and probes </w:t>
            </w:r>
          </w:p>
        </w:tc>
      </w:tr>
      <w:tr w:rsidR="00244F89" w:rsidRPr="00244F89" w14:paraId="0A099688" w14:textId="77777777" w:rsidTr="00B72DB5">
        <w:trPr>
          <w:trHeight w:val="300"/>
        </w:trPr>
        <w:tc>
          <w:tcPr>
            <w:tcW w:w="1200" w:type="dxa"/>
            <w:noWrap/>
          </w:tcPr>
          <w:p w14:paraId="0D7A0055" w14:textId="514AEC56" w:rsidR="00244F89" w:rsidRPr="002E5F02" w:rsidRDefault="00244F89" w:rsidP="00244F89">
            <w:pPr>
              <w:rPr>
                <w:b/>
                <w:bCs/>
              </w:rPr>
            </w:pPr>
            <w:proofErr w:type="spellStart"/>
            <w:r w:rsidRPr="002E5F02">
              <w:rPr>
                <w:b/>
                <w:bCs/>
              </w:rPr>
              <w:t>gene</w:t>
            </w:r>
            <w:proofErr w:type="spellEnd"/>
          </w:p>
        </w:tc>
        <w:tc>
          <w:tcPr>
            <w:tcW w:w="2622" w:type="dxa"/>
            <w:noWrap/>
          </w:tcPr>
          <w:p w14:paraId="1C6B7F7E" w14:textId="056DCBAC" w:rsidR="00244F89" w:rsidRPr="002E5F02" w:rsidRDefault="00244F89" w:rsidP="00244F89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 xml:space="preserve">primer </w:t>
            </w:r>
            <w:proofErr w:type="spellStart"/>
            <w:r w:rsidRPr="002E5F02">
              <w:rPr>
                <w:b/>
                <w:bCs/>
              </w:rPr>
              <w:t>forw</w:t>
            </w:r>
            <w:proofErr w:type="spellEnd"/>
          </w:p>
        </w:tc>
        <w:tc>
          <w:tcPr>
            <w:tcW w:w="2502" w:type="dxa"/>
            <w:noWrap/>
          </w:tcPr>
          <w:p w14:paraId="6306CA9B" w14:textId="68A14859" w:rsidR="00244F89" w:rsidRPr="002E5F02" w:rsidRDefault="00244F89" w:rsidP="00244F89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 xml:space="preserve">primer </w:t>
            </w:r>
            <w:proofErr w:type="spellStart"/>
            <w:r w:rsidRPr="002E5F02">
              <w:rPr>
                <w:b/>
                <w:bCs/>
              </w:rPr>
              <w:t>seq</w:t>
            </w:r>
            <w:proofErr w:type="spellEnd"/>
            <w:r w:rsidRPr="002E5F02">
              <w:rPr>
                <w:b/>
                <w:bCs/>
              </w:rPr>
              <w:t xml:space="preserve"> </w:t>
            </w:r>
            <w:proofErr w:type="spellStart"/>
            <w:r w:rsidRPr="002E5F02">
              <w:rPr>
                <w:b/>
                <w:bCs/>
              </w:rPr>
              <w:t>rev</w:t>
            </w:r>
            <w:proofErr w:type="spellEnd"/>
          </w:p>
        </w:tc>
        <w:tc>
          <w:tcPr>
            <w:tcW w:w="3800" w:type="dxa"/>
            <w:noWrap/>
          </w:tcPr>
          <w:p w14:paraId="1697813D" w14:textId="7AD8FD02" w:rsidR="00244F89" w:rsidRPr="002E5F02" w:rsidRDefault="00244F89" w:rsidP="00244F89">
            <w:pPr>
              <w:rPr>
                <w:b/>
                <w:bCs/>
              </w:rPr>
            </w:pPr>
            <w:r w:rsidRPr="002E5F02">
              <w:rPr>
                <w:b/>
                <w:bCs/>
              </w:rPr>
              <w:t>probe</w:t>
            </w:r>
          </w:p>
        </w:tc>
        <w:tc>
          <w:tcPr>
            <w:tcW w:w="786" w:type="dxa"/>
            <w:noWrap/>
          </w:tcPr>
          <w:p w14:paraId="4D45CE56" w14:textId="3C5C51DF" w:rsidR="00244F89" w:rsidRPr="002E5F02" w:rsidRDefault="00783C18" w:rsidP="00244F89">
            <w:pPr>
              <w:rPr>
                <w:b/>
                <w:bCs/>
              </w:rPr>
            </w:pPr>
            <w:r>
              <w:rPr>
                <w:b/>
                <w:bCs/>
              </w:rPr>
              <w:t>Supplier</w:t>
            </w:r>
          </w:p>
        </w:tc>
      </w:tr>
      <w:tr w:rsidR="00244F89" w:rsidRPr="00244F89" w14:paraId="4398AB97" w14:textId="77777777" w:rsidTr="00B72DB5">
        <w:trPr>
          <w:trHeight w:val="300"/>
        </w:trPr>
        <w:tc>
          <w:tcPr>
            <w:tcW w:w="1200" w:type="dxa"/>
            <w:noWrap/>
            <w:hideMark/>
          </w:tcPr>
          <w:p w14:paraId="5B40EA71" w14:textId="0BE7C0EC" w:rsidR="00244F89" w:rsidRPr="005075B5" w:rsidRDefault="005075B5" w:rsidP="00244F89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H</w:t>
            </w:r>
            <w:r w:rsidR="00244F89" w:rsidRPr="005075B5">
              <w:rPr>
                <w:i/>
                <w:iCs/>
              </w:rPr>
              <w:t>prt</w:t>
            </w:r>
            <w:proofErr w:type="spellEnd"/>
          </w:p>
        </w:tc>
        <w:tc>
          <w:tcPr>
            <w:tcW w:w="2622" w:type="dxa"/>
            <w:noWrap/>
            <w:hideMark/>
          </w:tcPr>
          <w:p w14:paraId="646EDA79" w14:textId="77777777" w:rsidR="00244F89" w:rsidRPr="00244F89" w:rsidRDefault="00244F89" w:rsidP="00244F89">
            <w:proofErr w:type="spellStart"/>
            <w:r w:rsidRPr="00244F89">
              <w:t>cttacctcactgctttccgg</w:t>
            </w:r>
            <w:proofErr w:type="spellEnd"/>
          </w:p>
        </w:tc>
        <w:tc>
          <w:tcPr>
            <w:tcW w:w="2502" w:type="dxa"/>
            <w:noWrap/>
            <w:hideMark/>
          </w:tcPr>
          <w:p w14:paraId="0BC0439B" w14:textId="77777777" w:rsidR="00244F89" w:rsidRPr="00244F89" w:rsidRDefault="00244F89" w:rsidP="00244F89">
            <w:proofErr w:type="spellStart"/>
            <w:r w:rsidRPr="00244F89">
              <w:t>catcatcgctaatcacgacg</w:t>
            </w:r>
            <w:proofErr w:type="spellEnd"/>
          </w:p>
        </w:tc>
        <w:tc>
          <w:tcPr>
            <w:tcW w:w="3800" w:type="dxa"/>
            <w:noWrap/>
            <w:hideMark/>
          </w:tcPr>
          <w:p w14:paraId="69EE3725" w14:textId="77777777" w:rsidR="00244F89" w:rsidRPr="00244F89" w:rsidRDefault="00244F89" w:rsidP="00244F89">
            <w:r w:rsidRPr="00244F89">
              <w:t xml:space="preserve">(6FAM) </w:t>
            </w:r>
            <w:proofErr w:type="spellStart"/>
            <w:r w:rsidRPr="00244F89">
              <w:t>ttttgccgcgagccgaccggtcc</w:t>
            </w:r>
            <w:proofErr w:type="spellEnd"/>
            <w:r w:rsidRPr="00244F89">
              <w:t xml:space="preserve"> (OQA)</w:t>
            </w:r>
          </w:p>
        </w:tc>
        <w:tc>
          <w:tcPr>
            <w:tcW w:w="786" w:type="dxa"/>
            <w:noWrap/>
            <w:hideMark/>
          </w:tcPr>
          <w:p w14:paraId="72C67C3A" w14:textId="77777777" w:rsidR="00244F89" w:rsidRPr="00244F89" w:rsidRDefault="00244F89" w:rsidP="00244F89">
            <w:r w:rsidRPr="00244F89">
              <w:t>Sigma-Aldrich</w:t>
            </w:r>
          </w:p>
        </w:tc>
      </w:tr>
      <w:tr w:rsidR="00244F89" w:rsidRPr="00244F89" w14:paraId="4E298289" w14:textId="77777777" w:rsidTr="00B72DB5">
        <w:trPr>
          <w:trHeight w:val="300"/>
        </w:trPr>
        <w:tc>
          <w:tcPr>
            <w:tcW w:w="1200" w:type="dxa"/>
            <w:noWrap/>
            <w:hideMark/>
          </w:tcPr>
          <w:p w14:paraId="52FB96B2" w14:textId="77777777" w:rsidR="00244F89" w:rsidRPr="005075B5" w:rsidRDefault="00244F89" w:rsidP="00244F89">
            <w:pPr>
              <w:rPr>
                <w:i/>
                <w:iCs/>
              </w:rPr>
            </w:pPr>
            <w:r w:rsidRPr="005075B5">
              <w:rPr>
                <w:i/>
                <w:iCs/>
              </w:rPr>
              <w:t>Mincle</w:t>
            </w:r>
          </w:p>
        </w:tc>
        <w:tc>
          <w:tcPr>
            <w:tcW w:w="2622" w:type="dxa"/>
            <w:noWrap/>
            <w:hideMark/>
          </w:tcPr>
          <w:p w14:paraId="18D11883" w14:textId="77777777" w:rsidR="00244F89" w:rsidRPr="00244F89" w:rsidRDefault="00244F89" w:rsidP="00244F89">
            <w:proofErr w:type="spellStart"/>
            <w:r w:rsidRPr="00244F89">
              <w:t>accagatgtgtcgtaaca</w:t>
            </w:r>
            <w:proofErr w:type="spellEnd"/>
          </w:p>
        </w:tc>
        <w:tc>
          <w:tcPr>
            <w:tcW w:w="2502" w:type="dxa"/>
            <w:noWrap/>
            <w:hideMark/>
          </w:tcPr>
          <w:p w14:paraId="28A61802" w14:textId="77777777" w:rsidR="00244F89" w:rsidRPr="00244F89" w:rsidRDefault="00244F89" w:rsidP="00244F89">
            <w:proofErr w:type="spellStart"/>
            <w:r w:rsidRPr="00244F89">
              <w:t>tccagttcaaaggacagc</w:t>
            </w:r>
            <w:proofErr w:type="spellEnd"/>
          </w:p>
        </w:tc>
        <w:tc>
          <w:tcPr>
            <w:tcW w:w="3800" w:type="dxa"/>
            <w:noWrap/>
            <w:hideMark/>
          </w:tcPr>
          <w:p w14:paraId="06F3C3F8" w14:textId="77777777" w:rsidR="00244F89" w:rsidRPr="00244F89" w:rsidRDefault="00244F89" w:rsidP="00244F89">
            <w:r w:rsidRPr="00244F89">
              <w:t xml:space="preserve">(6FAM) </w:t>
            </w:r>
            <w:proofErr w:type="spellStart"/>
            <w:r w:rsidRPr="00244F89">
              <w:t>ttgactgaacctgatgcctcact</w:t>
            </w:r>
            <w:proofErr w:type="spellEnd"/>
            <w:r w:rsidRPr="00244F89">
              <w:t xml:space="preserve"> (BHQ1)</w:t>
            </w:r>
          </w:p>
        </w:tc>
        <w:tc>
          <w:tcPr>
            <w:tcW w:w="786" w:type="dxa"/>
            <w:noWrap/>
            <w:hideMark/>
          </w:tcPr>
          <w:p w14:paraId="50B1C042" w14:textId="77777777" w:rsidR="00244F89" w:rsidRPr="00244F89" w:rsidRDefault="00244F89" w:rsidP="00244F89">
            <w:r w:rsidRPr="00244F89">
              <w:t>Sigma-Aldrich</w:t>
            </w:r>
          </w:p>
        </w:tc>
      </w:tr>
      <w:tr w:rsidR="00244F89" w:rsidRPr="00244F89" w14:paraId="2610D56E" w14:textId="77777777" w:rsidTr="00B72DB5">
        <w:trPr>
          <w:trHeight w:val="300"/>
        </w:trPr>
        <w:tc>
          <w:tcPr>
            <w:tcW w:w="1200" w:type="dxa"/>
            <w:noWrap/>
            <w:hideMark/>
          </w:tcPr>
          <w:p w14:paraId="2981A474" w14:textId="64F244E6" w:rsidR="00244F89" w:rsidRPr="005075B5" w:rsidRDefault="00244F89" w:rsidP="00244F89">
            <w:pPr>
              <w:rPr>
                <w:i/>
                <w:iCs/>
              </w:rPr>
            </w:pPr>
            <w:r w:rsidRPr="005075B5">
              <w:rPr>
                <w:i/>
                <w:iCs/>
              </w:rPr>
              <w:t>IL6</w:t>
            </w:r>
          </w:p>
        </w:tc>
        <w:tc>
          <w:tcPr>
            <w:tcW w:w="2622" w:type="dxa"/>
            <w:noWrap/>
            <w:hideMark/>
          </w:tcPr>
          <w:p w14:paraId="6D8EB215" w14:textId="77777777" w:rsidR="00244F89" w:rsidRPr="00244F89" w:rsidRDefault="00244F89" w:rsidP="00244F89">
            <w:proofErr w:type="spellStart"/>
            <w:r w:rsidRPr="00244F89">
              <w:t>gctaccaaactggatataatcagga</w:t>
            </w:r>
            <w:proofErr w:type="spellEnd"/>
          </w:p>
        </w:tc>
        <w:tc>
          <w:tcPr>
            <w:tcW w:w="2502" w:type="dxa"/>
            <w:noWrap/>
            <w:hideMark/>
          </w:tcPr>
          <w:p w14:paraId="1652B576" w14:textId="77777777" w:rsidR="00244F89" w:rsidRPr="00244F89" w:rsidRDefault="00244F89" w:rsidP="00244F89">
            <w:proofErr w:type="spellStart"/>
            <w:r w:rsidRPr="00244F89">
              <w:t>ccaggtagctatggtactccagaa</w:t>
            </w:r>
            <w:proofErr w:type="spellEnd"/>
          </w:p>
        </w:tc>
        <w:tc>
          <w:tcPr>
            <w:tcW w:w="3800" w:type="dxa"/>
            <w:noWrap/>
            <w:hideMark/>
          </w:tcPr>
          <w:p w14:paraId="7E081DA5" w14:textId="473A5419" w:rsidR="00244F89" w:rsidRPr="00244F89" w:rsidRDefault="00244F89" w:rsidP="00244F89">
            <w:r w:rsidRPr="00244F89">
              <w:t>universal Probe 6</w:t>
            </w:r>
          </w:p>
        </w:tc>
        <w:tc>
          <w:tcPr>
            <w:tcW w:w="786" w:type="dxa"/>
            <w:noWrap/>
            <w:hideMark/>
          </w:tcPr>
          <w:p w14:paraId="18664279" w14:textId="77777777" w:rsidR="00244F89" w:rsidRPr="00244F89" w:rsidRDefault="00244F89" w:rsidP="00244F89">
            <w:r w:rsidRPr="00244F89">
              <w:t>Roche</w:t>
            </w:r>
          </w:p>
        </w:tc>
      </w:tr>
      <w:tr w:rsidR="00244F89" w:rsidRPr="00244F89" w14:paraId="3E74D6A5" w14:textId="77777777" w:rsidTr="00B72DB5">
        <w:trPr>
          <w:trHeight w:val="300"/>
        </w:trPr>
        <w:tc>
          <w:tcPr>
            <w:tcW w:w="1200" w:type="dxa"/>
            <w:noWrap/>
            <w:hideMark/>
          </w:tcPr>
          <w:p w14:paraId="6ED89CA6" w14:textId="57D9D93D" w:rsidR="00244F89" w:rsidRPr="005075B5" w:rsidRDefault="00244F89" w:rsidP="00244F89">
            <w:pPr>
              <w:rPr>
                <w:i/>
                <w:iCs/>
              </w:rPr>
            </w:pPr>
            <w:r w:rsidRPr="005075B5">
              <w:rPr>
                <w:i/>
                <w:iCs/>
              </w:rPr>
              <w:t>Il1b</w:t>
            </w:r>
          </w:p>
        </w:tc>
        <w:tc>
          <w:tcPr>
            <w:tcW w:w="2622" w:type="dxa"/>
            <w:noWrap/>
            <w:hideMark/>
          </w:tcPr>
          <w:p w14:paraId="06FE7548" w14:textId="77777777" w:rsidR="00244F89" w:rsidRPr="00244F89" w:rsidRDefault="00244F89" w:rsidP="00244F89">
            <w:proofErr w:type="spellStart"/>
            <w:r w:rsidRPr="00244F89">
              <w:t>ttgacggaccccaaaagat</w:t>
            </w:r>
            <w:proofErr w:type="spellEnd"/>
          </w:p>
        </w:tc>
        <w:tc>
          <w:tcPr>
            <w:tcW w:w="2502" w:type="dxa"/>
            <w:noWrap/>
            <w:hideMark/>
          </w:tcPr>
          <w:p w14:paraId="6AE61110" w14:textId="77777777" w:rsidR="00244F89" w:rsidRPr="00244F89" w:rsidRDefault="00244F89" w:rsidP="00244F89">
            <w:proofErr w:type="spellStart"/>
            <w:r w:rsidRPr="00244F89">
              <w:t>agctggatgctctcatcagg</w:t>
            </w:r>
            <w:proofErr w:type="spellEnd"/>
          </w:p>
        </w:tc>
        <w:tc>
          <w:tcPr>
            <w:tcW w:w="3800" w:type="dxa"/>
            <w:noWrap/>
            <w:hideMark/>
          </w:tcPr>
          <w:p w14:paraId="17297EB6" w14:textId="77777777" w:rsidR="00244F89" w:rsidRPr="00244F89" w:rsidRDefault="00244F89" w:rsidP="00244F89">
            <w:r w:rsidRPr="00244F89">
              <w:t>universal Probe 38</w:t>
            </w:r>
          </w:p>
        </w:tc>
        <w:tc>
          <w:tcPr>
            <w:tcW w:w="786" w:type="dxa"/>
            <w:noWrap/>
            <w:hideMark/>
          </w:tcPr>
          <w:p w14:paraId="2DEED52C" w14:textId="77777777" w:rsidR="00244F89" w:rsidRPr="00244F89" w:rsidRDefault="00244F89" w:rsidP="00244F89">
            <w:r w:rsidRPr="00244F89">
              <w:t>Roche</w:t>
            </w:r>
          </w:p>
        </w:tc>
      </w:tr>
    </w:tbl>
    <w:p w14:paraId="4D450F9A" w14:textId="2CF3AAEE" w:rsidR="00412BE9" w:rsidRDefault="00244F89" w:rsidP="00244F89">
      <w:r>
        <w:rPr>
          <w:lang w:val="en-US"/>
        </w:rPr>
        <w:fldChar w:fldCharType="begin"/>
      </w:r>
      <w:r>
        <w:rPr>
          <w:lang w:val="en-US"/>
        </w:rPr>
        <w:instrText xml:space="preserve"> LINK </w:instrText>
      </w:r>
      <w:r w:rsidR="00222098">
        <w:rPr>
          <w:lang w:val="en-US"/>
        </w:rPr>
        <w:instrText xml:space="preserve">Excel.Sheet.12 "\\\\medads.uk-erlangen.de\\fileservice\\mikrobiologie\\data\\AG_Lang\\LangLab\\Robert Blamberg\\0 for Paper\\Sequences Primer used qPCR.xlsx" Tabelle1!Z2S2:Z6S6 </w:instrText>
      </w:r>
      <w:r>
        <w:rPr>
          <w:lang w:val="en-US"/>
        </w:rPr>
        <w:instrText xml:space="preserve">\a \f 5 \h  \* MERGEFORMAT </w:instrText>
      </w:r>
      <w:r>
        <w:rPr>
          <w:lang w:val="en-US"/>
        </w:rPr>
        <w:fldChar w:fldCharType="separate"/>
      </w:r>
    </w:p>
    <w:p w14:paraId="280A745F" w14:textId="707565D5" w:rsidR="00244F89" w:rsidRDefault="00244F89" w:rsidP="00244F89">
      <w:pPr>
        <w:rPr>
          <w:lang w:val="en-US"/>
        </w:rPr>
      </w:pPr>
      <w:r>
        <w:rPr>
          <w:lang w:val="en-US"/>
        </w:rPr>
        <w:fldChar w:fldCharType="end"/>
      </w:r>
    </w:p>
    <w:p w14:paraId="1CB017EA" w14:textId="77777777" w:rsidR="00244F89" w:rsidRPr="00244F89" w:rsidRDefault="00244F89" w:rsidP="00244F89">
      <w:pPr>
        <w:rPr>
          <w:lang w:val="en-US"/>
        </w:rPr>
      </w:pPr>
    </w:p>
    <w:p w14:paraId="239D305D" w14:textId="12E45B08" w:rsidR="00244F89" w:rsidRDefault="00244F89" w:rsidP="00DA1D83">
      <w:pPr>
        <w:rPr>
          <w:lang w:val="en-US"/>
        </w:rPr>
      </w:pPr>
    </w:p>
    <w:p w14:paraId="5D850E08" w14:textId="77777777" w:rsidR="00244F89" w:rsidRDefault="00244F89" w:rsidP="00DA1D83">
      <w:pPr>
        <w:rPr>
          <w:lang w:val="en-US"/>
        </w:rPr>
      </w:pPr>
    </w:p>
    <w:p w14:paraId="5C2F8849" w14:textId="3CF939EB" w:rsidR="00FC667D" w:rsidRDefault="00FC667D">
      <w:pPr>
        <w:rPr>
          <w:lang w:val="en-US"/>
        </w:rPr>
      </w:pPr>
      <w:r>
        <w:rPr>
          <w:lang w:val="en-US"/>
        </w:rPr>
        <w:br w:type="page"/>
      </w:r>
    </w:p>
    <w:p w14:paraId="402FCB75" w14:textId="46B5C31F" w:rsidR="00FC667D" w:rsidRDefault="00051953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5408" behindDoc="0" locked="0" layoutInCell="1" allowOverlap="1" wp14:anchorId="460B495D" wp14:editId="6C081FAC">
            <wp:simplePos x="0" y="0"/>
            <wp:positionH relativeFrom="page">
              <wp:align>left</wp:align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667D">
        <w:rPr>
          <w:lang w:val="en-US"/>
        </w:rPr>
        <w:br w:type="page"/>
      </w:r>
    </w:p>
    <w:p w14:paraId="2AA844E9" w14:textId="5026B80D" w:rsidR="00051953" w:rsidRDefault="00051953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6432" behindDoc="0" locked="0" layoutInCell="1" allowOverlap="1" wp14:anchorId="786FAD54" wp14:editId="662E9A2C">
            <wp:simplePos x="0" y="0"/>
            <wp:positionH relativeFrom="column">
              <wp:posOffset>-883354</wp:posOffset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br w:type="page"/>
      </w:r>
    </w:p>
    <w:p w14:paraId="06CEDFA1" w14:textId="350EA213" w:rsidR="00051953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45FDA4B9" wp14:editId="176BD1B1">
            <wp:simplePos x="0" y="0"/>
            <wp:positionH relativeFrom="page">
              <wp:align>right</wp:align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953">
        <w:rPr>
          <w:lang w:val="en-US"/>
        </w:rPr>
        <w:br w:type="page"/>
      </w:r>
    </w:p>
    <w:p w14:paraId="6176449A" w14:textId="60B582F3" w:rsidR="00051953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8480" behindDoc="0" locked="0" layoutInCell="1" allowOverlap="1" wp14:anchorId="41D039EA" wp14:editId="397AD759">
            <wp:simplePos x="0" y="0"/>
            <wp:positionH relativeFrom="page">
              <wp:align>left</wp:align>
            </wp:positionH>
            <wp:positionV relativeFrom="page">
              <wp:posOffset>99386</wp:posOffset>
            </wp:positionV>
            <wp:extent cx="7560000" cy="10690833"/>
            <wp:effectExtent l="0" t="0" r="3175" b="0"/>
            <wp:wrapNone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953">
        <w:rPr>
          <w:lang w:val="en-US"/>
        </w:rPr>
        <w:br w:type="page"/>
      </w:r>
    </w:p>
    <w:p w14:paraId="600ABB74" w14:textId="2E6D7DAB" w:rsidR="00051953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15761FBA" wp14:editId="0EE0A38B">
            <wp:simplePos x="0" y="0"/>
            <wp:positionH relativeFrom="column">
              <wp:posOffset>-884933</wp:posOffset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953">
        <w:rPr>
          <w:lang w:val="en-US"/>
        </w:rPr>
        <w:br w:type="page"/>
      </w:r>
    </w:p>
    <w:p w14:paraId="5042991E" w14:textId="123B5DFD" w:rsidR="00051953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0528" behindDoc="0" locked="0" layoutInCell="1" allowOverlap="1" wp14:anchorId="0A916BDC" wp14:editId="35710CCB">
            <wp:simplePos x="0" y="0"/>
            <wp:positionH relativeFrom="page">
              <wp:align>left</wp:align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k 1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953">
        <w:rPr>
          <w:lang w:val="en-US"/>
        </w:rPr>
        <w:br w:type="page"/>
      </w:r>
    </w:p>
    <w:p w14:paraId="45F9E631" w14:textId="2A728F99" w:rsidR="00F0192A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1552" behindDoc="0" locked="0" layoutInCell="1" allowOverlap="1" wp14:anchorId="0F43829D" wp14:editId="5CFE02FF">
            <wp:simplePos x="0" y="0"/>
            <wp:positionH relativeFrom="page">
              <wp:align>left</wp:align>
            </wp:positionH>
            <wp:positionV relativeFrom="page">
              <wp:posOffset>91701</wp:posOffset>
            </wp:positionV>
            <wp:extent cx="7560000" cy="10690833"/>
            <wp:effectExtent l="0" t="0" r="3175" b="0"/>
            <wp:wrapNone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br w:type="page"/>
      </w:r>
    </w:p>
    <w:p w14:paraId="77FEC831" w14:textId="07FBABE4" w:rsidR="00F0192A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2576" behindDoc="0" locked="0" layoutInCell="1" allowOverlap="1" wp14:anchorId="07B24A70" wp14:editId="6A221078">
            <wp:simplePos x="0" y="0"/>
            <wp:positionH relativeFrom="page">
              <wp:align>right</wp:align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fik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br w:type="page"/>
      </w:r>
    </w:p>
    <w:p w14:paraId="7C73B7DE" w14:textId="78852B0E" w:rsidR="00F0192A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27D1B30C" wp14:editId="6897555D">
            <wp:simplePos x="0" y="0"/>
            <wp:positionH relativeFrom="page">
              <wp:align>left</wp:align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k 1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br w:type="page"/>
      </w:r>
    </w:p>
    <w:p w14:paraId="052415E1" w14:textId="3495A7C7" w:rsidR="00F0192A" w:rsidRDefault="00F0192A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4624" behindDoc="0" locked="0" layoutInCell="1" allowOverlap="1" wp14:anchorId="6C52405A" wp14:editId="34DDD8E2">
            <wp:simplePos x="0" y="0"/>
            <wp:positionH relativeFrom="page">
              <wp:align>left</wp:align>
            </wp:positionH>
            <wp:positionV relativeFrom="page">
              <wp:posOffset>91701</wp:posOffset>
            </wp:positionV>
            <wp:extent cx="7560000" cy="10690833"/>
            <wp:effectExtent l="0" t="0" r="3175" b="0"/>
            <wp:wrapNone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fik 1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br w:type="page"/>
      </w:r>
    </w:p>
    <w:p w14:paraId="57FC31E5" w14:textId="19EF855D" w:rsidR="00051953" w:rsidRDefault="009C2028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5648" behindDoc="0" locked="0" layoutInCell="1" allowOverlap="1" wp14:anchorId="73BA4204" wp14:editId="1AB7D83E">
            <wp:simplePos x="0" y="0"/>
            <wp:positionH relativeFrom="column">
              <wp:posOffset>-892618</wp:posOffset>
            </wp:positionH>
            <wp:positionV relativeFrom="margin">
              <wp:align>center</wp:align>
            </wp:positionV>
            <wp:extent cx="7560000" cy="10690833"/>
            <wp:effectExtent l="0" t="0" r="3175" b="0"/>
            <wp:wrapNone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fik 1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5195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80BA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E0EDC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7C7DB0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DE76B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A7CD692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2845A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4F07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76864A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163D48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42A20E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82B39"/>
    <w:multiLevelType w:val="hybridMultilevel"/>
    <w:tmpl w:val="261C75C2"/>
    <w:lvl w:ilvl="0" w:tplc="53F8A91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5871BB"/>
    <w:multiLevelType w:val="hybridMultilevel"/>
    <w:tmpl w:val="E82A3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B6E78"/>
    <w:multiLevelType w:val="hybridMultilevel"/>
    <w:tmpl w:val="A1EEA4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7329F8"/>
    <w:multiLevelType w:val="hybridMultilevel"/>
    <w:tmpl w:val="B43270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0NrI0NjYwMDU3MTVT0lEKTi0uzszPAykwsqgFANsIAHUtAAAA"/>
  </w:docVars>
  <w:rsids>
    <w:rsidRoot w:val="0084748B"/>
    <w:rsid w:val="00000587"/>
    <w:rsid w:val="0000190C"/>
    <w:rsid w:val="00001F31"/>
    <w:rsid w:val="00004196"/>
    <w:rsid w:val="000044F6"/>
    <w:rsid w:val="00005B68"/>
    <w:rsid w:val="00005B69"/>
    <w:rsid w:val="0001041A"/>
    <w:rsid w:val="00012B5A"/>
    <w:rsid w:val="000133F5"/>
    <w:rsid w:val="00016AEC"/>
    <w:rsid w:val="000200C3"/>
    <w:rsid w:val="00023ACF"/>
    <w:rsid w:val="000263FA"/>
    <w:rsid w:val="00030201"/>
    <w:rsid w:val="00030980"/>
    <w:rsid w:val="00030CCC"/>
    <w:rsid w:val="00032031"/>
    <w:rsid w:val="00032136"/>
    <w:rsid w:val="00033C69"/>
    <w:rsid w:val="0003517D"/>
    <w:rsid w:val="000357A3"/>
    <w:rsid w:val="0003695E"/>
    <w:rsid w:val="00037361"/>
    <w:rsid w:val="0004024E"/>
    <w:rsid w:val="00040A46"/>
    <w:rsid w:val="00041501"/>
    <w:rsid w:val="000442DA"/>
    <w:rsid w:val="000446F9"/>
    <w:rsid w:val="00046BD9"/>
    <w:rsid w:val="00046CDF"/>
    <w:rsid w:val="000473E1"/>
    <w:rsid w:val="000507A4"/>
    <w:rsid w:val="00051953"/>
    <w:rsid w:val="00052AC0"/>
    <w:rsid w:val="00053A9C"/>
    <w:rsid w:val="00056647"/>
    <w:rsid w:val="00056B0D"/>
    <w:rsid w:val="00057AD7"/>
    <w:rsid w:val="000637A6"/>
    <w:rsid w:val="00064190"/>
    <w:rsid w:val="00064C42"/>
    <w:rsid w:val="0006665A"/>
    <w:rsid w:val="00070D57"/>
    <w:rsid w:val="00071957"/>
    <w:rsid w:val="00072E71"/>
    <w:rsid w:val="00074BE2"/>
    <w:rsid w:val="0007529A"/>
    <w:rsid w:val="00077109"/>
    <w:rsid w:val="000779BD"/>
    <w:rsid w:val="00077E07"/>
    <w:rsid w:val="00080CC1"/>
    <w:rsid w:val="00081EAE"/>
    <w:rsid w:val="00082C52"/>
    <w:rsid w:val="00085C43"/>
    <w:rsid w:val="000874BD"/>
    <w:rsid w:val="000966AE"/>
    <w:rsid w:val="00096F78"/>
    <w:rsid w:val="00097200"/>
    <w:rsid w:val="00097309"/>
    <w:rsid w:val="000A0B6C"/>
    <w:rsid w:val="000A0C95"/>
    <w:rsid w:val="000A12D3"/>
    <w:rsid w:val="000A1A63"/>
    <w:rsid w:val="000A20FB"/>
    <w:rsid w:val="000A24B7"/>
    <w:rsid w:val="000A37ED"/>
    <w:rsid w:val="000A50C5"/>
    <w:rsid w:val="000A6E5C"/>
    <w:rsid w:val="000A7075"/>
    <w:rsid w:val="000A7C32"/>
    <w:rsid w:val="000B0C64"/>
    <w:rsid w:val="000B1972"/>
    <w:rsid w:val="000B777F"/>
    <w:rsid w:val="000B7F9D"/>
    <w:rsid w:val="000C06AD"/>
    <w:rsid w:val="000C47F5"/>
    <w:rsid w:val="000C48F7"/>
    <w:rsid w:val="000C4F89"/>
    <w:rsid w:val="000C5A0F"/>
    <w:rsid w:val="000C6D80"/>
    <w:rsid w:val="000D0BD6"/>
    <w:rsid w:val="000D4E48"/>
    <w:rsid w:val="000D782D"/>
    <w:rsid w:val="000D78AC"/>
    <w:rsid w:val="000D7A21"/>
    <w:rsid w:val="000E0772"/>
    <w:rsid w:val="000E41B6"/>
    <w:rsid w:val="000E69DB"/>
    <w:rsid w:val="000E7C73"/>
    <w:rsid w:val="000F0C09"/>
    <w:rsid w:val="000F1328"/>
    <w:rsid w:val="000F17A3"/>
    <w:rsid w:val="000F1EDE"/>
    <w:rsid w:val="000F22A1"/>
    <w:rsid w:val="000F2303"/>
    <w:rsid w:val="000F3899"/>
    <w:rsid w:val="000F46B5"/>
    <w:rsid w:val="000F718E"/>
    <w:rsid w:val="0010344D"/>
    <w:rsid w:val="001060EC"/>
    <w:rsid w:val="00106921"/>
    <w:rsid w:val="0010789C"/>
    <w:rsid w:val="00107943"/>
    <w:rsid w:val="00110809"/>
    <w:rsid w:val="00113940"/>
    <w:rsid w:val="00114135"/>
    <w:rsid w:val="001144ED"/>
    <w:rsid w:val="0011567B"/>
    <w:rsid w:val="0011574A"/>
    <w:rsid w:val="00116ACC"/>
    <w:rsid w:val="001229FF"/>
    <w:rsid w:val="001246DB"/>
    <w:rsid w:val="0012522A"/>
    <w:rsid w:val="00125C3E"/>
    <w:rsid w:val="001323C3"/>
    <w:rsid w:val="0013686D"/>
    <w:rsid w:val="00141229"/>
    <w:rsid w:val="00144E5F"/>
    <w:rsid w:val="00144E8B"/>
    <w:rsid w:val="001453CF"/>
    <w:rsid w:val="0014566E"/>
    <w:rsid w:val="001461C3"/>
    <w:rsid w:val="001473A4"/>
    <w:rsid w:val="001517D9"/>
    <w:rsid w:val="0015229E"/>
    <w:rsid w:val="00153603"/>
    <w:rsid w:val="00154D1E"/>
    <w:rsid w:val="0015601D"/>
    <w:rsid w:val="0016200F"/>
    <w:rsid w:val="0016331A"/>
    <w:rsid w:val="001636BA"/>
    <w:rsid w:val="0016577A"/>
    <w:rsid w:val="00166A5E"/>
    <w:rsid w:val="00167B74"/>
    <w:rsid w:val="0017001E"/>
    <w:rsid w:val="00171C12"/>
    <w:rsid w:val="00172834"/>
    <w:rsid w:val="00172DDC"/>
    <w:rsid w:val="001748D3"/>
    <w:rsid w:val="00175184"/>
    <w:rsid w:val="00175DA2"/>
    <w:rsid w:val="00176075"/>
    <w:rsid w:val="0017650A"/>
    <w:rsid w:val="0017688A"/>
    <w:rsid w:val="001774BD"/>
    <w:rsid w:val="00177D05"/>
    <w:rsid w:val="001805E7"/>
    <w:rsid w:val="001843D8"/>
    <w:rsid w:val="00184AFC"/>
    <w:rsid w:val="001863C5"/>
    <w:rsid w:val="00187DE5"/>
    <w:rsid w:val="0019042B"/>
    <w:rsid w:val="00191F96"/>
    <w:rsid w:val="0019208A"/>
    <w:rsid w:val="001924E3"/>
    <w:rsid w:val="001957ED"/>
    <w:rsid w:val="00195BFE"/>
    <w:rsid w:val="00197231"/>
    <w:rsid w:val="0019781D"/>
    <w:rsid w:val="00197B4B"/>
    <w:rsid w:val="001A039A"/>
    <w:rsid w:val="001A0571"/>
    <w:rsid w:val="001A1FAF"/>
    <w:rsid w:val="001A38FA"/>
    <w:rsid w:val="001A433F"/>
    <w:rsid w:val="001A721C"/>
    <w:rsid w:val="001A7D3D"/>
    <w:rsid w:val="001B0211"/>
    <w:rsid w:val="001B0881"/>
    <w:rsid w:val="001B261D"/>
    <w:rsid w:val="001B34C2"/>
    <w:rsid w:val="001B3AEA"/>
    <w:rsid w:val="001B4164"/>
    <w:rsid w:val="001B6F35"/>
    <w:rsid w:val="001B6F53"/>
    <w:rsid w:val="001B7099"/>
    <w:rsid w:val="001B7386"/>
    <w:rsid w:val="001C027E"/>
    <w:rsid w:val="001C0E77"/>
    <w:rsid w:val="001C1B5D"/>
    <w:rsid w:val="001C22C3"/>
    <w:rsid w:val="001C262B"/>
    <w:rsid w:val="001C3B54"/>
    <w:rsid w:val="001D1522"/>
    <w:rsid w:val="001D2A5F"/>
    <w:rsid w:val="001D2B48"/>
    <w:rsid w:val="001D3EAF"/>
    <w:rsid w:val="001D499A"/>
    <w:rsid w:val="001D4EC2"/>
    <w:rsid w:val="001D618C"/>
    <w:rsid w:val="001D68CA"/>
    <w:rsid w:val="001D78D5"/>
    <w:rsid w:val="001E0CBA"/>
    <w:rsid w:val="001E1096"/>
    <w:rsid w:val="001E29EB"/>
    <w:rsid w:val="001E3502"/>
    <w:rsid w:val="001E4910"/>
    <w:rsid w:val="001E5659"/>
    <w:rsid w:val="001E5AAF"/>
    <w:rsid w:val="001E637B"/>
    <w:rsid w:val="001F0649"/>
    <w:rsid w:val="001F24CB"/>
    <w:rsid w:val="001F2EEC"/>
    <w:rsid w:val="001F2F3E"/>
    <w:rsid w:val="001F432E"/>
    <w:rsid w:val="001F43E3"/>
    <w:rsid w:val="001F45B7"/>
    <w:rsid w:val="001F4675"/>
    <w:rsid w:val="001F48CF"/>
    <w:rsid w:val="001F52D6"/>
    <w:rsid w:val="001F535C"/>
    <w:rsid w:val="001F59C9"/>
    <w:rsid w:val="002016C8"/>
    <w:rsid w:val="00201D2B"/>
    <w:rsid w:val="00202A1E"/>
    <w:rsid w:val="00203471"/>
    <w:rsid w:val="00203924"/>
    <w:rsid w:val="00204B38"/>
    <w:rsid w:val="00204F09"/>
    <w:rsid w:val="00205C01"/>
    <w:rsid w:val="00207EA1"/>
    <w:rsid w:val="002113CC"/>
    <w:rsid w:val="002129C9"/>
    <w:rsid w:val="0021582C"/>
    <w:rsid w:val="00216197"/>
    <w:rsid w:val="00220D1E"/>
    <w:rsid w:val="00221283"/>
    <w:rsid w:val="002215CE"/>
    <w:rsid w:val="00222098"/>
    <w:rsid w:val="00222317"/>
    <w:rsid w:val="00222A62"/>
    <w:rsid w:val="00222D02"/>
    <w:rsid w:val="002237A1"/>
    <w:rsid w:val="002252F8"/>
    <w:rsid w:val="00225763"/>
    <w:rsid w:val="002258ED"/>
    <w:rsid w:val="00225AA7"/>
    <w:rsid w:val="00226183"/>
    <w:rsid w:val="002275E3"/>
    <w:rsid w:val="00231011"/>
    <w:rsid w:val="002340EC"/>
    <w:rsid w:val="00234ABA"/>
    <w:rsid w:val="00234B8C"/>
    <w:rsid w:val="00235568"/>
    <w:rsid w:val="00237E20"/>
    <w:rsid w:val="00240DA4"/>
    <w:rsid w:val="00241B98"/>
    <w:rsid w:val="00244F89"/>
    <w:rsid w:val="00250C00"/>
    <w:rsid w:val="0025193D"/>
    <w:rsid w:val="00252E99"/>
    <w:rsid w:val="00253E4C"/>
    <w:rsid w:val="002546B3"/>
    <w:rsid w:val="00255643"/>
    <w:rsid w:val="00255E86"/>
    <w:rsid w:val="00256B68"/>
    <w:rsid w:val="00256DAB"/>
    <w:rsid w:val="0025772A"/>
    <w:rsid w:val="00257B68"/>
    <w:rsid w:val="00257BD9"/>
    <w:rsid w:val="0026036B"/>
    <w:rsid w:val="00261E89"/>
    <w:rsid w:val="00262EF5"/>
    <w:rsid w:val="0026340B"/>
    <w:rsid w:val="002635E7"/>
    <w:rsid w:val="002655E1"/>
    <w:rsid w:val="002679F1"/>
    <w:rsid w:val="0027086C"/>
    <w:rsid w:val="00271367"/>
    <w:rsid w:val="002714EF"/>
    <w:rsid w:val="0027196C"/>
    <w:rsid w:val="00272D06"/>
    <w:rsid w:val="002738F0"/>
    <w:rsid w:val="00273C30"/>
    <w:rsid w:val="00274D16"/>
    <w:rsid w:val="002754A3"/>
    <w:rsid w:val="00275963"/>
    <w:rsid w:val="00275EB5"/>
    <w:rsid w:val="0027763C"/>
    <w:rsid w:val="00277716"/>
    <w:rsid w:val="00281337"/>
    <w:rsid w:val="0028218E"/>
    <w:rsid w:val="002843B4"/>
    <w:rsid w:val="00284DC0"/>
    <w:rsid w:val="00286088"/>
    <w:rsid w:val="00287470"/>
    <w:rsid w:val="002877B6"/>
    <w:rsid w:val="0029113F"/>
    <w:rsid w:val="0029482E"/>
    <w:rsid w:val="002A009F"/>
    <w:rsid w:val="002A5B02"/>
    <w:rsid w:val="002A6676"/>
    <w:rsid w:val="002A7873"/>
    <w:rsid w:val="002B2AF4"/>
    <w:rsid w:val="002B2F60"/>
    <w:rsid w:val="002B304F"/>
    <w:rsid w:val="002B485A"/>
    <w:rsid w:val="002B78DB"/>
    <w:rsid w:val="002C16DE"/>
    <w:rsid w:val="002C1FDA"/>
    <w:rsid w:val="002C33DC"/>
    <w:rsid w:val="002C3AF0"/>
    <w:rsid w:val="002C4D7E"/>
    <w:rsid w:val="002C53E0"/>
    <w:rsid w:val="002C68A2"/>
    <w:rsid w:val="002D03EA"/>
    <w:rsid w:val="002D0EBD"/>
    <w:rsid w:val="002D138A"/>
    <w:rsid w:val="002D1776"/>
    <w:rsid w:val="002D2713"/>
    <w:rsid w:val="002D2792"/>
    <w:rsid w:val="002D41FF"/>
    <w:rsid w:val="002E018B"/>
    <w:rsid w:val="002E0590"/>
    <w:rsid w:val="002E0D16"/>
    <w:rsid w:val="002E11BC"/>
    <w:rsid w:val="002E18CE"/>
    <w:rsid w:val="002E3932"/>
    <w:rsid w:val="002E406B"/>
    <w:rsid w:val="002E42FD"/>
    <w:rsid w:val="002E4542"/>
    <w:rsid w:val="002E4886"/>
    <w:rsid w:val="002E5BC1"/>
    <w:rsid w:val="002E5F02"/>
    <w:rsid w:val="002E756D"/>
    <w:rsid w:val="002E7CCC"/>
    <w:rsid w:val="002F0180"/>
    <w:rsid w:val="002F07E3"/>
    <w:rsid w:val="002F0822"/>
    <w:rsid w:val="002F61D7"/>
    <w:rsid w:val="002F667C"/>
    <w:rsid w:val="002F7F91"/>
    <w:rsid w:val="003004E8"/>
    <w:rsid w:val="0030123E"/>
    <w:rsid w:val="00301D15"/>
    <w:rsid w:val="0030232F"/>
    <w:rsid w:val="00303E4E"/>
    <w:rsid w:val="0030433B"/>
    <w:rsid w:val="0030699C"/>
    <w:rsid w:val="00306C3F"/>
    <w:rsid w:val="003131C6"/>
    <w:rsid w:val="00313479"/>
    <w:rsid w:val="0031361C"/>
    <w:rsid w:val="003161AE"/>
    <w:rsid w:val="00316622"/>
    <w:rsid w:val="003201C7"/>
    <w:rsid w:val="0032056A"/>
    <w:rsid w:val="0032229B"/>
    <w:rsid w:val="00322451"/>
    <w:rsid w:val="00325639"/>
    <w:rsid w:val="00330271"/>
    <w:rsid w:val="00330587"/>
    <w:rsid w:val="00331C96"/>
    <w:rsid w:val="00332214"/>
    <w:rsid w:val="003340F2"/>
    <w:rsid w:val="003346FD"/>
    <w:rsid w:val="00335CD0"/>
    <w:rsid w:val="00336B3E"/>
    <w:rsid w:val="00337131"/>
    <w:rsid w:val="0033732B"/>
    <w:rsid w:val="00340102"/>
    <w:rsid w:val="00341668"/>
    <w:rsid w:val="003454B9"/>
    <w:rsid w:val="00346023"/>
    <w:rsid w:val="003476B1"/>
    <w:rsid w:val="00347B04"/>
    <w:rsid w:val="00350430"/>
    <w:rsid w:val="003535B8"/>
    <w:rsid w:val="00353B93"/>
    <w:rsid w:val="00356A45"/>
    <w:rsid w:val="00357718"/>
    <w:rsid w:val="00360CAC"/>
    <w:rsid w:val="00362766"/>
    <w:rsid w:val="003628D2"/>
    <w:rsid w:val="003645DB"/>
    <w:rsid w:val="00365799"/>
    <w:rsid w:val="00365E6C"/>
    <w:rsid w:val="00365F72"/>
    <w:rsid w:val="003661BD"/>
    <w:rsid w:val="003662E8"/>
    <w:rsid w:val="00366600"/>
    <w:rsid w:val="00367309"/>
    <w:rsid w:val="0036795C"/>
    <w:rsid w:val="00370558"/>
    <w:rsid w:val="00371C2B"/>
    <w:rsid w:val="003766EC"/>
    <w:rsid w:val="00377D46"/>
    <w:rsid w:val="00377E01"/>
    <w:rsid w:val="00380CE1"/>
    <w:rsid w:val="00382F75"/>
    <w:rsid w:val="00384AE2"/>
    <w:rsid w:val="00385189"/>
    <w:rsid w:val="00385248"/>
    <w:rsid w:val="0038561B"/>
    <w:rsid w:val="00385868"/>
    <w:rsid w:val="00385BA8"/>
    <w:rsid w:val="00387BC0"/>
    <w:rsid w:val="00391263"/>
    <w:rsid w:val="00392141"/>
    <w:rsid w:val="0039312E"/>
    <w:rsid w:val="00393272"/>
    <w:rsid w:val="003947E1"/>
    <w:rsid w:val="00395512"/>
    <w:rsid w:val="003964A6"/>
    <w:rsid w:val="00396643"/>
    <w:rsid w:val="003968CE"/>
    <w:rsid w:val="00397373"/>
    <w:rsid w:val="00397AC6"/>
    <w:rsid w:val="003A49B0"/>
    <w:rsid w:val="003A4BB3"/>
    <w:rsid w:val="003A6612"/>
    <w:rsid w:val="003A6F39"/>
    <w:rsid w:val="003A7774"/>
    <w:rsid w:val="003B267C"/>
    <w:rsid w:val="003B2DA5"/>
    <w:rsid w:val="003B3A2A"/>
    <w:rsid w:val="003B4970"/>
    <w:rsid w:val="003B665B"/>
    <w:rsid w:val="003B68D2"/>
    <w:rsid w:val="003B786D"/>
    <w:rsid w:val="003C20AB"/>
    <w:rsid w:val="003C36F4"/>
    <w:rsid w:val="003C3A02"/>
    <w:rsid w:val="003C7BD4"/>
    <w:rsid w:val="003D0F6F"/>
    <w:rsid w:val="003D36C5"/>
    <w:rsid w:val="003D5418"/>
    <w:rsid w:val="003E2DA3"/>
    <w:rsid w:val="003E400D"/>
    <w:rsid w:val="003E64E1"/>
    <w:rsid w:val="003E6C21"/>
    <w:rsid w:val="003F01DC"/>
    <w:rsid w:val="003F2EBA"/>
    <w:rsid w:val="003F3108"/>
    <w:rsid w:val="003F4A62"/>
    <w:rsid w:val="003F543A"/>
    <w:rsid w:val="003F55B9"/>
    <w:rsid w:val="003F6A20"/>
    <w:rsid w:val="0040090F"/>
    <w:rsid w:val="0040268E"/>
    <w:rsid w:val="004030D2"/>
    <w:rsid w:val="0040366B"/>
    <w:rsid w:val="004043AF"/>
    <w:rsid w:val="00404632"/>
    <w:rsid w:val="00405129"/>
    <w:rsid w:val="00405943"/>
    <w:rsid w:val="0041090F"/>
    <w:rsid w:val="004113F1"/>
    <w:rsid w:val="00411418"/>
    <w:rsid w:val="00412737"/>
    <w:rsid w:val="00412BE9"/>
    <w:rsid w:val="00415BD5"/>
    <w:rsid w:val="00416BAE"/>
    <w:rsid w:val="00417EA4"/>
    <w:rsid w:val="00420F9A"/>
    <w:rsid w:val="00423562"/>
    <w:rsid w:val="0042540D"/>
    <w:rsid w:val="0042791C"/>
    <w:rsid w:val="0043083C"/>
    <w:rsid w:val="0044004F"/>
    <w:rsid w:val="004423E7"/>
    <w:rsid w:val="0044425A"/>
    <w:rsid w:val="00444F76"/>
    <w:rsid w:val="00445180"/>
    <w:rsid w:val="00445EF0"/>
    <w:rsid w:val="004500C9"/>
    <w:rsid w:val="00450259"/>
    <w:rsid w:val="00451028"/>
    <w:rsid w:val="00451B27"/>
    <w:rsid w:val="00453D48"/>
    <w:rsid w:val="004540BC"/>
    <w:rsid w:val="00454794"/>
    <w:rsid w:val="004624A4"/>
    <w:rsid w:val="004630FE"/>
    <w:rsid w:val="004644C8"/>
    <w:rsid w:val="00464C71"/>
    <w:rsid w:val="0046526C"/>
    <w:rsid w:val="004700F3"/>
    <w:rsid w:val="004718E9"/>
    <w:rsid w:val="00472736"/>
    <w:rsid w:val="00474163"/>
    <w:rsid w:val="00476F6C"/>
    <w:rsid w:val="00481A8B"/>
    <w:rsid w:val="00481D6F"/>
    <w:rsid w:val="00483679"/>
    <w:rsid w:val="004856EF"/>
    <w:rsid w:val="00485C60"/>
    <w:rsid w:val="00485F1A"/>
    <w:rsid w:val="00485FAD"/>
    <w:rsid w:val="004876BF"/>
    <w:rsid w:val="004907C8"/>
    <w:rsid w:val="004911AA"/>
    <w:rsid w:val="00491669"/>
    <w:rsid w:val="00493008"/>
    <w:rsid w:val="00495604"/>
    <w:rsid w:val="004A02CB"/>
    <w:rsid w:val="004A1589"/>
    <w:rsid w:val="004A2F59"/>
    <w:rsid w:val="004A3696"/>
    <w:rsid w:val="004A67B3"/>
    <w:rsid w:val="004A6ACC"/>
    <w:rsid w:val="004A7BFF"/>
    <w:rsid w:val="004B4506"/>
    <w:rsid w:val="004B5AC0"/>
    <w:rsid w:val="004B6C9E"/>
    <w:rsid w:val="004B705C"/>
    <w:rsid w:val="004C1C8B"/>
    <w:rsid w:val="004C444E"/>
    <w:rsid w:val="004C6BDB"/>
    <w:rsid w:val="004D0CEB"/>
    <w:rsid w:val="004D1A90"/>
    <w:rsid w:val="004D27F9"/>
    <w:rsid w:val="004D3065"/>
    <w:rsid w:val="004D351E"/>
    <w:rsid w:val="004D4D7E"/>
    <w:rsid w:val="004D624E"/>
    <w:rsid w:val="004D68F7"/>
    <w:rsid w:val="004D6A03"/>
    <w:rsid w:val="004D720F"/>
    <w:rsid w:val="004E4582"/>
    <w:rsid w:val="004E7E25"/>
    <w:rsid w:val="004F01B9"/>
    <w:rsid w:val="004F02CC"/>
    <w:rsid w:val="004F0DC8"/>
    <w:rsid w:val="004F1806"/>
    <w:rsid w:val="004F2DF0"/>
    <w:rsid w:val="004F3A70"/>
    <w:rsid w:val="004F3D2F"/>
    <w:rsid w:val="004F603F"/>
    <w:rsid w:val="004F7743"/>
    <w:rsid w:val="0050057E"/>
    <w:rsid w:val="0050190D"/>
    <w:rsid w:val="00502848"/>
    <w:rsid w:val="00505265"/>
    <w:rsid w:val="00507589"/>
    <w:rsid w:val="005075B5"/>
    <w:rsid w:val="00511A34"/>
    <w:rsid w:val="005123A4"/>
    <w:rsid w:val="00512752"/>
    <w:rsid w:val="00512A96"/>
    <w:rsid w:val="00513B1D"/>
    <w:rsid w:val="00513CD3"/>
    <w:rsid w:val="00513F9E"/>
    <w:rsid w:val="0051502A"/>
    <w:rsid w:val="0051525B"/>
    <w:rsid w:val="00516567"/>
    <w:rsid w:val="0051745C"/>
    <w:rsid w:val="00520C2C"/>
    <w:rsid w:val="00524BE9"/>
    <w:rsid w:val="00524F36"/>
    <w:rsid w:val="005256B4"/>
    <w:rsid w:val="00526559"/>
    <w:rsid w:val="00527055"/>
    <w:rsid w:val="005276E1"/>
    <w:rsid w:val="00530254"/>
    <w:rsid w:val="00530974"/>
    <w:rsid w:val="00532D8E"/>
    <w:rsid w:val="00532F6D"/>
    <w:rsid w:val="00534E10"/>
    <w:rsid w:val="00536661"/>
    <w:rsid w:val="005373B5"/>
    <w:rsid w:val="00537577"/>
    <w:rsid w:val="005400D8"/>
    <w:rsid w:val="005405FF"/>
    <w:rsid w:val="00544DC9"/>
    <w:rsid w:val="00545153"/>
    <w:rsid w:val="005464AC"/>
    <w:rsid w:val="00547C29"/>
    <w:rsid w:val="005511F3"/>
    <w:rsid w:val="00551D25"/>
    <w:rsid w:val="00552375"/>
    <w:rsid w:val="00553638"/>
    <w:rsid w:val="005537FD"/>
    <w:rsid w:val="00553808"/>
    <w:rsid w:val="005542AD"/>
    <w:rsid w:val="005542E8"/>
    <w:rsid w:val="0055502E"/>
    <w:rsid w:val="0055671A"/>
    <w:rsid w:val="00560FDA"/>
    <w:rsid w:val="00563FED"/>
    <w:rsid w:val="00564673"/>
    <w:rsid w:val="005656A1"/>
    <w:rsid w:val="005715D9"/>
    <w:rsid w:val="005717A1"/>
    <w:rsid w:val="00571830"/>
    <w:rsid w:val="00571E85"/>
    <w:rsid w:val="00572B3E"/>
    <w:rsid w:val="00573517"/>
    <w:rsid w:val="00574695"/>
    <w:rsid w:val="005777E7"/>
    <w:rsid w:val="00580A6A"/>
    <w:rsid w:val="005810EA"/>
    <w:rsid w:val="00581418"/>
    <w:rsid w:val="00581F7C"/>
    <w:rsid w:val="00583C64"/>
    <w:rsid w:val="005852D0"/>
    <w:rsid w:val="00586D9A"/>
    <w:rsid w:val="00587DD7"/>
    <w:rsid w:val="0059368B"/>
    <w:rsid w:val="00594DF4"/>
    <w:rsid w:val="00594F81"/>
    <w:rsid w:val="0059648E"/>
    <w:rsid w:val="005A0696"/>
    <w:rsid w:val="005A217E"/>
    <w:rsid w:val="005A22AA"/>
    <w:rsid w:val="005A2736"/>
    <w:rsid w:val="005A2A72"/>
    <w:rsid w:val="005A4DD5"/>
    <w:rsid w:val="005B2063"/>
    <w:rsid w:val="005B331D"/>
    <w:rsid w:val="005B347D"/>
    <w:rsid w:val="005C1EEF"/>
    <w:rsid w:val="005C4638"/>
    <w:rsid w:val="005C4726"/>
    <w:rsid w:val="005C4AD5"/>
    <w:rsid w:val="005C51BA"/>
    <w:rsid w:val="005C5781"/>
    <w:rsid w:val="005C5E8C"/>
    <w:rsid w:val="005C5EFB"/>
    <w:rsid w:val="005C64FD"/>
    <w:rsid w:val="005C66E0"/>
    <w:rsid w:val="005C6DD7"/>
    <w:rsid w:val="005D0980"/>
    <w:rsid w:val="005D09C1"/>
    <w:rsid w:val="005D13C0"/>
    <w:rsid w:val="005D339B"/>
    <w:rsid w:val="005D52C2"/>
    <w:rsid w:val="005D78C6"/>
    <w:rsid w:val="005E196B"/>
    <w:rsid w:val="005E1DF0"/>
    <w:rsid w:val="005E2044"/>
    <w:rsid w:val="005E5373"/>
    <w:rsid w:val="005E66E6"/>
    <w:rsid w:val="005E6D8B"/>
    <w:rsid w:val="005F088E"/>
    <w:rsid w:val="005F1614"/>
    <w:rsid w:val="005F29A9"/>
    <w:rsid w:val="005F3355"/>
    <w:rsid w:val="005F4555"/>
    <w:rsid w:val="005F4E2F"/>
    <w:rsid w:val="005F4EE7"/>
    <w:rsid w:val="005F5AC4"/>
    <w:rsid w:val="005F6A43"/>
    <w:rsid w:val="0060024E"/>
    <w:rsid w:val="006015F2"/>
    <w:rsid w:val="00602974"/>
    <w:rsid w:val="006039D5"/>
    <w:rsid w:val="00605E6C"/>
    <w:rsid w:val="0060708D"/>
    <w:rsid w:val="006103ED"/>
    <w:rsid w:val="00610DE2"/>
    <w:rsid w:val="00611301"/>
    <w:rsid w:val="00611753"/>
    <w:rsid w:val="00612EF8"/>
    <w:rsid w:val="00613C7E"/>
    <w:rsid w:val="0061578D"/>
    <w:rsid w:val="0061733E"/>
    <w:rsid w:val="006176EA"/>
    <w:rsid w:val="006218F2"/>
    <w:rsid w:val="00625C71"/>
    <w:rsid w:val="0062684F"/>
    <w:rsid w:val="0063175F"/>
    <w:rsid w:val="00631CBE"/>
    <w:rsid w:val="00631DF1"/>
    <w:rsid w:val="00631FBD"/>
    <w:rsid w:val="00632A07"/>
    <w:rsid w:val="00633352"/>
    <w:rsid w:val="00635024"/>
    <w:rsid w:val="0063528F"/>
    <w:rsid w:val="00635ABC"/>
    <w:rsid w:val="00635D0D"/>
    <w:rsid w:val="006405DF"/>
    <w:rsid w:val="00642D10"/>
    <w:rsid w:val="00642DDB"/>
    <w:rsid w:val="006434CC"/>
    <w:rsid w:val="0064405D"/>
    <w:rsid w:val="00644B5F"/>
    <w:rsid w:val="00647569"/>
    <w:rsid w:val="0065046F"/>
    <w:rsid w:val="00650EC5"/>
    <w:rsid w:val="00651427"/>
    <w:rsid w:val="0065233C"/>
    <w:rsid w:val="00652625"/>
    <w:rsid w:val="00652FAA"/>
    <w:rsid w:val="00654E64"/>
    <w:rsid w:val="00656F25"/>
    <w:rsid w:val="00660611"/>
    <w:rsid w:val="006623D6"/>
    <w:rsid w:val="00664432"/>
    <w:rsid w:val="00666721"/>
    <w:rsid w:val="00667E88"/>
    <w:rsid w:val="00670312"/>
    <w:rsid w:val="00672972"/>
    <w:rsid w:val="00680071"/>
    <w:rsid w:val="00682A1A"/>
    <w:rsid w:val="00682B44"/>
    <w:rsid w:val="00683AB5"/>
    <w:rsid w:val="00684389"/>
    <w:rsid w:val="0068543B"/>
    <w:rsid w:val="00686BF8"/>
    <w:rsid w:val="00687160"/>
    <w:rsid w:val="00690E78"/>
    <w:rsid w:val="00691124"/>
    <w:rsid w:val="0069384E"/>
    <w:rsid w:val="00693BB2"/>
    <w:rsid w:val="00695A0C"/>
    <w:rsid w:val="00695DD2"/>
    <w:rsid w:val="006962DE"/>
    <w:rsid w:val="0069643B"/>
    <w:rsid w:val="00696A3E"/>
    <w:rsid w:val="00697F55"/>
    <w:rsid w:val="006A02FA"/>
    <w:rsid w:val="006A05EF"/>
    <w:rsid w:val="006A0EDD"/>
    <w:rsid w:val="006A113C"/>
    <w:rsid w:val="006A13BE"/>
    <w:rsid w:val="006A3AB6"/>
    <w:rsid w:val="006A458E"/>
    <w:rsid w:val="006A4E23"/>
    <w:rsid w:val="006A5F3F"/>
    <w:rsid w:val="006A6C1C"/>
    <w:rsid w:val="006A77A3"/>
    <w:rsid w:val="006B0821"/>
    <w:rsid w:val="006B1954"/>
    <w:rsid w:val="006C00F5"/>
    <w:rsid w:val="006C0C1E"/>
    <w:rsid w:val="006C23DC"/>
    <w:rsid w:val="006C3C5A"/>
    <w:rsid w:val="006C6D19"/>
    <w:rsid w:val="006D17D4"/>
    <w:rsid w:val="006D5A69"/>
    <w:rsid w:val="006E04DA"/>
    <w:rsid w:val="006E3570"/>
    <w:rsid w:val="006E435C"/>
    <w:rsid w:val="006E4D5B"/>
    <w:rsid w:val="006E63D4"/>
    <w:rsid w:val="006F3014"/>
    <w:rsid w:val="006F3523"/>
    <w:rsid w:val="006F3D83"/>
    <w:rsid w:val="006F682B"/>
    <w:rsid w:val="007028B9"/>
    <w:rsid w:val="00704756"/>
    <w:rsid w:val="00706263"/>
    <w:rsid w:val="00706AFF"/>
    <w:rsid w:val="007108A3"/>
    <w:rsid w:val="00710E17"/>
    <w:rsid w:val="00710EF6"/>
    <w:rsid w:val="00711508"/>
    <w:rsid w:val="0071247C"/>
    <w:rsid w:val="00712C56"/>
    <w:rsid w:val="007135B9"/>
    <w:rsid w:val="00717B53"/>
    <w:rsid w:val="007203A1"/>
    <w:rsid w:val="0072313B"/>
    <w:rsid w:val="00723797"/>
    <w:rsid w:val="00723828"/>
    <w:rsid w:val="007244AA"/>
    <w:rsid w:val="0072597B"/>
    <w:rsid w:val="00730002"/>
    <w:rsid w:val="00730021"/>
    <w:rsid w:val="00730207"/>
    <w:rsid w:val="007306AF"/>
    <w:rsid w:val="007325D9"/>
    <w:rsid w:val="00732FD2"/>
    <w:rsid w:val="00733635"/>
    <w:rsid w:val="00733BFB"/>
    <w:rsid w:val="00733C17"/>
    <w:rsid w:val="00734CD1"/>
    <w:rsid w:val="00734F99"/>
    <w:rsid w:val="00742173"/>
    <w:rsid w:val="0074331B"/>
    <w:rsid w:val="00744C52"/>
    <w:rsid w:val="00746DB8"/>
    <w:rsid w:val="0075088F"/>
    <w:rsid w:val="00751615"/>
    <w:rsid w:val="007542B9"/>
    <w:rsid w:val="00756A56"/>
    <w:rsid w:val="00756E59"/>
    <w:rsid w:val="00760C1D"/>
    <w:rsid w:val="007615EF"/>
    <w:rsid w:val="00761CAA"/>
    <w:rsid w:val="00763723"/>
    <w:rsid w:val="007643B2"/>
    <w:rsid w:val="00765B61"/>
    <w:rsid w:val="00771C38"/>
    <w:rsid w:val="00772E93"/>
    <w:rsid w:val="00773A58"/>
    <w:rsid w:val="007746B1"/>
    <w:rsid w:val="00774709"/>
    <w:rsid w:val="00775071"/>
    <w:rsid w:val="00777A35"/>
    <w:rsid w:val="00780216"/>
    <w:rsid w:val="00780571"/>
    <w:rsid w:val="00781228"/>
    <w:rsid w:val="0078318B"/>
    <w:rsid w:val="00783283"/>
    <w:rsid w:val="007835D2"/>
    <w:rsid w:val="00783C18"/>
    <w:rsid w:val="007855D0"/>
    <w:rsid w:val="00786A41"/>
    <w:rsid w:val="007878AA"/>
    <w:rsid w:val="00790A46"/>
    <w:rsid w:val="0079605B"/>
    <w:rsid w:val="0079651B"/>
    <w:rsid w:val="007A0B8F"/>
    <w:rsid w:val="007A1528"/>
    <w:rsid w:val="007A1D60"/>
    <w:rsid w:val="007A29AD"/>
    <w:rsid w:val="007A3147"/>
    <w:rsid w:val="007A43A1"/>
    <w:rsid w:val="007A69FB"/>
    <w:rsid w:val="007B095A"/>
    <w:rsid w:val="007B2DC2"/>
    <w:rsid w:val="007B3114"/>
    <w:rsid w:val="007B3331"/>
    <w:rsid w:val="007B34AB"/>
    <w:rsid w:val="007B5E3E"/>
    <w:rsid w:val="007B6838"/>
    <w:rsid w:val="007B7EBD"/>
    <w:rsid w:val="007C2088"/>
    <w:rsid w:val="007C658B"/>
    <w:rsid w:val="007C7E55"/>
    <w:rsid w:val="007D03A7"/>
    <w:rsid w:val="007D2A93"/>
    <w:rsid w:val="007D2F0C"/>
    <w:rsid w:val="007D4D6A"/>
    <w:rsid w:val="007D5654"/>
    <w:rsid w:val="007D5D72"/>
    <w:rsid w:val="007D6238"/>
    <w:rsid w:val="007D66F4"/>
    <w:rsid w:val="007D6BF1"/>
    <w:rsid w:val="007D6E79"/>
    <w:rsid w:val="007D7012"/>
    <w:rsid w:val="007D7B48"/>
    <w:rsid w:val="007E14E4"/>
    <w:rsid w:val="007E1A99"/>
    <w:rsid w:val="007E223C"/>
    <w:rsid w:val="007E24D4"/>
    <w:rsid w:val="007E288B"/>
    <w:rsid w:val="007E36EF"/>
    <w:rsid w:val="007E538E"/>
    <w:rsid w:val="007E5400"/>
    <w:rsid w:val="007E5A9C"/>
    <w:rsid w:val="007F02D5"/>
    <w:rsid w:val="007F09F9"/>
    <w:rsid w:val="007F0FB6"/>
    <w:rsid w:val="007F2B1E"/>
    <w:rsid w:val="007F3FC9"/>
    <w:rsid w:val="007F3FFA"/>
    <w:rsid w:val="007F51AA"/>
    <w:rsid w:val="007F5AED"/>
    <w:rsid w:val="00801318"/>
    <w:rsid w:val="00803252"/>
    <w:rsid w:val="00803261"/>
    <w:rsid w:val="00803868"/>
    <w:rsid w:val="00804563"/>
    <w:rsid w:val="0080637B"/>
    <w:rsid w:val="008109A9"/>
    <w:rsid w:val="0081220F"/>
    <w:rsid w:val="00813529"/>
    <w:rsid w:val="008143F5"/>
    <w:rsid w:val="008146FB"/>
    <w:rsid w:val="00820B72"/>
    <w:rsid w:val="00821316"/>
    <w:rsid w:val="00821BEF"/>
    <w:rsid w:val="0082203D"/>
    <w:rsid w:val="008220AC"/>
    <w:rsid w:val="00823F01"/>
    <w:rsid w:val="00824B2E"/>
    <w:rsid w:val="008254A8"/>
    <w:rsid w:val="00827374"/>
    <w:rsid w:val="008276DF"/>
    <w:rsid w:val="00827FDB"/>
    <w:rsid w:val="00831399"/>
    <w:rsid w:val="0083392B"/>
    <w:rsid w:val="00834367"/>
    <w:rsid w:val="00840277"/>
    <w:rsid w:val="00841C91"/>
    <w:rsid w:val="00843474"/>
    <w:rsid w:val="00844B12"/>
    <w:rsid w:val="00845A9E"/>
    <w:rsid w:val="0084688F"/>
    <w:rsid w:val="008471AC"/>
    <w:rsid w:val="0084748B"/>
    <w:rsid w:val="008506B2"/>
    <w:rsid w:val="008513C7"/>
    <w:rsid w:val="00852FA5"/>
    <w:rsid w:val="0085636A"/>
    <w:rsid w:val="0085655B"/>
    <w:rsid w:val="00857490"/>
    <w:rsid w:val="00857FAD"/>
    <w:rsid w:val="00860B99"/>
    <w:rsid w:val="00860D9B"/>
    <w:rsid w:val="00861A48"/>
    <w:rsid w:val="00862369"/>
    <w:rsid w:val="008626FC"/>
    <w:rsid w:val="00862D67"/>
    <w:rsid w:val="0086310F"/>
    <w:rsid w:val="00863ED4"/>
    <w:rsid w:val="008650FA"/>
    <w:rsid w:val="00865AD7"/>
    <w:rsid w:val="00866130"/>
    <w:rsid w:val="00866E50"/>
    <w:rsid w:val="008704C3"/>
    <w:rsid w:val="0087299B"/>
    <w:rsid w:val="00873417"/>
    <w:rsid w:val="0087347B"/>
    <w:rsid w:val="00874902"/>
    <w:rsid w:val="00874FEB"/>
    <w:rsid w:val="00875E4C"/>
    <w:rsid w:val="00875E51"/>
    <w:rsid w:val="00875EDA"/>
    <w:rsid w:val="00877CA6"/>
    <w:rsid w:val="00880763"/>
    <w:rsid w:val="0088109A"/>
    <w:rsid w:val="00881DA8"/>
    <w:rsid w:val="008835DB"/>
    <w:rsid w:val="00884263"/>
    <w:rsid w:val="008847AA"/>
    <w:rsid w:val="008847CE"/>
    <w:rsid w:val="00885411"/>
    <w:rsid w:val="00885CFA"/>
    <w:rsid w:val="00890EC9"/>
    <w:rsid w:val="00893C04"/>
    <w:rsid w:val="00894185"/>
    <w:rsid w:val="00894E4D"/>
    <w:rsid w:val="00896F68"/>
    <w:rsid w:val="008977FD"/>
    <w:rsid w:val="00897B09"/>
    <w:rsid w:val="00897E24"/>
    <w:rsid w:val="008A0ECF"/>
    <w:rsid w:val="008A2105"/>
    <w:rsid w:val="008A294C"/>
    <w:rsid w:val="008A5C49"/>
    <w:rsid w:val="008B0A5D"/>
    <w:rsid w:val="008B0D20"/>
    <w:rsid w:val="008B0D44"/>
    <w:rsid w:val="008B0EF6"/>
    <w:rsid w:val="008B7465"/>
    <w:rsid w:val="008C5594"/>
    <w:rsid w:val="008D492C"/>
    <w:rsid w:val="008D4BAE"/>
    <w:rsid w:val="008D7375"/>
    <w:rsid w:val="008D7397"/>
    <w:rsid w:val="008E0CBA"/>
    <w:rsid w:val="008E124D"/>
    <w:rsid w:val="008E3E8F"/>
    <w:rsid w:val="008E4459"/>
    <w:rsid w:val="008E4C8E"/>
    <w:rsid w:val="008E516D"/>
    <w:rsid w:val="008E60FE"/>
    <w:rsid w:val="008E6F66"/>
    <w:rsid w:val="008E7EA7"/>
    <w:rsid w:val="008F18B4"/>
    <w:rsid w:val="008F3FDD"/>
    <w:rsid w:val="009021F9"/>
    <w:rsid w:val="00903259"/>
    <w:rsid w:val="00904546"/>
    <w:rsid w:val="00904FBA"/>
    <w:rsid w:val="00905796"/>
    <w:rsid w:val="009058FE"/>
    <w:rsid w:val="00907EB4"/>
    <w:rsid w:val="009110E4"/>
    <w:rsid w:val="00914397"/>
    <w:rsid w:val="009168B1"/>
    <w:rsid w:val="0092095C"/>
    <w:rsid w:val="009219D5"/>
    <w:rsid w:val="00922A54"/>
    <w:rsid w:val="00923E58"/>
    <w:rsid w:val="00923FAA"/>
    <w:rsid w:val="0092497A"/>
    <w:rsid w:val="0092503F"/>
    <w:rsid w:val="00925988"/>
    <w:rsid w:val="009271FE"/>
    <w:rsid w:val="00927F18"/>
    <w:rsid w:val="0093324F"/>
    <w:rsid w:val="00933859"/>
    <w:rsid w:val="00933D74"/>
    <w:rsid w:val="00934C46"/>
    <w:rsid w:val="00935403"/>
    <w:rsid w:val="0094013A"/>
    <w:rsid w:val="009440D7"/>
    <w:rsid w:val="00945827"/>
    <w:rsid w:val="009458A7"/>
    <w:rsid w:val="00946A53"/>
    <w:rsid w:val="00946D88"/>
    <w:rsid w:val="00950D64"/>
    <w:rsid w:val="009517CE"/>
    <w:rsid w:val="00951D0F"/>
    <w:rsid w:val="00951F25"/>
    <w:rsid w:val="00952025"/>
    <w:rsid w:val="00953E9D"/>
    <w:rsid w:val="009573D9"/>
    <w:rsid w:val="00957EAA"/>
    <w:rsid w:val="00960657"/>
    <w:rsid w:val="00960FE5"/>
    <w:rsid w:val="009616DA"/>
    <w:rsid w:val="009621B3"/>
    <w:rsid w:val="00963094"/>
    <w:rsid w:val="00963E53"/>
    <w:rsid w:val="009645CC"/>
    <w:rsid w:val="00964D89"/>
    <w:rsid w:val="009659D6"/>
    <w:rsid w:val="009671D6"/>
    <w:rsid w:val="009672D2"/>
    <w:rsid w:val="0097002C"/>
    <w:rsid w:val="0097004B"/>
    <w:rsid w:val="00970CC0"/>
    <w:rsid w:val="00973E03"/>
    <w:rsid w:val="0097588C"/>
    <w:rsid w:val="00975A5A"/>
    <w:rsid w:val="009766DD"/>
    <w:rsid w:val="0097703A"/>
    <w:rsid w:val="0098128D"/>
    <w:rsid w:val="00982D30"/>
    <w:rsid w:val="00982E19"/>
    <w:rsid w:val="009840BA"/>
    <w:rsid w:val="00984AA0"/>
    <w:rsid w:val="00984F68"/>
    <w:rsid w:val="00986399"/>
    <w:rsid w:val="00986A1E"/>
    <w:rsid w:val="00990B56"/>
    <w:rsid w:val="00991231"/>
    <w:rsid w:val="009918E9"/>
    <w:rsid w:val="00993F46"/>
    <w:rsid w:val="00996C89"/>
    <w:rsid w:val="009A2E85"/>
    <w:rsid w:val="009A30EF"/>
    <w:rsid w:val="009A4171"/>
    <w:rsid w:val="009A4507"/>
    <w:rsid w:val="009A6337"/>
    <w:rsid w:val="009B015E"/>
    <w:rsid w:val="009B1EFB"/>
    <w:rsid w:val="009B4696"/>
    <w:rsid w:val="009B62E6"/>
    <w:rsid w:val="009C148C"/>
    <w:rsid w:val="009C1F32"/>
    <w:rsid w:val="009C2028"/>
    <w:rsid w:val="009C43A0"/>
    <w:rsid w:val="009C43D2"/>
    <w:rsid w:val="009C4566"/>
    <w:rsid w:val="009C6E2E"/>
    <w:rsid w:val="009C7818"/>
    <w:rsid w:val="009C7C68"/>
    <w:rsid w:val="009D1B57"/>
    <w:rsid w:val="009D258B"/>
    <w:rsid w:val="009D5AC0"/>
    <w:rsid w:val="009D5AD7"/>
    <w:rsid w:val="009D6AF4"/>
    <w:rsid w:val="009E0D23"/>
    <w:rsid w:val="009E0ED3"/>
    <w:rsid w:val="009E1341"/>
    <w:rsid w:val="009E1865"/>
    <w:rsid w:val="009E3B0A"/>
    <w:rsid w:val="009E3E42"/>
    <w:rsid w:val="009E4D95"/>
    <w:rsid w:val="009E5134"/>
    <w:rsid w:val="009F1181"/>
    <w:rsid w:val="009F18E6"/>
    <w:rsid w:val="009F2466"/>
    <w:rsid w:val="009F30CB"/>
    <w:rsid w:val="009F5129"/>
    <w:rsid w:val="009F62BA"/>
    <w:rsid w:val="009F674F"/>
    <w:rsid w:val="009F6925"/>
    <w:rsid w:val="009F75B8"/>
    <w:rsid w:val="00A02315"/>
    <w:rsid w:val="00A0252F"/>
    <w:rsid w:val="00A02D41"/>
    <w:rsid w:val="00A0370C"/>
    <w:rsid w:val="00A03FA1"/>
    <w:rsid w:val="00A05553"/>
    <w:rsid w:val="00A06E02"/>
    <w:rsid w:val="00A07533"/>
    <w:rsid w:val="00A07C9F"/>
    <w:rsid w:val="00A12027"/>
    <w:rsid w:val="00A120EE"/>
    <w:rsid w:val="00A1384E"/>
    <w:rsid w:val="00A161BA"/>
    <w:rsid w:val="00A163A5"/>
    <w:rsid w:val="00A16F60"/>
    <w:rsid w:val="00A175FC"/>
    <w:rsid w:val="00A20A7D"/>
    <w:rsid w:val="00A20E60"/>
    <w:rsid w:val="00A2174C"/>
    <w:rsid w:val="00A219A9"/>
    <w:rsid w:val="00A22F03"/>
    <w:rsid w:val="00A2492A"/>
    <w:rsid w:val="00A2504A"/>
    <w:rsid w:val="00A271E5"/>
    <w:rsid w:val="00A314DE"/>
    <w:rsid w:val="00A3216B"/>
    <w:rsid w:val="00A32803"/>
    <w:rsid w:val="00A32DED"/>
    <w:rsid w:val="00A3302A"/>
    <w:rsid w:val="00A3363E"/>
    <w:rsid w:val="00A33A46"/>
    <w:rsid w:val="00A3511F"/>
    <w:rsid w:val="00A36700"/>
    <w:rsid w:val="00A40296"/>
    <w:rsid w:val="00A40E3F"/>
    <w:rsid w:val="00A40F4E"/>
    <w:rsid w:val="00A410C0"/>
    <w:rsid w:val="00A41DB7"/>
    <w:rsid w:val="00A43697"/>
    <w:rsid w:val="00A45148"/>
    <w:rsid w:val="00A45E28"/>
    <w:rsid w:val="00A46A1C"/>
    <w:rsid w:val="00A46F44"/>
    <w:rsid w:val="00A50141"/>
    <w:rsid w:val="00A55AF2"/>
    <w:rsid w:val="00A607CD"/>
    <w:rsid w:val="00A609B1"/>
    <w:rsid w:val="00A61446"/>
    <w:rsid w:val="00A62B38"/>
    <w:rsid w:val="00A66124"/>
    <w:rsid w:val="00A67EF1"/>
    <w:rsid w:val="00A733BE"/>
    <w:rsid w:val="00A75C7A"/>
    <w:rsid w:val="00A76642"/>
    <w:rsid w:val="00A774A4"/>
    <w:rsid w:val="00A77DB7"/>
    <w:rsid w:val="00A83937"/>
    <w:rsid w:val="00A84C04"/>
    <w:rsid w:val="00A915B4"/>
    <w:rsid w:val="00A9355E"/>
    <w:rsid w:val="00A9466E"/>
    <w:rsid w:val="00A946C4"/>
    <w:rsid w:val="00A94A42"/>
    <w:rsid w:val="00A96256"/>
    <w:rsid w:val="00A96790"/>
    <w:rsid w:val="00A975D7"/>
    <w:rsid w:val="00A97736"/>
    <w:rsid w:val="00A9783D"/>
    <w:rsid w:val="00A97A54"/>
    <w:rsid w:val="00A97AE9"/>
    <w:rsid w:val="00AA05AC"/>
    <w:rsid w:val="00AA0F5A"/>
    <w:rsid w:val="00AA355A"/>
    <w:rsid w:val="00AA51AF"/>
    <w:rsid w:val="00AA5BC7"/>
    <w:rsid w:val="00AA5F27"/>
    <w:rsid w:val="00AA65CD"/>
    <w:rsid w:val="00AA6EBB"/>
    <w:rsid w:val="00AA6FC3"/>
    <w:rsid w:val="00AB0882"/>
    <w:rsid w:val="00AB169F"/>
    <w:rsid w:val="00AB47A7"/>
    <w:rsid w:val="00AB5676"/>
    <w:rsid w:val="00AB5C8B"/>
    <w:rsid w:val="00AB6000"/>
    <w:rsid w:val="00AB7734"/>
    <w:rsid w:val="00AC23F1"/>
    <w:rsid w:val="00AC332C"/>
    <w:rsid w:val="00AC3F85"/>
    <w:rsid w:val="00AC6270"/>
    <w:rsid w:val="00AC627F"/>
    <w:rsid w:val="00AC7EB1"/>
    <w:rsid w:val="00AD128D"/>
    <w:rsid w:val="00AD156A"/>
    <w:rsid w:val="00AD17C8"/>
    <w:rsid w:val="00AD1ADD"/>
    <w:rsid w:val="00AD3E74"/>
    <w:rsid w:val="00AD422D"/>
    <w:rsid w:val="00AD67AC"/>
    <w:rsid w:val="00AD7C81"/>
    <w:rsid w:val="00AD7CA1"/>
    <w:rsid w:val="00AE04EE"/>
    <w:rsid w:val="00AE0811"/>
    <w:rsid w:val="00AE2129"/>
    <w:rsid w:val="00AE2259"/>
    <w:rsid w:val="00AE45DA"/>
    <w:rsid w:val="00AE4CAB"/>
    <w:rsid w:val="00AE53DD"/>
    <w:rsid w:val="00AE6558"/>
    <w:rsid w:val="00AE7002"/>
    <w:rsid w:val="00AF5138"/>
    <w:rsid w:val="00B00062"/>
    <w:rsid w:val="00B001D4"/>
    <w:rsid w:val="00B02342"/>
    <w:rsid w:val="00B02386"/>
    <w:rsid w:val="00B025D7"/>
    <w:rsid w:val="00B032D8"/>
    <w:rsid w:val="00B04B26"/>
    <w:rsid w:val="00B04EDB"/>
    <w:rsid w:val="00B06B2D"/>
    <w:rsid w:val="00B06EC9"/>
    <w:rsid w:val="00B07305"/>
    <w:rsid w:val="00B075DB"/>
    <w:rsid w:val="00B07B98"/>
    <w:rsid w:val="00B10212"/>
    <w:rsid w:val="00B115AD"/>
    <w:rsid w:val="00B127B8"/>
    <w:rsid w:val="00B13B55"/>
    <w:rsid w:val="00B160E1"/>
    <w:rsid w:val="00B164A1"/>
    <w:rsid w:val="00B17922"/>
    <w:rsid w:val="00B2016F"/>
    <w:rsid w:val="00B21962"/>
    <w:rsid w:val="00B22D9F"/>
    <w:rsid w:val="00B22F19"/>
    <w:rsid w:val="00B30745"/>
    <w:rsid w:val="00B32768"/>
    <w:rsid w:val="00B354EA"/>
    <w:rsid w:val="00B35CE2"/>
    <w:rsid w:val="00B37906"/>
    <w:rsid w:val="00B37B66"/>
    <w:rsid w:val="00B37EB6"/>
    <w:rsid w:val="00B40B45"/>
    <w:rsid w:val="00B41711"/>
    <w:rsid w:val="00B4184B"/>
    <w:rsid w:val="00B41E65"/>
    <w:rsid w:val="00B44731"/>
    <w:rsid w:val="00B45A58"/>
    <w:rsid w:val="00B470DA"/>
    <w:rsid w:val="00B47155"/>
    <w:rsid w:val="00B47EA8"/>
    <w:rsid w:val="00B47EEF"/>
    <w:rsid w:val="00B53FBF"/>
    <w:rsid w:val="00B56BBB"/>
    <w:rsid w:val="00B61196"/>
    <w:rsid w:val="00B6182C"/>
    <w:rsid w:val="00B61E3C"/>
    <w:rsid w:val="00B62672"/>
    <w:rsid w:val="00B62E30"/>
    <w:rsid w:val="00B65FFA"/>
    <w:rsid w:val="00B7021B"/>
    <w:rsid w:val="00B70792"/>
    <w:rsid w:val="00B72DB5"/>
    <w:rsid w:val="00B74DAC"/>
    <w:rsid w:val="00B815C8"/>
    <w:rsid w:val="00B84322"/>
    <w:rsid w:val="00B860D8"/>
    <w:rsid w:val="00B912AB"/>
    <w:rsid w:val="00B93961"/>
    <w:rsid w:val="00B97337"/>
    <w:rsid w:val="00B97F8B"/>
    <w:rsid w:val="00BA2857"/>
    <w:rsid w:val="00BA3A0D"/>
    <w:rsid w:val="00BA7440"/>
    <w:rsid w:val="00BB07CC"/>
    <w:rsid w:val="00BB0E18"/>
    <w:rsid w:val="00BB2401"/>
    <w:rsid w:val="00BB3D54"/>
    <w:rsid w:val="00BB4E73"/>
    <w:rsid w:val="00BB57FC"/>
    <w:rsid w:val="00BC1D04"/>
    <w:rsid w:val="00BC277C"/>
    <w:rsid w:val="00BC627C"/>
    <w:rsid w:val="00BC729E"/>
    <w:rsid w:val="00BC7767"/>
    <w:rsid w:val="00BD0718"/>
    <w:rsid w:val="00BD1FFD"/>
    <w:rsid w:val="00BD4F75"/>
    <w:rsid w:val="00BD6542"/>
    <w:rsid w:val="00BD795C"/>
    <w:rsid w:val="00BE0FF5"/>
    <w:rsid w:val="00BE21D5"/>
    <w:rsid w:val="00BE34D2"/>
    <w:rsid w:val="00BE4F36"/>
    <w:rsid w:val="00BE5FDB"/>
    <w:rsid w:val="00BE721E"/>
    <w:rsid w:val="00BE7DED"/>
    <w:rsid w:val="00BF122F"/>
    <w:rsid w:val="00BF398C"/>
    <w:rsid w:val="00BF3A01"/>
    <w:rsid w:val="00BF3A36"/>
    <w:rsid w:val="00BF4576"/>
    <w:rsid w:val="00BF46C7"/>
    <w:rsid w:val="00BF4BEC"/>
    <w:rsid w:val="00BF71C5"/>
    <w:rsid w:val="00C00449"/>
    <w:rsid w:val="00C035B4"/>
    <w:rsid w:val="00C0484B"/>
    <w:rsid w:val="00C05B68"/>
    <w:rsid w:val="00C060A5"/>
    <w:rsid w:val="00C07768"/>
    <w:rsid w:val="00C12D55"/>
    <w:rsid w:val="00C13F58"/>
    <w:rsid w:val="00C169F1"/>
    <w:rsid w:val="00C21466"/>
    <w:rsid w:val="00C21701"/>
    <w:rsid w:val="00C23C7E"/>
    <w:rsid w:val="00C23EA2"/>
    <w:rsid w:val="00C25760"/>
    <w:rsid w:val="00C25A8A"/>
    <w:rsid w:val="00C26F2A"/>
    <w:rsid w:val="00C3099F"/>
    <w:rsid w:val="00C31C2F"/>
    <w:rsid w:val="00C34144"/>
    <w:rsid w:val="00C343FC"/>
    <w:rsid w:val="00C34F0C"/>
    <w:rsid w:val="00C377D8"/>
    <w:rsid w:val="00C37E6A"/>
    <w:rsid w:val="00C40077"/>
    <w:rsid w:val="00C41851"/>
    <w:rsid w:val="00C419E0"/>
    <w:rsid w:val="00C44CDA"/>
    <w:rsid w:val="00C45144"/>
    <w:rsid w:val="00C45C1A"/>
    <w:rsid w:val="00C47CCF"/>
    <w:rsid w:val="00C47D0E"/>
    <w:rsid w:val="00C511A1"/>
    <w:rsid w:val="00C51443"/>
    <w:rsid w:val="00C51D3F"/>
    <w:rsid w:val="00C52F4E"/>
    <w:rsid w:val="00C54A70"/>
    <w:rsid w:val="00C54D36"/>
    <w:rsid w:val="00C5777C"/>
    <w:rsid w:val="00C65011"/>
    <w:rsid w:val="00C65F01"/>
    <w:rsid w:val="00C663BF"/>
    <w:rsid w:val="00C7004D"/>
    <w:rsid w:val="00C70BE7"/>
    <w:rsid w:val="00C70CA0"/>
    <w:rsid w:val="00C7498B"/>
    <w:rsid w:val="00C74E57"/>
    <w:rsid w:val="00C80B09"/>
    <w:rsid w:val="00C815B3"/>
    <w:rsid w:val="00C81E89"/>
    <w:rsid w:val="00C8339B"/>
    <w:rsid w:val="00C833D4"/>
    <w:rsid w:val="00C844F9"/>
    <w:rsid w:val="00C86C45"/>
    <w:rsid w:val="00C87064"/>
    <w:rsid w:val="00C87378"/>
    <w:rsid w:val="00C921E9"/>
    <w:rsid w:val="00C9448A"/>
    <w:rsid w:val="00C97F9E"/>
    <w:rsid w:val="00CA1CF9"/>
    <w:rsid w:val="00CA5AF3"/>
    <w:rsid w:val="00CA63B8"/>
    <w:rsid w:val="00CB10B2"/>
    <w:rsid w:val="00CB1203"/>
    <w:rsid w:val="00CB1D57"/>
    <w:rsid w:val="00CB23DE"/>
    <w:rsid w:val="00CC0969"/>
    <w:rsid w:val="00CC111B"/>
    <w:rsid w:val="00CC5949"/>
    <w:rsid w:val="00CC6FF5"/>
    <w:rsid w:val="00CD0137"/>
    <w:rsid w:val="00CD11A2"/>
    <w:rsid w:val="00CD122A"/>
    <w:rsid w:val="00CD1AA2"/>
    <w:rsid w:val="00CD4AE1"/>
    <w:rsid w:val="00CD573C"/>
    <w:rsid w:val="00CD59AC"/>
    <w:rsid w:val="00CD7690"/>
    <w:rsid w:val="00CE0919"/>
    <w:rsid w:val="00CE19BB"/>
    <w:rsid w:val="00CE2E75"/>
    <w:rsid w:val="00CE4000"/>
    <w:rsid w:val="00CE6AF2"/>
    <w:rsid w:val="00CF0080"/>
    <w:rsid w:val="00CF1192"/>
    <w:rsid w:val="00CF20C2"/>
    <w:rsid w:val="00CF3544"/>
    <w:rsid w:val="00CF3D4F"/>
    <w:rsid w:val="00CF5277"/>
    <w:rsid w:val="00CF549B"/>
    <w:rsid w:val="00CF68B3"/>
    <w:rsid w:val="00D0040A"/>
    <w:rsid w:val="00D015E2"/>
    <w:rsid w:val="00D01F92"/>
    <w:rsid w:val="00D021D8"/>
    <w:rsid w:val="00D0286A"/>
    <w:rsid w:val="00D0512C"/>
    <w:rsid w:val="00D06B1B"/>
    <w:rsid w:val="00D0742A"/>
    <w:rsid w:val="00D07F5E"/>
    <w:rsid w:val="00D10324"/>
    <w:rsid w:val="00D119F9"/>
    <w:rsid w:val="00D1333D"/>
    <w:rsid w:val="00D1676F"/>
    <w:rsid w:val="00D200F7"/>
    <w:rsid w:val="00D2039B"/>
    <w:rsid w:val="00D2090D"/>
    <w:rsid w:val="00D21459"/>
    <w:rsid w:val="00D26AA8"/>
    <w:rsid w:val="00D26D30"/>
    <w:rsid w:val="00D27494"/>
    <w:rsid w:val="00D3104A"/>
    <w:rsid w:val="00D323B9"/>
    <w:rsid w:val="00D32751"/>
    <w:rsid w:val="00D33428"/>
    <w:rsid w:val="00D344BD"/>
    <w:rsid w:val="00D34D13"/>
    <w:rsid w:val="00D403F2"/>
    <w:rsid w:val="00D41826"/>
    <w:rsid w:val="00D42892"/>
    <w:rsid w:val="00D44A0C"/>
    <w:rsid w:val="00D462B9"/>
    <w:rsid w:val="00D46607"/>
    <w:rsid w:val="00D46923"/>
    <w:rsid w:val="00D46A5C"/>
    <w:rsid w:val="00D47CFC"/>
    <w:rsid w:val="00D5008D"/>
    <w:rsid w:val="00D50DDF"/>
    <w:rsid w:val="00D50E2E"/>
    <w:rsid w:val="00D52512"/>
    <w:rsid w:val="00D52A46"/>
    <w:rsid w:val="00D535A3"/>
    <w:rsid w:val="00D5463D"/>
    <w:rsid w:val="00D55A33"/>
    <w:rsid w:val="00D6012A"/>
    <w:rsid w:val="00D6055B"/>
    <w:rsid w:val="00D62A75"/>
    <w:rsid w:val="00D655F6"/>
    <w:rsid w:val="00D66CC4"/>
    <w:rsid w:val="00D70CCF"/>
    <w:rsid w:val="00D71082"/>
    <w:rsid w:val="00D713FC"/>
    <w:rsid w:val="00D722B3"/>
    <w:rsid w:val="00D728BC"/>
    <w:rsid w:val="00D734F9"/>
    <w:rsid w:val="00D75482"/>
    <w:rsid w:val="00D75737"/>
    <w:rsid w:val="00D77CE6"/>
    <w:rsid w:val="00D77FE0"/>
    <w:rsid w:val="00D81247"/>
    <w:rsid w:val="00D82F2B"/>
    <w:rsid w:val="00D85C3A"/>
    <w:rsid w:val="00D85CCB"/>
    <w:rsid w:val="00D86070"/>
    <w:rsid w:val="00D87254"/>
    <w:rsid w:val="00D878C3"/>
    <w:rsid w:val="00D87A88"/>
    <w:rsid w:val="00D90837"/>
    <w:rsid w:val="00D90CDD"/>
    <w:rsid w:val="00D9243F"/>
    <w:rsid w:val="00D92D54"/>
    <w:rsid w:val="00D93A3D"/>
    <w:rsid w:val="00D93FF8"/>
    <w:rsid w:val="00D94F68"/>
    <w:rsid w:val="00D95154"/>
    <w:rsid w:val="00D954E6"/>
    <w:rsid w:val="00DA1D83"/>
    <w:rsid w:val="00DA1DA5"/>
    <w:rsid w:val="00DA1F59"/>
    <w:rsid w:val="00DA27C4"/>
    <w:rsid w:val="00DA3503"/>
    <w:rsid w:val="00DA3B8A"/>
    <w:rsid w:val="00DA3F03"/>
    <w:rsid w:val="00DA425A"/>
    <w:rsid w:val="00DA4E3E"/>
    <w:rsid w:val="00DA6594"/>
    <w:rsid w:val="00DA65E4"/>
    <w:rsid w:val="00DB00EF"/>
    <w:rsid w:val="00DB10D5"/>
    <w:rsid w:val="00DB15AD"/>
    <w:rsid w:val="00DB188C"/>
    <w:rsid w:val="00DB1F22"/>
    <w:rsid w:val="00DB4D0E"/>
    <w:rsid w:val="00DB525C"/>
    <w:rsid w:val="00DB53E4"/>
    <w:rsid w:val="00DB5B37"/>
    <w:rsid w:val="00DB5FFD"/>
    <w:rsid w:val="00DB71FD"/>
    <w:rsid w:val="00DB721E"/>
    <w:rsid w:val="00DB7797"/>
    <w:rsid w:val="00DB78BF"/>
    <w:rsid w:val="00DB7931"/>
    <w:rsid w:val="00DB7E1A"/>
    <w:rsid w:val="00DC0BC4"/>
    <w:rsid w:val="00DC15A7"/>
    <w:rsid w:val="00DC1BCF"/>
    <w:rsid w:val="00DC325B"/>
    <w:rsid w:val="00DC511B"/>
    <w:rsid w:val="00DC5FE0"/>
    <w:rsid w:val="00DC6DD0"/>
    <w:rsid w:val="00DD0D5A"/>
    <w:rsid w:val="00DD1040"/>
    <w:rsid w:val="00DD16BA"/>
    <w:rsid w:val="00DD1B07"/>
    <w:rsid w:val="00DD1F56"/>
    <w:rsid w:val="00DD3EAF"/>
    <w:rsid w:val="00DD4F85"/>
    <w:rsid w:val="00DD64E0"/>
    <w:rsid w:val="00DE093C"/>
    <w:rsid w:val="00DE0A9F"/>
    <w:rsid w:val="00DE1122"/>
    <w:rsid w:val="00DE1AA5"/>
    <w:rsid w:val="00DE4268"/>
    <w:rsid w:val="00DF1A0F"/>
    <w:rsid w:val="00DF24CD"/>
    <w:rsid w:val="00DF2AF6"/>
    <w:rsid w:val="00DF2D20"/>
    <w:rsid w:val="00DF2DED"/>
    <w:rsid w:val="00DF3BFF"/>
    <w:rsid w:val="00DF5CDD"/>
    <w:rsid w:val="00DF5DDE"/>
    <w:rsid w:val="00E01C56"/>
    <w:rsid w:val="00E068AA"/>
    <w:rsid w:val="00E07778"/>
    <w:rsid w:val="00E121A4"/>
    <w:rsid w:val="00E13FF6"/>
    <w:rsid w:val="00E17F03"/>
    <w:rsid w:val="00E22EAC"/>
    <w:rsid w:val="00E23589"/>
    <w:rsid w:val="00E23DE2"/>
    <w:rsid w:val="00E25072"/>
    <w:rsid w:val="00E26125"/>
    <w:rsid w:val="00E263DE"/>
    <w:rsid w:val="00E27FDD"/>
    <w:rsid w:val="00E30F06"/>
    <w:rsid w:val="00E35D4F"/>
    <w:rsid w:val="00E37DF5"/>
    <w:rsid w:val="00E40EAA"/>
    <w:rsid w:val="00E41E7B"/>
    <w:rsid w:val="00E431A6"/>
    <w:rsid w:val="00E43703"/>
    <w:rsid w:val="00E4373F"/>
    <w:rsid w:val="00E44F32"/>
    <w:rsid w:val="00E45380"/>
    <w:rsid w:val="00E45691"/>
    <w:rsid w:val="00E45818"/>
    <w:rsid w:val="00E45FE3"/>
    <w:rsid w:val="00E46411"/>
    <w:rsid w:val="00E4663F"/>
    <w:rsid w:val="00E469AA"/>
    <w:rsid w:val="00E46B41"/>
    <w:rsid w:val="00E46BD4"/>
    <w:rsid w:val="00E46C33"/>
    <w:rsid w:val="00E46E18"/>
    <w:rsid w:val="00E46F11"/>
    <w:rsid w:val="00E51F5B"/>
    <w:rsid w:val="00E5267E"/>
    <w:rsid w:val="00E52A81"/>
    <w:rsid w:val="00E5381D"/>
    <w:rsid w:val="00E542CD"/>
    <w:rsid w:val="00E54E65"/>
    <w:rsid w:val="00E55A6C"/>
    <w:rsid w:val="00E60254"/>
    <w:rsid w:val="00E60730"/>
    <w:rsid w:val="00E6095A"/>
    <w:rsid w:val="00E63168"/>
    <w:rsid w:val="00E65B5A"/>
    <w:rsid w:val="00E71794"/>
    <w:rsid w:val="00E71EEC"/>
    <w:rsid w:val="00E722A1"/>
    <w:rsid w:val="00E7609D"/>
    <w:rsid w:val="00E84222"/>
    <w:rsid w:val="00E84F05"/>
    <w:rsid w:val="00E853DC"/>
    <w:rsid w:val="00E859B5"/>
    <w:rsid w:val="00E870BB"/>
    <w:rsid w:val="00E92A0E"/>
    <w:rsid w:val="00E9327C"/>
    <w:rsid w:val="00E93E22"/>
    <w:rsid w:val="00E9403B"/>
    <w:rsid w:val="00E94CF5"/>
    <w:rsid w:val="00E9505B"/>
    <w:rsid w:val="00EA1D1D"/>
    <w:rsid w:val="00EA4565"/>
    <w:rsid w:val="00EA45A4"/>
    <w:rsid w:val="00EA4A33"/>
    <w:rsid w:val="00EA4B02"/>
    <w:rsid w:val="00EA5421"/>
    <w:rsid w:val="00EA5CEE"/>
    <w:rsid w:val="00EA6A8D"/>
    <w:rsid w:val="00EA6B19"/>
    <w:rsid w:val="00EA75A1"/>
    <w:rsid w:val="00EA7EB6"/>
    <w:rsid w:val="00EA7EE6"/>
    <w:rsid w:val="00EB06B4"/>
    <w:rsid w:val="00EB1054"/>
    <w:rsid w:val="00EB17B3"/>
    <w:rsid w:val="00EB1EF5"/>
    <w:rsid w:val="00EB347B"/>
    <w:rsid w:val="00EB50C8"/>
    <w:rsid w:val="00EB54FF"/>
    <w:rsid w:val="00EB6C59"/>
    <w:rsid w:val="00EC250A"/>
    <w:rsid w:val="00EC3BD4"/>
    <w:rsid w:val="00EC42EE"/>
    <w:rsid w:val="00EC59B8"/>
    <w:rsid w:val="00EC5AAA"/>
    <w:rsid w:val="00EC6295"/>
    <w:rsid w:val="00EC655D"/>
    <w:rsid w:val="00EC72AC"/>
    <w:rsid w:val="00ED13B2"/>
    <w:rsid w:val="00ED1C72"/>
    <w:rsid w:val="00ED2F65"/>
    <w:rsid w:val="00ED3830"/>
    <w:rsid w:val="00ED4107"/>
    <w:rsid w:val="00ED794E"/>
    <w:rsid w:val="00EE0225"/>
    <w:rsid w:val="00EE1C40"/>
    <w:rsid w:val="00EE2BDF"/>
    <w:rsid w:val="00EF1328"/>
    <w:rsid w:val="00EF7D37"/>
    <w:rsid w:val="00EF7FCB"/>
    <w:rsid w:val="00F007FE"/>
    <w:rsid w:val="00F00E7B"/>
    <w:rsid w:val="00F0192A"/>
    <w:rsid w:val="00F03700"/>
    <w:rsid w:val="00F0440D"/>
    <w:rsid w:val="00F0484F"/>
    <w:rsid w:val="00F05C7E"/>
    <w:rsid w:val="00F06B0E"/>
    <w:rsid w:val="00F06EE3"/>
    <w:rsid w:val="00F06FBB"/>
    <w:rsid w:val="00F15CEE"/>
    <w:rsid w:val="00F1603C"/>
    <w:rsid w:val="00F164E1"/>
    <w:rsid w:val="00F16ADD"/>
    <w:rsid w:val="00F17E7F"/>
    <w:rsid w:val="00F22DE0"/>
    <w:rsid w:val="00F25117"/>
    <w:rsid w:val="00F255F6"/>
    <w:rsid w:val="00F30448"/>
    <w:rsid w:val="00F30981"/>
    <w:rsid w:val="00F33525"/>
    <w:rsid w:val="00F34308"/>
    <w:rsid w:val="00F41CD9"/>
    <w:rsid w:val="00F43CB2"/>
    <w:rsid w:val="00F43EAD"/>
    <w:rsid w:val="00F4527E"/>
    <w:rsid w:val="00F45C06"/>
    <w:rsid w:val="00F469B2"/>
    <w:rsid w:val="00F47BEC"/>
    <w:rsid w:val="00F509DB"/>
    <w:rsid w:val="00F51F27"/>
    <w:rsid w:val="00F52EF6"/>
    <w:rsid w:val="00F53F32"/>
    <w:rsid w:val="00F55297"/>
    <w:rsid w:val="00F55E72"/>
    <w:rsid w:val="00F56AC5"/>
    <w:rsid w:val="00F575B4"/>
    <w:rsid w:val="00F577EB"/>
    <w:rsid w:val="00F600AA"/>
    <w:rsid w:val="00F601D1"/>
    <w:rsid w:val="00F61F28"/>
    <w:rsid w:val="00F62DBC"/>
    <w:rsid w:val="00F6465B"/>
    <w:rsid w:val="00F651B2"/>
    <w:rsid w:val="00F66AC7"/>
    <w:rsid w:val="00F6728F"/>
    <w:rsid w:val="00F70506"/>
    <w:rsid w:val="00F70DE0"/>
    <w:rsid w:val="00F724FE"/>
    <w:rsid w:val="00F77F44"/>
    <w:rsid w:val="00F83694"/>
    <w:rsid w:val="00F83A77"/>
    <w:rsid w:val="00F84A37"/>
    <w:rsid w:val="00F85F10"/>
    <w:rsid w:val="00F87D58"/>
    <w:rsid w:val="00F923D7"/>
    <w:rsid w:val="00F9262B"/>
    <w:rsid w:val="00F92853"/>
    <w:rsid w:val="00F9391F"/>
    <w:rsid w:val="00F93EEC"/>
    <w:rsid w:val="00F93FF3"/>
    <w:rsid w:val="00F940D8"/>
    <w:rsid w:val="00F942A7"/>
    <w:rsid w:val="00F94B65"/>
    <w:rsid w:val="00F9751A"/>
    <w:rsid w:val="00FA0064"/>
    <w:rsid w:val="00FA3081"/>
    <w:rsid w:val="00FA3D9F"/>
    <w:rsid w:val="00FA4067"/>
    <w:rsid w:val="00FA5044"/>
    <w:rsid w:val="00FA68E5"/>
    <w:rsid w:val="00FB0E76"/>
    <w:rsid w:val="00FB1802"/>
    <w:rsid w:val="00FB2603"/>
    <w:rsid w:val="00FB2C17"/>
    <w:rsid w:val="00FB3249"/>
    <w:rsid w:val="00FB3A33"/>
    <w:rsid w:val="00FB4806"/>
    <w:rsid w:val="00FB538B"/>
    <w:rsid w:val="00FB676C"/>
    <w:rsid w:val="00FB6FCE"/>
    <w:rsid w:val="00FB772F"/>
    <w:rsid w:val="00FC1EAB"/>
    <w:rsid w:val="00FC2106"/>
    <w:rsid w:val="00FC38A4"/>
    <w:rsid w:val="00FC5FBF"/>
    <w:rsid w:val="00FC6589"/>
    <w:rsid w:val="00FC667D"/>
    <w:rsid w:val="00FC7A4F"/>
    <w:rsid w:val="00FD063A"/>
    <w:rsid w:val="00FD1191"/>
    <w:rsid w:val="00FD27A9"/>
    <w:rsid w:val="00FD393B"/>
    <w:rsid w:val="00FD3FD0"/>
    <w:rsid w:val="00FD4C0A"/>
    <w:rsid w:val="00FD5796"/>
    <w:rsid w:val="00FD588D"/>
    <w:rsid w:val="00FD6352"/>
    <w:rsid w:val="00FD6DEA"/>
    <w:rsid w:val="00FD7F55"/>
    <w:rsid w:val="00FE27F7"/>
    <w:rsid w:val="00FE281D"/>
    <w:rsid w:val="00FF0444"/>
    <w:rsid w:val="00FF087B"/>
    <w:rsid w:val="00FF2935"/>
    <w:rsid w:val="00FF2E0B"/>
    <w:rsid w:val="00FF38B7"/>
    <w:rsid w:val="00FF48CA"/>
    <w:rsid w:val="00FF5D3C"/>
    <w:rsid w:val="00FF629F"/>
    <w:rsid w:val="00FF6559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8F8B78"/>
  <w15:chartTrackingRefBased/>
  <w15:docId w15:val="{93B910C3-9395-4491-A487-429675988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A1D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A1D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A1D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A1D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A1D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A1D8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A1D8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A1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A1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47CCF"/>
    <w:pPr>
      <w:ind w:left="720"/>
      <w:contextualSpacing/>
    </w:pPr>
  </w:style>
  <w:style w:type="paragraph" w:styleId="KeinLeerraum">
    <w:name w:val="No Spacing"/>
    <w:link w:val="KeinLeerraumZchn"/>
    <w:uiPriority w:val="1"/>
    <w:qFormat/>
    <w:rsid w:val="00FE27F7"/>
    <w:pPr>
      <w:spacing w:after="0" w:line="240" w:lineRule="auto"/>
    </w:pPr>
  </w:style>
  <w:style w:type="character" w:styleId="Platzhaltertext">
    <w:name w:val="Placeholder Text"/>
    <w:basedOn w:val="Absatz-Standardschriftart"/>
    <w:uiPriority w:val="99"/>
    <w:semiHidden/>
    <w:rsid w:val="00DA1D83"/>
    <w:rPr>
      <w:color w:val="666666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DA1D83"/>
    <w:pPr>
      <w:tabs>
        <w:tab w:val="left" w:pos="454"/>
      </w:tabs>
      <w:spacing w:after="120"/>
      <w:ind w:left="454" w:hanging="454"/>
    </w:pPr>
  </w:style>
  <w:style w:type="character" w:customStyle="1" w:styleId="KeinLeerraumZchn">
    <w:name w:val="Kein Leerraum Zchn"/>
    <w:basedOn w:val="Absatz-Standardschriftart"/>
    <w:link w:val="KeinLeerraum"/>
    <w:uiPriority w:val="1"/>
    <w:rsid w:val="00DA1D83"/>
  </w:style>
  <w:style w:type="character" w:customStyle="1" w:styleId="CitaviBibliographyEntryZchn">
    <w:name w:val="Citavi Bibliography Entry Zchn"/>
    <w:basedOn w:val="KeinLeerraumZchn"/>
    <w:link w:val="CitaviBibliographyEntry"/>
    <w:uiPriority w:val="99"/>
    <w:rsid w:val="00DA1D83"/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DA1D83"/>
  </w:style>
  <w:style w:type="character" w:customStyle="1" w:styleId="CitaviBibliographyHeadingZchn">
    <w:name w:val="Citavi Bibliography Heading Zchn"/>
    <w:basedOn w:val="KeinLeerraumZchn"/>
    <w:link w:val="CitaviBibliographyHeading"/>
    <w:uiPriority w:val="99"/>
    <w:rsid w:val="00DA1D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A1D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DA1D83"/>
  </w:style>
  <w:style w:type="character" w:customStyle="1" w:styleId="CitaviChapterBibliographyHeadingZchn">
    <w:name w:val="Citavi Chapter Bibliography Heading Zchn"/>
    <w:basedOn w:val="KeinLeerraumZchn"/>
    <w:link w:val="CitaviChapterBibliographyHeading"/>
    <w:uiPriority w:val="99"/>
    <w:rsid w:val="00DA1D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A1D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1Zchn">
    <w:name w:val="Citavi Bibliography Subheading 1 Zchn"/>
    <w:basedOn w:val="KeinLeerraumZchn"/>
    <w:link w:val="CitaviBibliographySubheading1"/>
    <w:uiPriority w:val="99"/>
    <w:rsid w:val="00DA1D83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DA1D83"/>
    <w:pPr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KeinLeerraumZchn"/>
    <w:link w:val="CitaviBibliographySubheading2"/>
    <w:uiPriority w:val="99"/>
    <w:rsid w:val="00DA1D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A1D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3Zchn">
    <w:name w:val="Citavi Bibliography Subheading 3 Zchn"/>
    <w:basedOn w:val="KeinLeerraumZchn"/>
    <w:link w:val="CitaviBibliographySubheading3"/>
    <w:uiPriority w:val="99"/>
    <w:rsid w:val="00DA1D8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DA1D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4Zchn">
    <w:name w:val="Citavi Bibliography Subheading 4 Zchn"/>
    <w:basedOn w:val="KeinLeerraumZchn"/>
    <w:link w:val="CitaviBibliographySubheading4"/>
    <w:uiPriority w:val="99"/>
    <w:rsid w:val="00DA1D83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A1D83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5Zchn">
    <w:name w:val="Citavi Bibliography Subheading 5 Zchn"/>
    <w:basedOn w:val="KeinLeerraumZchn"/>
    <w:link w:val="CitaviBibliographySubheading5"/>
    <w:uiPriority w:val="99"/>
    <w:rsid w:val="00DA1D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A1D83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6Zchn">
    <w:name w:val="Citavi Bibliography Subheading 6 Zchn"/>
    <w:basedOn w:val="KeinLeerraumZchn"/>
    <w:link w:val="CitaviBibliographySubheading6"/>
    <w:uiPriority w:val="99"/>
    <w:rsid w:val="00DA1D83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A1D8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7Zchn">
    <w:name w:val="Citavi Bibliography Subheading 7 Zchn"/>
    <w:basedOn w:val="KeinLeerraumZchn"/>
    <w:link w:val="CitaviBibliographySubheading7"/>
    <w:uiPriority w:val="99"/>
    <w:rsid w:val="00DA1D83"/>
    <w:rPr>
      <w:rFonts w:asciiTheme="majorHAnsi" w:eastAsiaTheme="majorEastAsia" w:hAnsiTheme="majorHAnsi" w:cstheme="majorBidi"/>
      <w:color w:val="272727" w:themeColor="text1" w:themeTint="D8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A1D8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DA1D83"/>
    <w:pPr>
      <w:outlineLvl w:val="9"/>
    </w:pPr>
    <w:rPr>
      <w:sz w:val="24"/>
      <w:szCs w:val="24"/>
      <w:lang w:val="en-US"/>
    </w:rPr>
  </w:style>
  <w:style w:type="character" w:customStyle="1" w:styleId="CitaviBibliographySubheading8Zchn">
    <w:name w:val="Citavi Bibliography Subheading 8 Zchn"/>
    <w:basedOn w:val="KeinLeerraumZchn"/>
    <w:link w:val="CitaviBibliographySubheading8"/>
    <w:uiPriority w:val="99"/>
    <w:rsid w:val="00DA1D83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A1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83392B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83392B"/>
  </w:style>
  <w:style w:type="character" w:styleId="Buchtitel">
    <w:name w:val="Book Title"/>
    <w:basedOn w:val="Absatz-Standardschriftart"/>
    <w:uiPriority w:val="33"/>
    <w:qFormat/>
    <w:rsid w:val="0083392B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83392B"/>
    <w:rPr>
      <w:b/>
      <w:bCs/>
      <w:smallCaps/>
      <w:color w:val="4472C4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83392B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83392B"/>
    <w:rPr>
      <w:i/>
      <w:iCs/>
      <w:color w:val="4472C4" w:themeColor="accent1"/>
    </w:rPr>
  </w:style>
  <w:style w:type="character" w:styleId="SchwacheHervorhebung">
    <w:name w:val="Subtle Emphasis"/>
    <w:basedOn w:val="Absatz-Standardschriftart"/>
    <w:uiPriority w:val="19"/>
    <w:qFormat/>
    <w:rsid w:val="0083392B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83392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83392B"/>
    <w:rPr>
      <w:i/>
      <w:iCs/>
      <w:color w:val="4472C4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83392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83392B"/>
    <w:rPr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8339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83392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8339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83392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8339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83392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83392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83392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8339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83392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83392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Absatz-Standardschriftart"/>
    <w:uiPriority w:val="99"/>
    <w:semiHidden/>
    <w:unhideWhenUsed/>
    <w:rsid w:val="0083392B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83392B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83392B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3392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3392B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83392B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83392B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83392B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83392B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83392B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83392B"/>
    <w:rPr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83392B"/>
  </w:style>
  <w:style w:type="paragraph" w:styleId="StandardWeb">
    <w:name w:val="Normal (Web)"/>
    <w:basedOn w:val="Standard"/>
    <w:uiPriority w:val="99"/>
    <w:unhideWhenUsed/>
    <w:rsid w:val="0083392B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83392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83392B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83392B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83392B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83392B"/>
    <w:rPr>
      <w:i/>
      <w:iCs/>
    </w:rPr>
  </w:style>
  <w:style w:type="character" w:styleId="Fett">
    <w:name w:val="Strong"/>
    <w:basedOn w:val="Absatz-Standardschriftart"/>
    <w:uiPriority w:val="22"/>
    <w:qFormat/>
    <w:rsid w:val="0083392B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83392B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83392B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83392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83392B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83392B"/>
    <w:rPr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83392B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83392B"/>
  </w:style>
  <w:style w:type="paragraph" w:styleId="Textkrper3">
    <w:name w:val="Body Text 3"/>
    <w:basedOn w:val="Standard"/>
    <w:link w:val="Textkrper3Zchn"/>
    <w:uiPriority w:val="99"/>
    <w:semiHidden/>
    <w:unhideWhenUsed/>
    <w:rsid w:val="0083392B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83392B"/>
    <w:rPr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83392B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83392B"/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83392B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83392B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83392B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83392B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83392B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83392B"/>
  </w:style>
  <w:style w:type="paragraph" w:styleId="Textkrper">
    <w:name w:val="Body Text"/>
    <w:basedOn w:val="Standard"/>
    <w:link w:val="TextkrperZchn"/>
    <w:uiPriority w:val="99"/>
    <w:semiHidden/>
    <w:unhideWhenUsed/>
    <w:rsid w:val="0083392B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83392B"/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83392B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83392B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83392B"/>
  </w:style>
  <w:style w:type="character" w:customStyle="1" w:styleId="DatumZchn">
    <w:name w:val="Datum Zchn"/>
    <w:basedOn w:val="Absatz-Standardschriftart"/>
    <w:link w:val="Datum"/>
    <w:uiPriority w:val="99"/>
    <w:semiHidden/>
    <w:rsid w:val="0083392B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83392B"/>
  </w:style>
  <w:style w:type="character" w:customStyle="1" w:styleId="AnredeZchn">
    <w:name w:val="Anrede Zchn"/>
    <w:basedOn w:val="Absatz-Standardschriftart"/>
    <w:link w:val="Anrede"/>
    <w:uiPriority w:val="99"/>
    <w:semiHidden/>
    <w:rsid w:val="0083392B"/>
  </w:style>
  <w:style w:type="paragraph" w:styleId="Untertitel">
    <w:name w:val="Subtitle"/>
    <w:basedOn w:val="Standard"/>
    <w:next w:val="Standard"/>
    <w:link w:val="UntertitelZchn"/>
    <w:uiPriority w:val="11"/>
    <w:qFormat/>
    <w:rsid w:val="0083392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83392B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8339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83392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83392B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83392B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83392B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83392B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83392B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83392B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83392B"/>
  </w:style>
  <w:style w:type="paragraph" w:styleId="Gruformel">
    <w:name w:val="Closing"/>
    <w:basedOn w:val="Standard"/>
    <w:link w:val="GruformelZchn"/>
    <w:uiPriority w:val="99"/>
    <w:semiHidden/>
    <w:unhideWhenUsed/>
    <w:rsid w:val="0083392B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83392B"/>
  </w:style>
  <w:style w:type="paragraph" w:styleId="Titel">
    <w:name w:val="Title"/>
    <w:basedOn w:val="Standard"/>
    <w:next w:val="Standard"/>
    <w:link w:val="TitelZchn"/>
    <w:uiPriority w:val="10"/>
    <w:qFormat/>
    <w:rsid w:val="008339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339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83392B"/>
    <w:pPr>
      <w:numPr>
        <w:numId w:val="3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83392B"/>
    <w:pPr>
      <w:numPr>
        <w:numId w:val="4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83392B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83392B"/>
    <w:pPr>
      <w:numPr>
        <w:numId w:val="6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83392B"/>
    <w:pPr>
      <w:numPr>
        <w:numId w:val="7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83392B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83392B"/>
    <w:pPr>
      <w:numPr>
        <w:numId w:val="9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83392B"/>
    <w:pPr>
      <w:numPr>
        <w:numId w:val="10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83392B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83392B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83392B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83392B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83392B"/>
    <w:pPr>
      <w:numPr>
        <w:numId w:val="11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83392B"/>
    <w:pPr>
      <w:numPr>
        <w:numId w:val="12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83392B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83392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8339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83392B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83392B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83392B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83392B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83392B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83392B"/>
  </w:style>
  <w:style w:type="character" w:styleId="Zeilennummer">
    <w:name w:val="line number"/>
    <w:basedOn w:val="Absatz-Standardschriftart"/>
    <w:uiPriority w:val="99"/>
    <w:semiHidden/>
    <w:unhideWhenUsed/>
    <w:rsid w:val="0083392B"/>
  </w:style>
  <w:style w:type="character" w:styleId="Kommentarzeichen">
    <w:name w:val="annotation reference"/>
    <w:basedOn w:val="Absatz-Standardschriftart"/>
    <w:uiPriority w:val="99"/>
    <w:unhideWhenUsed/>
    <w:rsid w:val="0083392B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83392B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83392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83392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83392B"/>
    <w:pPr>
      <w:spacing w:after="0"/>
    </w:p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8339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83392B"/>
    <w:rPr>
      <w:rFonts w:asciiTheme="majorHAnsi" w:eastAsiaTheme="majorEastAsia" w:hAnsiTheme="majorHAnsi" w:cstheme="majorBidi"/>
      <w:b/>
      <w:bCs/>
    </w:rPr>
  </w:style>
  <w:style w:type="paragraph" w:styleId="Fuzeile">
    <w:name w:val="footer"/>
    <w:basedOn w:val="Standard"/>
    <w:link w:val="FuzeileZchn"/>
    <w:uiPriority w:val="99"/>
    <w:semiHidden/>
    <w:unhideWhenUsed/>
    <w:rsid w:val="0083392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83392B"/>
  </w:style>
  <w:style w:type="paragraph" w:styleId="Kopfzeile">
    <w:name w:val="header"/>
    <w:basedOn w:val="Standard"/>
    <w:link w:val="KopfzeileZchn"/>
    <w:uiPriority w:val="99"/>
    <w:semiHidden/>
    <w:unhideWhenUsed/>
    <w:rsid w:val="0083392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83392B"/>
  </w:style>
  <w:style w:type="paragraph" w:styleId="Kommentartext">
    <w:name w:val="annotation text"/>
    <w:basedOn w:val="Standard"/>
    <w:link w:val="KommentartextZchn"/>
    <w:uiPriority w:val="99"/>
    <w:unhideWhenUsed/>
    <w:rsid w:val="0083392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3392B"/>
    <w:rPr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83392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83392B"/>
    <w:rPr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83392B"/>
    <w:pPr>
      <w:ind w:left="72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83392B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83392B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83392B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83392B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83392B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83392B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83392B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83392B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83392B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83392B"/>
    <w:pPr>
      <w:spacing w:after="0" w:line="240" w:lineRule="auto"/>
      <w:ind w:left="440" w:hanging="220"/>
    </w:p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877B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877B6"/>
    <w:rPr>
      <w:b/>
      <w:bCs/>
      <w:sz w:val="20"/>
      <w:szCs w:val="20"/>
    </w:rPr>
  </w:style>
  <w:style w:type="paragraph" w:customStyle="1" w:styleId="Default">
    <w:name w:val="Default"/>
    <w:rsid w:val="004D68F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  <w14:ligatures w14:val="standardContextua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400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4004F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AD128D"/>
    <w:pPr>
      <w:spacing w:after="0" w:line="240" w:lineRule="auto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7A1D60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244F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F707C-579C-4F73-9EB2-84DC16CB6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429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Erlangen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mberg, Robert</dc:creator>
  <cp:keywords/>
  <dc:description/>
  <cp:lastModifiedBy>Blamberg, Robert</cp:lastModifiedBy>
  <cp:revision>81</cp:revision>
  <cp:lastPrinted>2025-05-08T10:48:00Z</cp:lastPrinted>
  <dcterms:created xsi:type="dcterms:W3CDTF">2025-08-26T06:57:00Z</dcterms:created>
  <dcterms:modified xsi:type="dcterms:W3CDTF">2025-08-2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de1379-da6a-4f58-862c-cdd5c215dcab</vt:lpwstr>
  </property>
  <property fmtid="{D5CDD505-2E9C-101B-9397-08002B2CF9AE}" pid="3" name="CitaviDocumentProperty_7">
    <vt:lpwstr>PhD</vt:lpwstr>
  </property>
  <property fmtid="{D5CDD505-2E9C-101B-9397-08002B2CF9AE}" pid="4" name="CitaviDocumentProperty_0">
    <vt:lpwstr>427acb68-017d-44ca-9439-de1cc2b918f6</vt:lpwstr>
  </property>
  <property fmtid="{D5CDD505-2E9C-101B-9397-08002B2CF9AE}" pid="5" name="CitaviDocumentProperty_6">
    <vt:lpwstr>True</vt:lpwstr>
  </property>
  <property fmtid="{D5CDD505-2E9C-101B-9397-08002B2CF9AE}" pid="6" name="CitaviDocumentProperty_8">
    <vt:lpwstr>CloudProjectKey=fwhw0x0bn44431ni2bpqylzmm6j45kk3g2mju6h7; ProjectName=PhD</vt:lpwstr>
  </property>
  <property fmtid="{D5CDD505-2E9C-101B-9397-08002B2CF9AE}" pid="7" name="CitaviDocumentProperty_1">
    <vt:lpwstr>7.0.7.1</vt:lpwstr>
  </property>
</Properties>
</file>